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4812" w:rsidP="00714812" w:rsidRDefault="00714812" w14:paraId="6DD23EFC" w14:textId="77777777">
      <w:pPr>
        <w:pStyle w:val="ImiNazwisko"/>
        <w:spacing w:before="720"/>
        <w:jc w:val="left"/>
        <w:rPr>
          <w:sz w:val="24"/>
          <w:szCs w:val="24"/>
        </w:rPr>
      </w:pPr>
      <w:bookmarkStart w:name="_Hlk125447791" w:id="0"/>
    </w:p>
    <w:p w:rsidRPr="00A642B0" w:rsidR="00511BC3" w:rsidP="003A2864" w:rsidRDefault="00511BC3" w14:paraId="5D1E47C2" w14:textId="5379417D">
      <w:pPr>
        <w:pStyle w:val="ImiNazwisko"/>
        <w:spacing w:after="0"/>
        <w:rPr>
          <w:b/>
          <w:sz w:val="28"/>
          <w:szCs w:val="28"/>
        </w:rPr>
      </w:pPr>
      <w:r w:rsidRPr="00A642B0">
        <w:rPr>
          <w:sz w:val="28"/>
          <w:szCs w:val="28"/>
        </w:rPr>
        <w:t>Kierunek</w:t>
      </w:r>
      <w:r w:rsidRPr="00A642B0">
        <w:rPr>
          <w:b/>
          <w:sz w:val="28"/>
          <w:szCs w:val="28"/>
        </w:rPr>
        <w:t>: …</w:t>
      </w:r>
    </w:p>
    <w:p w:rsidRPr="00A642B0" w:rsidR="00511BC3" w:rsidP="00D81D4D" w:rsidRDefault="00511BC3" w14:paraId="6DB3D236" w14:textId="5E8EED0E">
      <w:pPr>
        <w:spacing w:after="0"/>
        <w:jc w:val="center"/>
        <w:rPr>
          <w:rFonts w:cs="Times New Roman"/>
          <w:bCs/>
          <w:sz w:val="28"/>
          <w:szCs w:val="28"/>
        </w:rPr>
      </w:pPr>
      <w:r w:rsidRPr="00A642B0">
        <w:rPr>
          <w:rFonts w:cs="Times New Roman"/>
          <w:bCs/>
          <w:sz w:val="28"/>
          <w:szCs w:val="28"/>
        </w:rPr>
        <w:t xml:space="preserve">Specjalność: </w:t>
      </w:r>
      <w:r w:rsidRPr="00A642B0" w:rsidR="00221686">
        <w:rPr>
          <w:rFonts w:cs="Times New Roman"/>
          <w:sz w:val="28"/>
          <w:szCs w:val="28"/>
        </w:rPr>
        <w:t>dla kierunku chemia podać specjalność, dla pozostałych z</w:t>
      </w:r>
      <w:r w:rsidRPr="00A642B0" w:rsidR="005963AD">
        <w:rPr>
          <w:rFonts w:cs="Times New Roman"/>
          <w:sz w:val="28"/>
          <w:szCs w:val="28"/>
        </w:rPr>
        <w:t>o</w:t>
      </w:r>
      <w:r w:rsidRPr="00A642B0" w:rsidR="00221686">
        <w:rPr>
          <w:rFonts w:cs="Times New Roman"/>
          <w:sz w:val="28"/>
          <w:szCs w:val="28"/>
        </w:rPr>
        <w:t>stawić pustą linię</w:t>
      </w:r>
      <w:r w:rsidRPr="00A642B0">
        <w:rPr>
          <w:rFonts w:cs="Times New Roman"/>
          <w:bCs/>
          <w:sz w:val="28"/>
          <w:szCs w:val="28"/>
        </w:rPr>
        <w:t>)</w:t>
      </w:r>
    </w:p>
    <w:p w:rsidR="00714812" w:rsidP="00D81D4D" w:rsidRDefault="00714812" w14:paraId="2221328D" w14:textId="7DBF2E44">
      <w:pPr>
        <w:spacing w:after="0"/>
        <w:jc w:val="center"/>
        <w:rPr>
          <w:rFonts w:cs="Times New Roman"/>
          <w:bCs/>
          <w:sz w:val="28"/>
          <w:szCs w:val="28"/>
        </w:rPr>
      </w:pPr>
    </w:p>
    <w:p w:rsidRPr="002162B8" w:rsidR="005402B5" w:rsidP="00D81D4D" w:rsidRDefault="005402B5" w14:paraId="2A5EDF6B" w14:textId="77777777">
      <w:pPr>
        <w:spacing w:after="0"/>
        <w:jc w:val="center"/>
        <w:rPr>
          <w:rFonts w:cs="Times New Roman"/>
          <w:bCs/>
          <w:sz w:val="28"/>
          <w:szCs w:val="28"/>
        </w:rPr>
      </w:pPr>
    </w:p>
    <w:p w:rsidRPr="00F85BEB" w:rsidR="00511BC3" w:rsidP="005402B5" w:rsidRDefault="00511BC3" w14:paraId="2573C74C" w14:textId="77777777">
      <w:pPr>
        <w:spacing w:after="160"/>
        <w:jc w:val="center"/>
        <w:rPr>
          <w:rFonts w:cs="Times New Roman"/>
          <w:sz w:val="36"/>
          <w:szCs w:val="36"/>
        </w:rPr>
      </w:pPr>
      <w:r w:rsidRPr="00F85BEB">
        <w:rPr>
          <w:rFonts w:cs="Times New Roman"/>
          <w:sz w:val="36"/>
          <w:szCs w:val="36"/>
        </w:rPr>
        <w:t>Imię i Nazwisko</w:t>
      </w:r>
    </w:p>
    <w:p w:rsidRPr="002162B8" w:rsidR="00345EF9" w:rsidP="00D81D4D" w:rsidRDefault="00221686" w14:paraId="2CD2AE96" w14:textId="127E6C94">
      <w:pPr>
        <w:spacing w:after="0"/>
        <w:jc w:val="center"/>
        <w:rPr>
          <w:rFonts w:cs="Times New Roman"/>
          <w:bCs/>
          <w:sz w:val="28"/>
          <w:szCs w:val="28"/>
        </w:rPr>
      </w:pPr>
      <w:r>
        <w:rPr>
          <w:rFonts w:cs="Times New Roman"/>
          <w:bCs/>
          <w:sz w:val="28"/>
          <w:szCs w:val="28"/>
        </w:rPr>
        <w:t>Nr albumu: …</w:t>
      </w:r>
    </w:p>
    <w:p w:rsidR="00EC37A3" w:rsidP="00D81D4D" w:rsidRDefault="00EC37A3" w14:paraId="47906538" w14:textId="0987E2E6">
      <w:pPr>
        <w:spacing w:after="0"/>
        <w:jc w:val="center"/>
        <w:rPr>
          <w:rFonts w:cs="Times New Roman"/>
          <w:b/>
          <w:sz w:val="28"/>
          <w:szCs w:val="28"/>
        </w:rPr>
      </w:pPr>
    </w:p>
    <w:p w:rsidRPr="00EC37A3" w:rsidR="00EC37A3" w:rsidP="00E3320F" w:rsidRDefault="00EC37A3" w14:paraId="5B8129BC" w14:textId="38109970">
      <w:pPr>
        <w:spacing w:after="160"/>
        <w:jc w:val="center"/>
        <w:rPr>
          <w:rFonts w:cs="Times New Roman"/>
          <w:b/>
          <w:sz w:val="32"/>
          <w:szCs w:val="32"/>
        </w:rPr>
      </w:pPr>
      <w:r w:rsidRPr="00EC37A3">
        <w:rPr>
          <w:rFonts w:cs="Times New Roman"/>
          <w:b/>
          <w:sz w:val="32"/>
          <w:szCs w:val="32"/>
        </w:rPr>
        <w:t>PRACA MAGISTERSKA / LICENCJACKA / INŻYNIERSKA</w:t>
      </w:r>
    </w:p>
    <w:p w:rsidRPr="00EC37A3" w:rsidR="00EC37A3" w:rsidP="00E3320F" w:rsidRDefault="00EC37A3" w14:paraId="052AF5C8" w14:textId="77777777">
      <w:pPr>
        <w:spacing w:after="160"/>
        <w:jc w:val="center"/>
        <w:rPr>
          <w:rFonts w:cs="Times New Roman"/>
          <w:b/>
          <w:sz w:val="40"/>
          <w:szCs w:val="40"/>
        </w:rPr>
      </w:pPr>
    </w:p>
    <w:p w:rsidRPr="00EC37A3" w:rsidR="00EC37A3" w:rsidP="00E3320F" w:rsidRDefault="00EC37A3" w14:paraId="5C239D05" w14:textId="77777777">
      <w:pPr>
        <w:spacing w:after="160"/>
        <w:jc w:val="center"/>
        <w:rPr>
          <w:rFonts w:cs="Times New Roman"/>
          <w:b/>
          <w:sz w:val="40"/>
          <w:szCs w:val="40"/>
        </w:rPr>
      </w:pPr>
      <w:r w:rsidRPr="00EC37A3">
        <w:rPr>
          <w:rFonts w:cs="Times New Roman"/>
          <w:b/>
          <w:sz w:val="40"/>
          <w:szCs w:val="40"/>
        </w:rPr>
        <w:t>Tytuł w języku polskim</w:t>
      </w:r>
    </w:p>
    <w:p w:rsidRPr="00EC37A3" w:rsidR="00EC37A3" w:rsidP="00E3320F" w:rsidRDefault="00EC37A3" w14:paraId="5D4BBED4" w14:textId="77777777">
      <w:pPr>
        <w:spacing w:after="160"/>
        <w:jc w:val="center"/>
        <w:rPr>
          <w:rFonts w:cs="Times New Roman"/>
          <w:bCs/>
          <w:sz w:val="36"/>
          <w:szCs w:val="36"/>
        </w:rPr>
      </w:pPr>
      <w:r w:rsidRPr="00EC37A3">
        <w:rPr>
          <w:rFonts w:cs="Times New Roman"/>
          <w:bCs/>
          <w:sz w:val="36"/>
          <w:szCs w:val="36"/>
        </w:rPr>
        <w:t>Tytuł w języku angielskim</w:t>
      </w:r>
    </w:p>
    <w:p w:rsidRPr="00DD4FF4" w:rsidR="00DD4FF4" w:rsidP="00E3320F" w:rsidRDefault="00DD4FF4" w14:paraId="655712F5" w14:textId="77777777">
      <w:pPr>
        <w:spacing w:after="160"/>
        <w:jc w:val="center"/>
        <w:rPr>
          <w:rFonts w:cs="Times New Roman"/>
          <w:b/>
          <w:sz w:val="32"/>
          <w:szCs w:val="32"/>
        </w:rPr>
      </w:pPr>
    </w:p>
    <w:p w:rsidRPr="00DD4FF4" w:rsidR="00DD4FF4" w:rsidP="00E3320F" w:rsidRDefault="00DD4FF4" w14:paraId="587F3644" w14:textId="77777777">
      <w:pPr>
        <w:spacing w:after="160"/>
        <w:jc w:val="center"/>
        <w:rPr>
          <w:rFonts w:cs="Times New Roman"/>
          <w:b/>
          <w:sz w:val="32"/>
          <w:szCs w:val="32"/>
        </w:rPr>
      </w:pPr>
    </w:p>
    <w:p w:rsidRPr="00F362CE" w:rsidR="00DD4FF4" w:rsidP="00E3320F" w:rsidRDefault="00DD4FF4" w14:paraId="2351B2CF" w14:textId="27278ECB">
      <w:pPr>
        <w:spacing w:after="160"/>
        <w:jc w:val="center"/>
        <w:rPr>
          <w:rFonts w:cs="Times New Roman"/>
          <w:b/>
          <w:sz w:val="32"/>
          <w:szCs w:val="32"/>
        </w:rPr>
      </w:pPr>
    </w:p>
    <w:p w:rsidRPr="00DD4FF4" w:rsidR="00DD4FF4" w:rsidP="00E3320F" w:rsidRDefault="00DD4FF4" w14:paraId="10457C74" w14:textId="1E8D824B">
      <w:pPr>
        <w:spacing w:after="160"/>
        <w:jc w:val="left"/>
        <w:rPr>
          <w:rFonts w:cs="Times New Roman"/>
          <w:bCs/>
          <w:sz w:val="28"/>
          <w:szCs w:val="28"/>
        </w:rPr>
      </w:pPr>
      <w:r w:rsidRPr="00DD4FF4">
        <w:rPr>
          <w:rFonts w:cs="Times New Roman"/>
          <w:bCs/>
          <w:sz w:val="28"/>
          <w:szCs w:val="28"/>
        </w:rPr>
        <w:t>Pr</w:t>
      </w:r>
      <w:r w:rsidR="00221686">
        <w:rPr>
          <w:rFonts w:cs="Times New Roman"/>
          <w:bCs/>
          <w:sz w:val="28"/>
          <w:szCs w:val="28"/>
        </w:rPr>
        <w:t>aca zrealizowana w Katedrze …</w:t>
      </w:r>
    </w:p>
    <w:p w:rsidRPr="00DD4FF4" w:rsidR="00DD4FF4" w:rsidP="00E3320F" w:rsidRDefault="00DD4FF4" w14:paraId="54C42C08" w14:textId="69274500">
      <w:pPr>
        <w:spacing w:after="160"/>
        <w:jc w:val="left"/>
        <w:rPr>
          <w:rFonts w:cs="Times New Roman"/>
          <w:bCs/>
          <w:sz w:val="28"/>
          <w:szCs w:val="28"/>
        </w:rPr>
      </w:pPr>
      <w:r w:rsidRPr="00DB639D">
        <w:rPr>
          <w:rFonts w:cs="Times New Roman"/>
          <w:bCs/>
          <w:sz w:val="28"/>
          <w:szCs w:val="28"/>
        </w:rPr>
        <w:t>Kier</w:t>
      </w:r>
      <w:r w:rsidRPr="00DB639D" w:rsidR="00D01246">
        <w:rPr>
          <w:rFonts w:cs="Times New Roman"/>
          <w:bCs/>
          <w:sz w:val="28"/>
          <w:szCs w:val="28"/>
        </w:rPr>
        <w:t>ujący</w:t>
      </w:r>
      <w:r w:rsidRPr="00DD4FF4">
        <w:rPr>
          <w:rFonts w:cs="Times New Roman"/>
          <w:bCs/>
          <w:sz w:val="28"/>
          <w:szCs w:val="28"/>
        </w:rPr>
        <w:t xml:space="preserve"> prac</w:t>
      </w:r>
      <w:r w:rsidR="00D01246">
        <w:rPr>
          <w:rFonts w:cs="Times New Roman"/>
          <w:bCs/>
          <w:sz w:val="28"/>
          <w:szCs w:val="28"/>
        </w:rPr>
        <w:t>ą</w:t>
      </w:r>
      <w:r w:rsidRPr="00DD4FF4">
        <w:rPr>
          <w:rFonts w:cs="Times New Roman"/>
          <w:bCs/>
          <w:sz w:val="28"/>
          <w:szCs w:val="28"/>
        </w:rPr>
        <w:t xml:space="preserve">: </w:t>
      </w:r>
      <w:r w:rsidR="00221686">
        <w:rPr>
          <w:rFonts w:cs="Times New Roman"/>
          <w:bCs/>
          <w:sz w:val="28"/>
          <w:szCs w:val="28"/>
        </w:rPr>
        <w:t>…</w:t>
      </w:r>
    </w:p>
    <w:p w:rsidR="00DD4FF4" w:rsidP="00E3320F" w:rsidRDefault="00221686" w14:paraId="04DA0A19" w14:textId="5218CE53">
      <w:pPr>
        <w:spacing w:after="160"/>
        <w:jc w:val="left"/>
        <w:rPr>
          <w:rFonts w:cs="Times New Roman"/>
          <w:bCs/>
          <w:sz w:val="28"/>
          <w:szCs w:val="28"/>
        </w:rPr>
      </w:pPr>
      <w:r>
        <w:rPr>
          <w:rFonts w:cs="Times New Roman"/>
          <w:bCs/>
          <w:sz w:val="28"/>
          <w:szCs w:val="28"/>
        </w:rPr>
        <w:t>Opiekun pracy: …</w:t>
      </w:r>
    </w:p>
    <w:p w:rsidRPr="00DD4FF4" w:rsidR="00447DBB" w:rsidP="00E3320F" w:rsidRDefault="00447DBB" w14:paraId="00861286" w14:textId="77777777">
      <w:pPr>
        <w:spacing w:after="160"/>
        <w:jc w:val="left"/>
        <w:rPr>
          <w:rFonts w:cs="Times New Roman"/>
          <w:bCs/>
          <w:sz w:val="28"/>
          <w:szCs w:val="28"/>
        </w:rPr>
      </w:pPr>
    </w:p>
    <w:p w:rsidR="007D607A" w:rsidP="00E3320F" w:rsidRDefault="001D0472" w14:paraId="52A4A207" w14:textId="12A4D292">
      <w:pPr>
        <w:spacing w:after="160"/>
        <w:jc w:val="center"/>
        <w:rPr>
          <w:rFonts w:cs="Times New Roman"/>
          <w:bCs/>
          <w:sz w:val="28"/>
          <w:szCs w:val="28"/>
        </w:rPr>
        <w:sectPr w:rsidR="007D607A" w:rsidSect="005B7435">
          <w:headerReference w:type="default" r:id="rId8"/>
          <w:pgSz w:w="11906" w:h="16838" w:orient="portrait"/>
          <w:pgMar w:top="1418" w:right="1418" w:bottom="1418" w:left="1701" w:header="709" w:footer="709" w:gutter="0"/>
          <w:pgNumType w:start="1"/>
          <w:cols w:space="708"/>
          <w:docGrid w:linePitch="360"/>
          <w:footerReference w:type="default" r:id="R52d5eba1a3c84e12"/>
        </w:sectPr>
      </w:pPr>
      <w:r w:rsidRPr="003328CC">
        <w:rPr>
          <w:rFonts w:cs="Times New Roman"/>
          <w:bCs/>
          <w:sz w:val="28"/>
          <w:szCs w:val="28"/>
        </w:rPr>
        <w:t>Łódź 20</w:t>
      </w:r>
      <w:r w:rsidR="00221686">
        <w:rPr>
          <w:rFonts w:cs="Times New Roman"/>
          <w:bCs/>
          <w:sz w:val="28"/>
          <w:szCs w:val="28"/>
        </w:rPr>
        <w:t>..</w:t>
      </w:r>
    </w:p>
    <w:bookmarkEnd w:id="0"/>
    <w:p w:rsidR="001E7B14" w:rsidP="001E7B14" w:rsidRDefault="001E7B14" w14:paraId="48332C39" w14:textId="77777777">
      <w:pPr>
        <w:pStyle w:val="Podzikowaniadedykacje"/>
        <w:contextualSpacing/>
      </w:pPr>
    </w:p>
    <w:p w:rsidR="001E7B14" w:rsidP="001E7B14" w:rsidRDefault="001E7B14" w14:paraId="6B853FBA" w14:textId="77777777">
      <w:pPr>
        <w:pStyle w:val="Podzikowaniadedykacje"/>
        <w:contextualSpacing/>
      </w:pPr>
    </w:p>
    <w:p w:rsidR="001E7B14" w:rsidP="001E7B14" w:rsidRDefault="001E7B14" w14:paraId="528A625A" w14:textId="77777777">
      <w:pPr>
        <w:pStyle w:val="Podzikowaniadedykacje"/>
        <w:contextualSpacing/>
      </w:pPr>
    </w:p>
    <w:p w:rsidR="001E7B14" w:rsidP="001E7B14" w:rsidRDefault="001E7B14" w14:paraId="7709A050" w14:textId="77777777">
      <w:pPr>
        <w:pStyle w:val="Podzikowaniadedykacje"/>
        <w:contextualSpacing/>
      </w:pPr>
    </w:p>
    <w:p w:rsidR="001E7B14" w:rsidP="001E7B14" w:rsidRDefault="001E7B14" w14:paraId="196A96D5" w14:textId="77777777">
      <w:pPr>
        <w:pStyle w:val="Podzikowaniadedykacje"/>
        <w:contextualSpacing/>
      </w:pPr>
    </w:p>
    <w:p w:rsidR="001E7B14" w:rsidP="001E7B14" w:rsidRDefault="001E7B14" w14:paraId="2CD9C5FA" w14:textId="77777777">
      <w:pPr>
        <w:pStyle w:val="Podzikowaniadedykacje"/>
        <w:contextualSpacing/>
      </w:pPr>
    </w:p>
    <w:p w:rsidR="001E7B14" w:rsidP="001E7B14" w:rsidRDefault="001E7B14" w14:paraId="6B1ED48F" w14:textId="77777777">
      <w:pPr>
        <w:pStyle w:val="Podzikowaniadedykacje"/>
        <w:contextualSpacing/>
      </w:pPr>
    </w:p>
    <w:p w:rsidR="001E7B14" w:rsidP="001E7B14" w:rsidRDefault="001E7B14" w14:paraId="18E3DF0F" w14:textId="77777777">
      <w:pPr>
        <w:pStyle w:val="Podzikowaniadedykacje"/>
        <w:contextualSpacing/>
      </w:pPr>
    </w:p>
    <w:p w:rsidR="001E7B14" w:rsidP="001E7B14" w:rsidRDefault="001E7B14" w14:paraId="4FCC6E9F" w14:textId="77777777">
      <w:pPr>
        <w:pStyle w:val="Podzikowaniadedykacje"/>
        <w:contextualSpacing/>
      </w:pPr>
    </w:p>
    <w:p w:rsidR="001E7B14" w:rsidP="001E7B14" w:rsidRDefault="001E7B14" w14:paraId="1124CDE1" w14:textId="77777777">
      <w:pPr>
        <w:pStyle w:val="Podzikowaniadedykacje"/>
        <w:contextualSpacing/>
      </w:pPr>
    </w:p>
    <w:p w:rsidR="001E7B14" w:rsidP="001E7B14" w:rsidRDefault="001E7B14" w14:paraId="719674B8" w14:textId="77777777">
      <w:pPr>
        <w:pStyle w:val="Podzikowaniadedykacje"/>
        <w:contextualSpacing/>
      </w:pPr>
    </w:p>
    <w:p w:rsidR="001E7B14" w:rsidP="001E7B14" w:rsidRDefault="001E7B14" w14:paraId="4E5A4DFC" w14:textId="77777777">
      <w:pPr>
        <w:pStyle w:val="Podzikowaniadedykacje"/>
        <w:contextualSpacing/>
      </w:pPr>
    </w:p>
    <w:p w:rsidR="001E7B14" w:rsidP="001E7B14" w:rsidRDefault="001E7B14" w14:paraId="22278A2A" w14:textId="77777777">
      <w:pPr>
        <w:pStyle w:val="Podzikowaniadedykacje"/>
        <w:contextualSpacing/>
      </w:pPr>
    </w:p>
    <w:p w:rsidR="001E7B14" w:rsidP="001E7B14" w:rsidRDefault="001E7B14" w14:paraId="3F006C4F" w14:textId="77777777">
      <w:pPr>
        <w:pStyle w:val="Podzikowaniadedykacje"/>
        <w:contextualSpacing/>
      </w:pPr>
    </w:p>
    <w:p w:rsidR="001E7B14" w:rsidP="001E7B14" w:rsidRDefault="001E7B14" w14:paraId="76C90D22" w14:textId="77777777">
      <w:pPr>
        <w:pStyle w:val="Podzikowaniadedykacje"/>
        <w:contextualSpacing/>
      </w:pPr>
    </w:p>
    <w:p w:rsidR="001E7B14" w:rsidP="001E7B14" w:rsidRDefault="001E7B14" w14:paraId="022CAF34" w14:textId="77777777">
      <w:pPr>
        <w:pStyle w:val="Podzikowaniadedykacje"/>
        <w:contextualSpacing/>
      </w:pPr>
    </w:p>
    <w:p w:rsidR="001E7B14" w:rsidP="001E7B14" w:rsidRDefault="001E7B14" w14:paraId="4032AD31" w14:textId="77777777">
      <w:pPr>
        <w:pStyle w:val="Podzikowaniadedykacje"/>
        <w:contextualSpacing/>
      </w:pPr>
    </w:p>
    <w:p w:rsidR="006828CE" w:rsidP="001E7B14" w:rsidRDefault="005C1741" w14:paraId="405633DC" w14:textId="074A15CA">
      <w:pPr>
        <w:pStyle w:val="Podzikowaniadedykacje"/>
        <w:contextualSpacing/>
      </w:pPr>
      <w:r w:rsidRPr="004B0527">
        <w:t>Miejsce na ewentualne dedykacje</w:t>
      </w:r>
      <w:r w:rsidRPr="004B0527" w:rsidR="004B0527">
        <w:t xml:space="preserve"> </w:t>
      </w:r>
      <w:r w:rsidRPr="004B0527" w:rsidR="00AE039D">
        <w:t>/</w:t>
      </w:r>
      <w:r w:rsidRPr="004B0527" w:rsidR="004B0527">
        <w:t xml:space="preserve"> </w:t>
      </w:r>
      <w:r w:rsidRPr="004B0527" w:rsidR="00AE039D">
        <w:t>podziękowania</w:t>
      </w:r>
      <w:r w:rsidR="006828CE">
        <w:t xml:space="preserve">, </w:t>
      </w:r>
    </w:p>
    <w:p w:rsidR="00714812" w:rsidP="00E75754" w:rsidRDefault="006828CE" w14:paraId="64CD7D05" w14:textId="77777777">
      <w:pPr>
        <w:pStyle w:val="Podzikowaniadedykacje"/>
        <w:rPr>
          <w:rFonts w:cs="Times New Roman"/>
          <w:i w:val="0"/>
          <w:color w:val="4A40C8"/>
          <w:sz w:val="24"/>
        </w:rPr>
      </w:pPr>
      <w:proofErr w:type="gramStart"/>
      <w:r w:rsidRPr="00E75754">
        <w:rPr>
          <w:rFonts w:cs="Times New Roman"/>
          <w:i w:val="0"/>
          <w:color w:val="4A40C8"/>
          <w:sz w:val="24"/>
        </w:rPr>
        <w:t>można</w:t>
      </w:r>
      <w:proofErr w:type="gramEnd"/>
      <w:r w:rsidRPr="00E75754">
        <w:rPr>
          <w:rFonts w:cs="Times New Roman"/>
          <w:i w:val="0"/>
          <w:color w:val="4A40C8"/>
          <w:sz w:val="24"/>
        </w:rPr>
        <w:t xml:space="preserve"> zostawić pustą stronę</w:t>
      </w:r>
    </w:p>
    <w:p w:rsidR="00714812" w:rsidP="00E75754" w:rsidRDefault="00714812" w14:paraId="07CA53A6" w14:textId="77777777">
      <w:pPr>
        <w:pStyle w:val="Podzikowaniadedykacje"/>
        <w:rPr>
          <w:rFonts w:cs="Times New Roman"/>
          <w:i w:val="0"/>
          <w:color w:val="4A40C8"/>
          <w:sz w:val="24"/>
        </w:rPr>
      </w:pPr>
    </w:p>
    <w:p w:rsidR="00714812" w:rsidP="00E75754" w:rsidRDefault="00714812" w14:paraId="4F04FDCB" w14:textId="4406ECD1">
      <w:pPr>
        <w:pStyle w:val="Podzikowaniadedykacje"/>
        <w:rPr>
          <w:rFonts w:cs="Times New Roman"/>
          <w:i w:val="0"/>
          <w:color w:val="4A40C8"/>
          <w:sz w:val="24"/>
        </w:rPr>
      </w:pPr>
    </w:p>
    <w:p w:rsidR="00DB639D" w:rsidP="00E75754" w:rsidRDefault="00DB639D" w14:paraId="58B7DB1A" w14:textId="2D3DE4F0">
      <w:pPr>
        <w:pStyle w:val="Podzikowaniadedykacje"/>
        <w:rPr>
          <w:rFonts w:cs="Times New Roman"/>
          <w:i w:val="0"/>
          <w:color w:val="4A40C8"/>
          <w:sz w:val="24"/>
        </w:rPr>
      </w:pPr>
    </w:p>
    <w:p w:rsidR="00DB639D" w:rsidP="00E75754" w:rsidRDefault="00DB639D" w14:paraId="3A8499F0" w14:textId="373B1FA9">
      <w:pPr>
        <w:pStyle w:val="Podzikowaniadedykacje"/>
        <w:rPr>
          <w:rFonts w:cs="Times New Roman"/>
          <w:i w:val="0"/>
          <w:color w:val="4A40C8"/>
          <w:sz w:val="24"/>
        </w:rPr>
      </w:pPr>
    </w:p>
    <w:p w:rsidR="00DB639D" w:rsidP="00E75754" w:rsidRDefault="00DB639D" w14:paraId="723A5867" w14:textId="77777777">
      <w:pPr>
        <w:pStyle w:val="Podzikowaniadedykacje"/>
        <w:rPr>
          <w:rFonts w:cs="Times New Roman"/>
          <w:i w:val="0"/>
          <w:color w:val="4A40C8"/>
          <w:sz w:val="24"/>
        </w:rPr>
      </w:pPr>
    </w:p>
    <w:p w:rsidR="00714812" w:rsidP="00E75754" w:rsidRDefault="00714812" w14:paraId="1D4B0D9C" w14:textId="77777777">
      <w:pPr>
        <w:pStyle w:val="Podzikowaniadedykacje"/>
        <w:rPr>
          <w:rFonts w:cs="Times New Roman"/>
          <w:i w:val="0"/>
          <w:color w:val="4A40C8"/>
          <w:sz w:val="24"/>
        </w:rPr>
      </w:pPr>
    </w:p>
    <w:p w:rsidRPr="00E75754" w:rsidR="00691D27" w:rsidP="00E75754" w:rsidRDefault="00714812" w14:paraId="2DA214E9" w14:textId="4951F14E">
      <w:pPr>
        <w:pStyle w:val="Podzikowaniadedykacje"/>
        <w:rPr>
          <w:rFonts w:cs="Times New Roman"/>
          <w:i w:val="0"/>
          <w:color w:val="4A40C8"/>
          <w:sz w:val="24"/>
        </w:rPr>
      </w:pPr>
      <w:proofErr w:type="gramStart"/>
      <w:r>
        <w:rPr>
          <w:rFonts w:cs="Times New Roman"/>
          <w:i w:val="0"/>
          <w:color w:val="4A40C8"/>
          <w:sz w:val="24"/>
        </w:rPr>
        <w:t>ewentualne</w:t>
      </w:r>
      <w:proofErr w:type="gramEnd"/>
      <w:r>
        <w:rPr>
          <w:rFonts w:cs="Times New Roman"/>
          <w:i w:val="0"/>
          <w:color w:val="4A40C8"/>
          <w:sz w:val="24"/>
        </w:rPr>
        <w:t xml:space="preserve"> informacje o finansowaniu</w:t>
      </w:r>
      <w:r w:rsidRPr="00E75754" w:rsidR="00C63430">
        <w:rPr>
          <w:rFonts w:cs="Times New Roman"/>
          <w:i w:val="0"/>
          <w:color w:val="4A40C8"/>
          <w:sz w:val="24"/>
        </w:rPr>
        <w:br w:type="page"/>
      </w:r>
    </w:p>
    <w:p w:rsidRPr="009B7BEE" w:rsidR="00330D2B" w:rsidP="00382991" w:rsidRDefault="009C7FA8" w14:paraId="5751BD9A" w14:textId="2195222F">
      <w:pPr>
        <w:pStyle w:val="NagwekStreszczenie"/>
      </w:pPr>
      <w:r w:rsidRPr="00AA614C">
        <w:lastRenderedPageBreak/>
        <w:t>Streszczenie</w:t>
      </w:r>
    </w:p>
    <w:p w:rsidR="00E75754" w:rsidP="00712C65" w:rsidRDefault="00FC0FA5" w14:paraId="66C2910A" w14:textId="77777777">
      <w:pPr>
        <w:pStyle w:val="Tekstpracy"/>
      </w:pPr>
      <w:r w:rsidRPr="00712C65">
        <w:t>Tekst</w:t>
      </w:r>
      <w:r w:rsidRPr="009B7BEE">
        <w:t xml:space="preserve"> streszczeni</w:t>
      </w:r>
      <w:r w:rsidR="00110F87">
        <w:t xml:space="preserve">a </w:t>
      </w:r>
    </w:p>
    <w:p w:rsidRPr="002A0C7A" w:rsidR="00FC0FA5" w:rsidP="00712C65" w:rsidRDefault="009B7BEE" w14:paraId="1527C63F" w14:textId="5C168393">
      <w:pPr>
        <w:pStyle w:val="Tekstpracy"/>
        <w:rPr>
          <w:color w:val="4A40C8"/>
        </w:rPr>
      </w:pPr>
      <w:r w:rsidRPr="002A0C7A">
        <w:rPr>
          <w:color w:val="4A40C8"/>
        </w:rPr>
        <w:t>Kluczowe informacje dotyczące treści zawartych w pracy uwzględniające najważniejsze osiągnięcia. Streszczenie wraz ze słowami kluczowymi nie powinno przekraczać 1 strony.</w:t>
      </w:r>
      <w:r w:rsidRPr="002A0C7A" w:rsidR="00CC245B">
        <w:rPr>
          <w:color w:val="4A40C8"/>
        </w:rPr>
        <w:t xml:space="preserve"> </w:t>
      </w:r>
    </w:p>
    <w:p w:rsidRPr="009B7BEE" w:rsidR="00330D2B" w:rsidP="00C72F76" w:rsidRDefault="00330D2B" w14:paraId="54D43D4D" w14:textId="42052280">
      <w:pPr>
        <w:spacing w:before="240"/>
        <w:rPr>
          <w:rFonts w:cs="Times New Roman"/>
          <w:b/>
          <w:sz w:val="28"/>
          <w:szCs w:val="28"/>
        </w:rPr>
      </w:pPr>
      <w:r w:rsidRPr="009B7BEE">
        <w:rPr>
          <w:rFonts w:cs="Times New Roman"/>
          <w:b/>
          <w:sz w:val="28"/>
          <w:szCs w:val="28"/>
        </w:rPr>
        <w:t>Słowa kluczowe:</w:t>
      </w:r>
    </w:p>
    <w:p w:rsidRPr="009C7FA8" w:rsidR="00625CE8" w:rsidP="00110F87" w:rsidRDefault="00FC0FA5" w14:paraId="2AAFB2A3" w14:textId="7CD6EB5A">
      <w:pPr>
        <w:rPr>
          <w:rStyle w:val="red"/>
        </w:rPr>
      </w:pPr>
      <w:r w:rsidRPr="009C7FA8">
        <w:t>Słowo kluczowe 1</w:t>
      </w:r>
      <w:r w:rsidRPr="009C7FA8" w:rsidR="009C7FA8">
        <w:t xml:space="preserve">, </w:t>
      </w:r>
      <w:r w:rsidRPr="009C7FA8">
        <w:t xml:space="preserve">Słowo kluczowe </w:t>
      </w:r>
      <w:r w:rsidRPr="009C7FA8" w:rsidR="009C7FA8">
        <w:t xml:space="preserve">2, </w:t>
      </w:r>
      <w:r w:rsidRPr="009C7FA8" w:rsidR="00625CE8">
        <w:rPr>
          <w:rStyle w:val="red"/>
        </w:rPr>
        <w:t>Słowo kluczowe</w:t>
      </w:r>
      <w:r w:rsidRPr="009C7FA8" w:rsidR="009C7FA8">
        <w:rPr>
          <w:rStyle w:val="red"/>
        </w:rPr>
        <w:t xml:space="preserve"> 3</w:t>
      </w:r>
      <w:r w:rsidR="005C2AF4">
        <w:rPr>
          <w:rStyle w:val="red"/>
        </w:rPr>
        <w:t xml:space="preserve"> </w:t>
      </w:r>
    </w:p>
    <w:p w:rsidR="00A267F9" w:rsidRDefault="005C2AF4" w14:paraId="42D2AD1C" w14:textId="77777777">
      <w:pPr>
        <w:rPr>
          <w:color w:val="0000CC"/>
        </w:rPr>
      </w:pPr>
      <w:r w:rsidRPr="00110F87">
        <w:rPr>
          <w:color w:val="0000CC"/>
        </w:rPr>
        <w:t xml:space="preserve">Słowa kluczowe w języku </w:t>
      </w:r>
      <w:r>
        <w:rPr>
          <w:color w:val="0000CC"/>
        </w:rPr>
        <w:t>polskim;</w:t>
      </w:r>
      <w:r w:rsidRPr="00110F87">
        <w:rPr>
          <w:color w:val="0000CC"/>
        </w:rPr>
        <w:t xml:space="preserve"> </w:t>
      </w:r>
      <w:r w:rsidRPr="00110F87" w:rsidR="009B7BEE">
        <w:rPr>
          <w:color w:val="0000CC"/>
        </w:rPr>
        <w:t>3-5 najważniejszych słów opisujących treść pracy</w:t>
      </w:r>
      <w:r w:rsidR="00E75754">
        <w:rPr>
          <w:color w:val="0000CC"/>
        </w:rPr>
        <w:t>.</w:t>
      </w:r>
    </w:p>
    <w:p w:rsidRPr="00FF6142" w:rsidR="00330D2B" w:rsidRDefault="00FF6142" w14:paraId="255C3145" w14:textId="22A58456">
      <w:pPr>
        <w:rPr>
          <w:color w:val="0000CC"/>
        </w:rPr>
      </w:pPr>
      <w:r>
        <w:rPr>
          <w:color w:val="0000CC"/>
        </w:rPr>
        <w:br w:type="page"/>
      </w:r>
    </w:p>
    <w:p w:rsidRPr="009B7BEE" w:rsidR="00330D2B" w:rsidP="0070183D" w:rsidRDefault="009C7FA8" w14:paraId="197F9403" w14:textId="76428188">
      <w:pPr>
        <w:pStyle w:val="NagwekStreszczenie"/>
      </w:pPr>
      <w:proofErr w:type="spellStart"/>
      <w:r w:rsidRPr="00246A51">
        <w:lastRenderedPageBreak/>
        <w:t>Abstract</w:t>
      </w:r>
      <w:proofErr w:type="spellEnd"/>
    </w:p>
    <w:p w:rsidR="00040843" w:rsidP="009C7FA8" w:rsidRDefault="00040843" w14:paraId="7947ACDD" w14:textId="77777777">
      <w:pPr>
        <w:pStyle w:val="Tekstpracy"/>
      </w:pPr>
      <w:proofErr w:type="spellStart"/>
      <w:r w:rsidRPr="00040843">
        <w:t>Text</w:t>
      </w:r>
      <w:proofErr w:type="spellEnd"/>
      <w:r w:rsidRPr="00040843">
        <w:t xml:space="preserve"> of the </w:t>
      </w:r>
      <w:proofErr w:type="spellStart"/>
      <w:r w:rsidRPr="00040843">
        <w:t>abstract</w:t>
      </w:r>
      <w:proofErr w:type="spellEnd"/>
    </w:p>
    <w:p w:rsidRPr="009B7BEE" w:rsidR="003A6395" w:rsidP="009C7FA8" w:rsidRDefault="004B0527" w14:paraId="556FDEAA" w14:textId="3BAD0FE6">
      <w:pPr>
        <w:pStyle w:val="Tekstpracy"/>
      </w:pPr>
      <w:r w:rsidRPr="009B7BEE">
        <w:rPr>
          <w:color w:val="0000CC"/>
        </w:rPr>
        <w:t>W</w:t>
      </w:r>
      <w:r w:rsidRPr="009B7BEE" w:rsidR="003A6395">
        <w:rPr>
          <w:color w:val="0000CC"/>
        </w:rPr>
        <w:t xml:space="preserve">ersja streszczenia </w:t>
      </w:r>
      <w:r w:rsidRPr="009B7BEE">
        <w:rPr>
          <w:color w:val="0000CC"/>
        </w:rPr>
        <w:t>w języku angielskim z</w:t>
      </w:r>
      <w:r w:rsidRPr="009B7BEE" w:rsidR="003A6395">
        <w:rPr>
          <w:color w:val="0000CC"/>
        </w:rPr>
        <w:t>awierająca kluczowe informacje dotyczące treści zawartych w pracy</w:t>
      </w:r>
      <w:r w:rsidRPr="009B7BEE">
        <w:rPr>
          <w:color w:val="0000CC"/>
        </w:rPr>
        <w:t>,</w:t>
      </w:r>
      <w:r w:rsidRPr="009B7BEE" w:rsidR="003A6395">
        <w:rPr>
          <w:color w:val="0000CC"/>
        </w:rPr>
        <w:t xml:space="preserve"> uwzględniając</w:t>
      </w:r>
      <w:r w:rsidRPr="009B7BEE">
        <w:rPr>
          <w:color w:val="0000CC"/>
        </w:rPr>
        <w:t>a</w:t>
      </w:r>
      <w:r w:rsidRPr="009B7BEE" w:rsidR="003A6395">
        <w:rPr>
          <w:color w:val="0000CC"/>
        </w:rPr>
        <w:t xml:space="preserve"> najważniejsze osiągnięcia. Streszczenie wraz ze słowami kluczowymi nie powinno przekraczać 1 strony.</w:t>
      </w:r>
    </w:p>
    <w:p w:rsidRPr="00226003" w:rsidR="00330D2B" w:rsidP="009C7FA8" w:rsidRDefault="00330D2B" w14:paraId="2DED8F3D" w14:textId="23246FF3">
      <w:pPr>
        <w:spacing w:before="240"/>
      </w:pPr>
      <w:proofErr w:type="spellStart"/>
      <w:r w:rsidRPr="009B7BEE">
        <w:rPr>
          <w:rFonts w:cs="Times New Roman"/>
          <w:b/>
          <w:sz w:val="28"/>
          <w:szCs w:val="28"/>
        </w:rPr>
        <w:t>Keywords</w:t>
      </w:r>
      <w:proofErr w:type="spellEnd"/>
      <w:r w:rsidRPr="00226003" w:rsidR="005C2AF4">
        <w:rPr>
          <w:rFonts w:cs="Times New Roman"/>
          <w:b/>
          <w:sz w:val="28"/>
          <w:szCs w:val="28"/>
        </w:rPr>
        <w:t>:</w:t>
      </w:r>
    </w:p>
    <w:p w:rsidR="00FC0FA5" w:rsidP="00C8447A" w:rsidRDefault="00FC0FA5" w14:paraId="7E26649F" w14:textId="648AD373">
      <w:proofErr w:type="spellStart"/>
      <w:r w:rsidRPr="009B7BEE">
        <w:t>Keyword</w:t>
      </w:r>
      <w:proofErr w:type="spellEnd"/>
      <w:r w:rsidRPr="009B7BEE">
        <w:t xml:space="preserve"> 1</w:t>
      </w:r>
      <w:r w:rsidR="009C7FA8">
        <w:t xml:space="preserve">, </w:t>
      </w:r>
      <w:proofErr w:type="spellStart"/>
      <w:r w:rsidRPr="009B7BEE">
        <w:t>Keyword</w:t>
      </w:r>
      <w:proofErr w:type="spellEnd"/>
      <w:r w:rsidRPr="009B7BEE">
        <w:t xml:space="preserve"> 2</w:t>
      </w:r>
      <w:r w:rsidR="009C7FA8">
        <w:t xml:space="preserve">, </w:t>
      </w:r>
      <w:proofErr w:type="spellStart"/>
      <w:r w:rsidR="00E75754">
        <w:t>Keyword</w:t>
      </w:r>
      <w:proofErr w:type="spellEnd"/>
      <w:r w:rsidR="00E75754">
        <w:t xml:space="preserve"> 3</w:t>
      </w:r>
    </w:p>
    <w:p w:rsidRPr="00FF6142" w:rsidR="00FF6142" w:rsidRDefault="009B7BEE" w14:paraId="3454B123" w14:textId="0BB909A3">
      <w:pPr>
        <w:rPr>
          <w:color w:val="0000CC"/>
        </w:rPr>
      </w:pPr>
      <w:r w:rsidRPr="00110F87">
        <w:rPr>
          <w:color w:val="0000CC"/>
        </w:rPr>
        <w:t xml:space="preserve">Słowa kluczowe w języku angielskim, 3-5 słów </w:t>
      </w:r>
      <w:r w:rsidRPr="002A0C7A">
        <w:rPr>
          <w:color w:val="4A40C8"/>
        </w:rPr>
        <w:t>kluczowych</w:t>
      </w:r>
      <w:r w:rsidRPr="00110F87">
        <w:rPr>
          <w:color w:val="0000CC"/>
        </w:rPr>
        <w:t xml:space="preserve"> opisujących treść pracy</w:t>
      </w:r>
      <w:r w:rsidR="00E75754">
        <w:rPr>
          <w:color w:val="0000CC"/>
        </w:rPr>
        <w:t>.</w:t>
      </w:r>
    </w:p>
    <w:p w:rsidR="00A94937" w:rsidRDefault="00A94937" w14:paraId="4C806039" w14:textId="6FE7C2C4">
      <w:pPr>
        <w:rPr>
          <w:rFonts w:cs="Times New Roman"/>
          <w:color w:val="0000CC"/>
        </w:rPr>
      </w:pPr>
      <w:r>
        <w:rPr>
          <w:rFonts w:cs="Times New Roman"/>
          <w:color w:val="0000CC"/>
        </w:rPr>
        <w:br w:type="page"/>
      </w:r>
    </w:p>
    <w:sdt>
      <w:sdtPr>
        <w:rPr>
          <w:b w:val="0"/>
          <w:sz w:val="24"/>
          <w:lang w:eastAsia="en-US"/>
        </w:rPr>
        <w:id w:val="-197073732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Pr="00535FE6" w:rsidR="00535FE6" w:rsidP="00134C7C" w:rsidRDefault="00535FE6" w14:paraId="5335407B" w14:textId="1BFC9DF6">
          <w:pPr>
            <w:pStyle w:val="Nagwekspisutreci"/>
            <w:spacing w:before="0"/>
          </w:pPr>
          <w:r w:rsidRPr="00535FE6">
            <w:t>Spis treści</w:t>
          </w:r>
        </w:p>
        <w:p w:rsidR="00DA74E6" w:rsidRDefault="008067B9" w14:paraId="581C26F9" w14:textId="5DD60309">
          <w:pPr>
            <w:pStyle w:val="Spistreci1"/>
            <w:tabs>
              <w:tab w:val="right" w:leader="dot" w:pos="9060"/>
            </w:tabs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pl-PL"/>
            </w:rPr>
          </w:pPr>
          <w:r>
            <w:rPr>
              <w:rFonts w:asciiTheme="minorHAnsi" w:hAnsiTheme="minorHAnsi"/>
              <w:caps/>
              <w:sz w:val="20"/>
            </w:rPr>
            <w:fldChar w:fldCharType="begin"/>
          </w:r>
          <w:r>
            <w:rPr>
              <w:rFonts w:asciiTheme="minorHAnsi" w:hAnsiTheme="minorHAnsi"/>
              <w:caps/>
              <w:sz w:val="20"/>
            </w:rPr>
            <w:instrText xml:space="preserve"> TOC \o \h \z \u </w:instrText>
          </w:r>
          <w:r>
            <w:rPr>
              <w:rFonts w:asciiTheme="minorHAnsi" w:hAnsiTheme="minorHAnsi"/>
              <w:caps/>
              <w:sz w:val="20"/>
            </w:rPr>
            <w:fldChar w:fldCharType="separate"/>
          </w:r>
          <w:hyperlink w:history="1" w:anchor="_Toc130565590">
            <w:r w:rsidRPr="00D609DB" w:rsidR="00DA74E6">
              <w:rPr>
                <w:rStyle w:val="Hipercze"/>
                <w:noProof/>
              </w:rPr>
              <w:t>Wykaz skrótów i symboli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0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6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4B0FFDFE" w14:textId="21EB75A7">
          <w:pPr>
            <w:pStyle w:val="Spistreci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pl-PL"/>
            </w:rPr>
          </w:pPr>
          <w:hyperlink w:history="1" w:anchor="_Toc130565591">
            <w:r w:rsidRPr="00D609DB" w:rsidR="00DA74E6">
              <w:rPr>
                <w:rStyle w:val="Hipercze"/>
                <w:noProof/>
              </w:rPr>
              <w:t>1.</w:t>
            </w:r>
            <w:r w:rsidR="00DA74E6">
              <w:rPr>
                <w:rFonts w:asciiTheme="minorHAnsi" w:hAnsiTheme="minorHAnsi" w:eastAsiaTheme="minorEastAsia" w:cstheme="minorBidi"/>
                <w:b w:val="0"/>
                <w:b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Wstęp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1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7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3F8FC374" w14:textId="2D31FA1E">
          <w:pPr>
            <w:pStyle w:val="Spistreci2"/>
            <w:tabs>
              <w:tab w:val="left" w:pos="960"/>
              <w:tab w:val="right" w:leader="dot" w:pos="906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pl-PL"/>
            </w:rPr>
          </w:pPr>
          <w:hyperlink w:history="1" w:anchor="_Toc130565592">
            <w:r w:rsidRPr="00D609DB" w:rsidR="00DA74E6">
              <w:rPr>
                <w:rStyle w:val="Hipercze"/>
                <w:noProof/>
              </w:rPr>
              <w:t>1.1.</w:t>
            </w:r>
            <w:r w:rsidR="00DA74E6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Wprowadzenie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2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7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094A0C3D" w14:textId="11551C3B">
          <w:pPr>
            <w:pStyle w:val="Spistreci2"/>
            <w:tabs>
              <w:tab w:val="left" w:pos="960"/>
              <w:tab w:val="right" w:leader="dot" w:pos="906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pl-PL"/>
            </w:rPr>
          </w:pPr>
          <w:hyperlink w:history="1" w:anchor="_Toc130565593">
            <w:r w:rsidRPr="00D609DB" w:rsidR="00DA74E6">
              <w:rPr>
                <w:rStyle w:val="Hipercze"/>
                <w:noProof/>
              </w:rPr>
              <w:t>1.2.</w:t>
            </w:r>
            <w:r w:rsidR="00DA74E6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Cel pracy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3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7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78C4447E" w14:textId="769E710F">
          <w:pPr>
            <w:pStyle w:val="Spistreci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pl-PL"/>
            </w:rPr>
          </w:pPr>
          <w:hyperlink w:history="1" w:anchor="_Toc130565594">
            <w:r w:rsidRPr="00D609DB" w:rsidR="00DA74E6">
              <w:rPr>
                <w:rStyle w:val="Hipercze"/>
                <w:noProof/>
              </w:rPr>
              <w:t>2.</w:t>
            </w:r>
            <w:r w:rsidR="00DA74E6">
              <w:rPr>
                <w:rFonts w:asciiTheme="minorHAnsi" w:hAnsiTheme="minorHAnsi" w:eastAsiaTheme="minorEastAsia" w:cstheme="minorBidi"/>
                <w:b w:val="0"/>
                <w:b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Przegląd literatury / Aktualny stan wiedzy / Część teoretyczna / Część literaturowa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4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8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1C8488CA" w14:textId="3460BCFD">
          <w:pPr>
            <w:pStyle w:val="Spistreci2"/>
            <w:tabs>
              <w:tab w:val="left" w:pos="960"/>
              <w:tab w:val="right" w:leader="dot" w:pos="906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pl-PL"/>
            </w:rPr>
          </w:pPr>
          <w:hyperlink w:history="1" w:anchor="_Toc130565595">
            <w:r w:rsidRPr="00D609DB" w:rsidR="00DA74E6">
              <w:rPr>
                <w:rStyle w:val="Hipercze"/>
                <w:noProof/>
              </w:rPr>
              <w:t>2.1.</w:t>
            </w:r>
            <w:r w:rsidR="00DA74E6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Tytuł podrozdziału części literaturowej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5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8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23808055" w14:textId="7E45C437">
          <w:pPr>
            <w:pStyle w:val="Spistreci3"/>
            <w:tabs>
              <w:tab w:val="left" w:pos="1440"/>
              <w:tab w:val="right" w:leader="dot" w:pos="9060"/>
            </w:tabs>
            <w:rPr>
              <w:rFonts w:asciiTheme="minorHAnsi" w:hAnsiTheme="minorHAnsi" w:eastAsiaTheme="minorEastAsia" w:cstheme="minorBidi"/>
              <w:iCs w:val="0"/>
              <w:noProof/>
              <w:sz w:val="22"/>
              <w:szCs w:val="22"/>
              <w:lang w:eastAsia="pl-PL"/>
            </w:rPr>
          </w:pPr>
          <w:hyperlink w:history="1" w:anchor="_Toc130565596">
            <w:r w:rsidRPr="00D609DB" w:rsidR="00DA74E6">
              <w:rPr>
                <w:rStyle w:val="Hipercze"/>
                <w:noProof/>
              </w:rPr>
              <w:t>2.1.1.</w:t>
            </w:r>
            <w:r w:rsidR="00DA74E6">
              <w:rPr>
                <w:rFonts w:asciiTheme="minorHAnsi" w:hAnsiTheme="minorHAnsi" w:eastAsiaTheme="minorEastAsia" w:cstheme="minorBidi"/>
                <w:i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Tytuł podrozdziału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6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8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13C7F348" w14:textId="3A9E0970">
          <w:pPr>
            <w:pStyle w:val="Spistreci2"/>
            <w:tabs>
              <w:tab w:val="left" w:pos="960"/>
              <w:tab w:val="right" w:leader="dot" w:pos="906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pl-PL"/>
            </w:rPr>
          </w:pPr>
          <w:hyperlink w:history="1" w:anchor="_Toc130565597">
            <w:r w:rsidRPr="00D609DB" w:rsidR="00DA74E6">
              <w:rPr>
                <w:rStyle w:val="Hipercze"/>
                <w:noProof/>
              </w:rPr>
              <w:t>2.2.</w:t>
            </w:r>
            <w:r w:rsidR="00DA74E6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Tytuł podrozdziału części literaturowej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7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8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78CCBFAF" w14:textId="4487EE3F">
          <w:pPr>
            <w:pStyle w:val="Spistreci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pl-PL"/>
            </w:rPr>
          </w:pPr>
          <w:hyperlink w:history="1" w:anchor="_Toc130565598">
            <w:r w:rsidRPr="00D609DB" w:rsidR="00DA74E6">
              <w:rPr>
                <w:rStyle w:val="Hipercze"/>
                <w:noProof/>
              </w:rPr>
              <w:t>3.</w:t>
            </w:r>
            <w:r w:rsidR="00DA74E6">
              <w:rPr>
                <w:rFonts w:asciiTheme="minorHAnsi" w:hAnsiTheme="minorHAnsi" w:eastAsiaTheme="minorEastAsia" w:cstheme="minorBidi"/>
                <w:b w:val="0"/>
                <w:b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Badania własne / Analiza danych literaturowych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8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9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61E2950F" w14:textId="113DB6BE">
          <w:pPr>
            <w:pStyle w:val="Spistreci2"/>
            <w:tabs>
              <w:tab w:val="left" w:pos="960"/>
              <w:tab w:val="right" w:leader="dot" w:pos="906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pl-PL"/>
            </w:rPr>
          </w:pPr>
          <w:hyperlink w:history="1" w:anchor="_Toc130565599">
            <w:r w:rsidRPr="00D609DB" w:rsidR="00DA74E6">
              <w:rPr>
                <w:rStyle w:val="Hipercze"/>
                <w:noProof/>
              </w:rPr>
              <w:t>3.1.</w:t>
            </w:r>
            <w:r w:rsidR="00DA74E6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Stosowane metody badań / Metodyka badań / Materiały i metody/ Część eksperymentalna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599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9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4C7D3D49" w14:textId="1383A742">
          <w:pPr>
            <w:pStyle w:val="Spistreci3"/>
            <w:tabs>
              <w:tab w:val="left" w:pos="1440"/>
              <w:tab w:val="right" w:leader="dot" w:pos="9060"/>
            </w:tabs>
            <w:rPr>
              <w:rFonts w:asciiTheme="minorHAnsi" w:hAnsiTheme="minorHAnsi" w:eastAsiaTheme="minorEastAsia" w:cstheme="minorBidi"/>
              <w:iCs w:val="0"/>
              <w:noProof/>
              <w:sz w:val="22"/>
              <w:szCs w:val="22"/>
              <w:lang w:eastAsia="pl-PL"/>
            </w:rPr>
          </w:pPr>
          <w:hyperlink w:history="1" w:anchor="_Toc130565600">
            <w:r w:rsidRPr="00D609DB" w:rsidR="00DA74E6">
              <w:rPr>
                <w:rStyle w:val="Hipercze"/>
                <w:noProof/>
              </w:rPr>
              <w:t>3.1.1.</w:t>
            </w:r>
            <w:r w:rsidR="00DA74E6">
              <w:rPr>
                <w:rFonts w:asciiTheme="minorHAnsi" w:hAnsiTheme="minorHAnsi" w:eastAsiaTheme="minorEastAsia" w:cstheme="minorBidi"/>
                <w:i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Tytuł podrozdziału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600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9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7BA4F561" w14:textId="56D56E2E">
          <w:pPr>
            <w:pStyle w:val="Spistreci3"/>
            <w:tabs>
              <w:tab w:val="left" w:pos="1440"/>
              <w:tab w:val="right" w:leader="dot" w:pos="9060"/>
            </w:tabs>
            <w:rPr>
              <w:rFonts w:asciiTheme="minorHAnsi" w:hAnsiTheme="minorHAnsi" w:eastAsiaTheme="minorEastAsia" w:cstheme="minorBidi"/>
              <w:iCs w:val="0"/>
              <w:noProof/>
              <w:sz w:val="22"/>
              <w:szCs w:val="22"/>
              <w:lang w:eastAsia="pl-PL"/>
            </w:rPr>
          </w:pPr>
          <w:hyperlink w:history="1" w:anchor="_Toc130565601">
            <w:r w:rsidRPr="00D609DB" w:rsidR="00DA74E6">
              <w:rPr>
                <w:rStyle w:val="Hipercze"/>
                <w:noProof/>
              </w:rPr>
              <w:t>3.1.2.</w:t>
            </w:r>
            <w:r w:rsidR="00DA74E6">
              <w:rPr>
                <w:rFonts w:asciiTheme="minorHAnsi" w:hAnsiTheme="minorHAnsi" w:eastAsiaTheme="minorEastAsia" w:cstheme="minorBidi"/>
                <w:i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Tytuł podrozdziału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601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9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02667E9B" w14:textId="539F7685">
          <w:pPr>
            <w:pStyle w:val="Spistreci2"/>
            <w:tabs>
              <w:tab w:val="left" w:pos="960"/>
              <w:tab w:val="right" w:leader="dot" w:pos="906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eastAsia="pl-PL"/>
            </w:rPr>
          </w:pPr>
          <w:hyperlink w:history="1" w:anchor="_Toc130565602">
            <w:r w:rsidRPr="00D609DB" w:rsidR="00DA74E6">
              <w:rPr>
                <w:rStyle w:val="Hipercze"/>
                <w:noProof/>
              </w:rPr>
              <w:t>3.2.</w:t>
            </w:r>
            <w:r w:rsidR="00DA74E6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Wyniki i dyskusja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602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9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3113B73B" w14:textId="4E60B2EF">
          <w:pPr>
            <w:pStyle w:val="Spistreci3"/>
            <w:tabs>
              <w:tab w:val="left" w:pos="1440"/>
              <w:tab w:val="right" w:leader="dot" w:pos="9060"/>
            </w:tabs>
            <w:rPr>
              <w:rFonts w:asciiTheme="minorHAnsi" w:hAnsiTheme="minorHAnsi" w:eastAsiaTheme="minorEastAsia" w:cstheme="minorBidi"/>
              <w:iCs w:val="0"/>
              <w:noProof/>
              <w:sz w:val="22"/>
              <w:szCs w:val="22"/>
              <w:lang w:eastAsia="pl-PL"/>
            </w:rPr>
          </w:pPr>
          <w:hyperlink w:history="1" w:anchor="_Toc130565603">
            <w:r w:rsidRPr="00D609DB" w:rsidR="00DA74E6">
              <w:rPr>
                <w:rStyle w:val="Hipercze"/>
                <w:noProof/>
              </w:rPr>
              <w:t>3.2.1.</w:t>
            </w:r>
            <w:r w:rsidR="00DA74E6">
              <w:rPr>
                <w:rFonts w:asciiTheme="minorHAnsi" w:hAnsiTheme="minorHAnsi" w:eastAsiaTheme="minorEastAsia" w:cstheme="minorBidi"/>
                <w:i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Tytuł podrozdziału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603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10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5C6931BE" w14:textId="0B2ADE81">
          <w:pPr>
            <w:pStyle w:val="Spistreci3"/>
            <w:tabs>
              <w:tab w:val="left" w:pos="1440"/>
              <w:tab w:val="right" w:leader="dot" w:pos="9060"/>
            </w:tabs>
            <w:rPr>
              <w:rFonts w:asciiTheme="minorHAnsi" w:hAnsiTheme="minorHAnsi" w:eastAsiaTheme="minorEastAsia" w:cstheme="minorBidi"/>
              <w:iCs w:val="0"/>
              <w:noProof/>
              <w:sz w:val="22"/>
              <w:szCs w:val="22"/>
              <w:lang w:eastAsia="pl-PL"/>
            </w:rPr>
          </w:pPr>
          <w:hyperlink w:history="1" w:anchor="_Toc130565604">
            <w:r w:rsidRPr="00D609DB" w:rsidR="00DA74E6">
              <w:rPr>
                <w:rStyle w:val="Hipercze"/>
                <w:noProof/>
              </w:rPr>
              <w:t>3.2.2.</w:t>
            </w:r>
            <w:r w:rsidR="00DA74E6">
              <w:rPr>
                <w:rFonts w:asciiTheme="minorHAnsi" w:hAnsiTheme="minorHAnsi" w:eastAsiaTheme="minorEastAsia" w:cstheme="minorBidi"/>
                <w:i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Tytuł podrozdziału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604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10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4AA638AA" w14:textId="1E5335D0">
          <w:pPr>
            <w:pStyle w:val="Spistreci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pl-PL"/>
            </w:rPr>
          </w:pPr>
          <w:hyperlink w:history="1" w:anchor="_Toc130565605">
            <w:r w:rsidRPr="00D609DB" w:rsidR="00DA74E6">
              <w:rPr>
                <w:rStyle w:val="Hipercze"/>
                <w:noProof/>
              </w:rPr>
              <w:t>4.</w:t>
            </w:r>
            <w:r w:rsidR="00DA74E6">
              <w:rPr>
                <w:rFonts w:asciiTheme="minorHAnsi" w:hAnsiTheme="minorHAnsi" w:eastAsiaTheme="minorEastAsia" w:cstheme="minorBidi"/>
                <w:b w:val="0"/>
                <w:b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Podsumowanie i wnioski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605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11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65D8A826" w14:textId="53CFB3E1">
          <w:pPr>
            <w:pStyle w:val="Spistreci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pl-PL"/>
            </w:rPr>
          </w:pPr>
          <w:hyperlink w:history="1" w:anchor="_Toc130565606">
            <w:r w:rsidRPr="00D609DB" w:rsidR="00DA74E6">
              <w:rPr>
                <w:rStyle w:val="Hipercze"/>
                <w:noProof/>
              </w:rPr>
              <w:t>5.</w:t>
            </w:r>
            <w:r w:rsidR="00DA74E6">
              <w:rPr>
                <w:rFonts w:asciiTheme="minorHAnsi" w:hAnsiTheme="minorHAnsi" w:eastAsiaTheme="minorEastAsia" w:cstheme="minorBidi"/>
                <w:b w:val="0"/>
                <w:b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Literatura / Bibliografia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606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12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DA74E6" w:rsidRDefault="00C73294" w14:paraId="43B7A434" w14:textId="37070942">
          <w:pPr>
            <w:pStyle w:val="Spistreci1"/>
            <w:tabs>
              <w:tab w:val="left" w:pos="480"/>
              <w:tab w:val="right" w:leader="dot" w:pos="9060"/>
            </w:tabs>
            <w:rPr>
              <w:rFonts w:asciiTheme="minorHAnsi" w:hAnsiTheme="minorHAnsi" w:eastAsiaTheme="minorEastAsia" w:cstheme="minorBidi"/>
              <w:b w:val="0"/>
              <w:bCs w:val="0"/>
              <w:noProof/>
              <w:sz w:val="22"/>
              <w:szCs w:val="22"/>
              <w:lang w:eastAsia="pl-PL"/>
            </w:rPr>
          </w:pPr>
          <w:hyperlink w:history="1" w:anchor="_Toc130565607">
            <w:r w:rsidRPr="00D609DB" w:rsidR="00DA74E6">
              <w:rPr>
                <w:rStyle w:val="Hipercze"/>
                <w:noProof/>
              </w:rPr>
              <w:t>6.</w:t>
            </w:r>
            <w:r w:rsidR="00DA74E6">
              <w:rPr>
                <w:rFonts w:asciiTheme="minorHAnsi" w:hAnsiTheme="minorHAnsi" w:eastAsiaTheme="minorEastAsia" w:cstheme="minorBidi"/>
                <w:b w:val="0"/>
                <w:bCs w:val="0"/>
                <w:noProof/>
                <w:sz w:val="22"/>
                <w:szCs w:val="22"/>
                <w:lang w:eastAsia="pl-PL"/>
              </w:rPr>
              <w:tab/>
            </w:r>
            <w:r w:rsidRPr="00D609DB" w:rsidR="00DA74E6">
              <w:rPr>
                <w:rStyle w:val="Hipercze"/>
                <w:noProof/>
              </w:rPr>
              <w:t>Dorobek naukowy autora</w:t>
            </w:r>
            <w:r w:rsidR="00DA74E6">
              <w:rPr>
                <w:noProof/>
                <w:webHidden/>
              </w:rPr>
              <w:tab/>
            </w:r>
            <w:r w:rsidR="00DA74E6">
              <w:rPr>
                <w:noProof/>
                <w:webHidden/>
              </w:rPr>
              <w:fldChar w:fldCharType="begin"/>
            </w:r>
            <w:r w:rsidR="00DA74E6">
              <w:rPr>
                <w:noProof/>
                <w:webHidden/>
              </w:rPr>
              <w:instrText xml:space="preserve"> PAGEREF _Toc130565607 \h </w:instrText>
            </w:r>
            <w:r w:rsidR="00DA74E6">
              <w:rPr>
                <w:noProof/>
                <w:webHidden/>
              </w:rPr>
            </w:r>
            <w:r w:rsidR="00DA74E6">
              <w:rPr>
                <w:noProof/>
                <w:webHidden/>
              </w:rPr>
              <w:fldChar w:fldCharType="separate"/>
            </w:r>
            <w:r w:rsidR="00DA74E6">
              <w:rPr>
                <w:noProof/>
                <w:webHidden/>
              </w:rPr>
              <w:t>14</w:t>
            </w:r>
            <w:r w:rsidR="00DA74E6">
              <w:rPr>
                <w:noProof/>
                <w:webHidden/>
              </w:rPr>
              <w:fldChar w:fldCharType="end"/>
            </w:r>
          </w:hyperlink>
        </w:p>
        <w:p w:rsidR="00535FE6" w:rsidRDefault="008067B9" w14:paraId="3CF78EF8" w14:textId="77233607">
          <w:r>
            <w:rPr>
              <w:rFonts w:asciiTheme="minorHAnsi" w:hAnsiTheme="minorHAnsi"/>
              <w:caps/>
              <w:sz w:val="20"/>
            </w:rPr>
            <w:fldChar w:fldCharType="end"/>
          </w:r>
        </w:p>
      </w:sdtContent>
    </w:sdt>
    <w:p w:rsidR="009376A2" w:rsidRDefault="008139E3" w14:paraId="50DB5B9C" w14:textId="1352F561">
      <w:pPr>
        <w:rPr>
          <w:rFonts w:cs="Times New Roman"/>
          <w:color w:val="C00000"/>
        </w:rPr>
      </w:pPr>
      <w:r w:rsidRPr="002A0C7A">
        <w:rPr>
          <w:rFonts w:cs="Times New Roman"/>
          <w:color w:val="4A40C8"/>
        </w:rPr>
        <w:t xml:space="preserve">Proszę nie wprowadzać zmian na tej stronie. W dokumencie zastosowano automatyczny spis treści, należy go jedynie aktualizować - wtedy poprawki naniosą się automatycznie zgodnie </w:t>
      </w:r>
      <w:r w:rsidR="006456C2">
        <w:rPr>
          <w:rFonts w:cs="Times New Roman"/>
          <w:color w:val="4A40C8"/>
        </w:rPr>
        <w:br/>
      </w:r>
      <w:r w:rsidRPr="002A0C7A">
        <w:rPr>
          <w:rFonts w:cs="Times New Roman"/>
          <w:color w:val="4A40C8"/>
        </w:rPr>
        <w:t>z zawartością pracy. Można edytować</w:t>
      </w:r>
      <w:r w:rsidRPr="002A0C7A" w:rsidR="009376A2">
        <w:rPr>
          <w:rFonts w:cs="Times New Roman"/>
          <w:color w:val="4A40C8"/>
        </w:rPr>
        <w:t xml:space="preserve">. Spis treści tworzony jest w uwzględnieniem </w:t>
      </w:r>
      <w:r w:rsidRPr="002A0C7A" w:rsidR="009376A2">
        <w:rPr>
          <w:rFonts w:cs="Times New Roman"/>
          <w:b/>
          <w:bCs/>
          <w:color w:val="4A40C8"/>
        </w:rPr>
        <w:t>Nagłówka 0, 1, 2, 3</w:t>
      </w:r>
      <w:r w:rsidRPr="002A0C7A" w:rsidR="009376A2">
        <w:rPr>
          <w:rFonts w:cs="Times New Roman"/>
          <w:color w:val="4A40C8"/>
        </w:rPr>
        <w:t xml:space="preserve">. </w:t>
      </w:r>
      <w:r w:rsidR="009376A2">
        <w:rPr>
          <w:rFonts w:cs="Times New Roman"/>
          <w:color w:val="C00000"/>
        </w:rPr>
        <w:br w:type="page"/>
      </w:r>
    </w:p>
    <w:p w:rsidRPr="005C563A" w:rsidR="005C1741" w:rsidP="005C563A" w:rsidRDefault="00691D27" w14:paraId="21DB9CB4" w14:textId="0F35661A">
      <w:pPr>
        <w:pStyle w:val="Nagwek0"/>
      </w:pPr>
      <w:bookmarkStart w:name="_Toc125628673" w:id="1"/>
      <w:bookmarkStart w:name="_Toc125632514" w:id="2"/>
      <w:bookmarkStart w:name="_Toc125632547" w:id="3"/>
      <w:bookmarkStart w:name="_Toc125632574" w:id="4"/>
      <w:bookmarkStart w:name="_Toc125632645" w:id="5"/>
      <w:bookmarkStart w:name="_Toc125635773" w:id="6"/>
      <w:bookmarkStart w:name="_Toc130565590" w:id="7"/>
      <w:r w:rsidRPr="005C563A">
        <w:lastRenderedPageBreak/>
        <w:t>Wykaz skrótów i symboli</w:t>
      </w:r>
      <w:bookmarkEnd w:id="1"/>
      <w:bookmarkEnd w:id="2"/>
      <w:bookmarkEnd w:id="3"/>
      <w:bookmarkEnd w:id="4"/>
      <w:bookmarkEnd w:id="5"/>
      <w:bookmarkEnd w:id="6"/>
      <w:bookmarkEnd w:id="7"/>
    </w:p>
    <w:p w:rsidRPr="00C72F76" w:rsidR="00FC0FA5" w:rsidP="009757FB" w:rsidRDefault="00FC0FA5" w14:paraId="5AC0E2FF" w14:textId="4660E7B3">
      <w:pPr>
        <w:pStyle w:val="Tekstpracy"/>
        <w:ind w:firstLine="0"/>
      </w:pPr>
      <w:r w:rsidRPr="00C72F76">
        <w:t>Skrót</w:t>
      </w:r>
      <w:r w:rsidR="00872375">
        <w:t xml:space="preserve"> </w:t>
      </w:r>
      <w:r w:rsidRPr="00C72F76">
        <w:t xml:space="preserve">1 – </w:t>
      </w:r>
      <w:r w:rsidRPr="00C72F76" w:rsidR="00291FFD">
        <w:t>wyjaśnienie skrótu</w:t>
      </w:r>
      <w:r w:rsidR="005C2AF4">
        <w:t xml:space="preserve"> </w:t>
      </w:r>
    </w:p>
    <w:p w:rsidRPr="00C72F76" w:rsidR="00FC0FA5" w:rsidP="009757FB" w:rsidRDefault="00FC0FA5" w14:paraId="28F4956C" w14:textId="64A9CC03">
      <w:pPr>
        <w:pStyle w:val="Tekstpracy"/>
        <w:ind w:firstLine="0"/>
      </w:pPr>
      <w:r w:rsidRPr="00C72F76">
        <w:t xml:space="preserve">Skrót 2 – </w:t>
      </w:r>
      <w:r w:rsidRPr="00C72F76" w:rsidR="00291FFD">
        <w:t>wyjaśnienie skrótu</w:t>
      </w:r>
    </w:p>
    <w:p w:rsidRPr="002A0C7A" w:rsidR="005915FF" w:rsidP="009757FB" w:rsidRDefault="00C72F76" w14:paraId="4FDF147F" w14:textId="71C45762">
      <w:pPr>
        <w:pStyle w:val="Tekstpracy"/>
        <w:ind w:firstLine="0"/>
        <w:rPr>
          <w:color w:val="4A40C8"/>
        </w:rPr>
      </w:pPr>
      <w:r w:rsidRPr="002A0C7A">
        <w:rPr>
          <w:color w:val="4A40C8"/>
        </w:rPr>
        <w:t xml:space="preserve">Jeśli nie jest to konieczne dla formy pracy, część ta </w:t>
      </w:r>
      <w:r w:rsidRPr="002A0C7A">
        <w:rPr>
          <w:b/>
          <w:bCs/>
          <w:color w:val="4A40C8"/>
        </w:rPr>
        <w:t>może zostać pominięta</w:t>
      </w:r>
      <w:r w:rsidRPr="002A0C7A">
        <w:rPr>
          <w:color w:val="4A40C8"/>
        </w:rPr>
        <w:t xml:space="preserve">. </w:t>
      </w:r>
    </w:p>
    <w:p w:rsidRPr="00C72F76" w:rsidR="00C72F76" w:rsidP="00C8447A" w:rsidRDefault="005915FF" w14:paraId="4DBA9C44" w14:textId="05D8CD50">
      <w:r>
        <w:br w:type="page"/>
      </w:r>
    </w:p>
    <w:p w:rsidR="00691D27" w:rsidP="0047673B" w:rsidRDefault="00691D27" w14:paraId="4E6703D4" w14:textId="345EC469">
      <w:pPr>
        <w:pStyle w:val="Nagwek1"/>
      </w:pPr>
      <w:bookmarkStart w:name="_Toc125628674" w:id="8"/>
      <w:bookmarkStart w:name="_Toc125632515" w:id="9"/>
      <w:bookmarkStart w:name="_Toc125632548" w:id="10"/>
      <w:bookmarkStart w:name="_Toc125632575" w:id="11"/>
      <w:bookmarkStart w:name="_Toc125632646" w:id="12"/>
      <w:bookmarkStart w:name="_Toc125635774" w:id="13"/>
      <w:bookmarkStart w:name="_Toc130565591" w:id="14"/>
      <w:r w:rsidRPr="0047673B">
        <w:lastRenderedPageBreak/>
        <w:t>Wstęp</w:t>
      </w:r>
      <w:bookmarkEnd w:id="8"/>
      <w:bookmarkEnd w:id="9"/>
      <w:bookmarkEnd w:id="10"/>
      <w:bookmarkEnd w:id="11"/>
      <w:bookmarkEnd w:id="12"/>
      <w:bookmarkEnd w:id="13"/>
      <w:bookmarkEnd w:id="14"/>
    </w:p>
    <w:p w:rsidR="00691D27" w:rsidP="0047673B" w:rsidRDefault="00330D2B" w14:paraId="79F46B15" w14:textId="0F801E37">
      <w:pPr>
        <w:pStyle w:val="Nagwek2"/>
      </w:pPr>
      <w:bookmarkStart w:name="_Toc125632516" w:id="15"/>
      <w:bookmarkStart w:name="_Toc125632549" w:id="16"/>
      <w:bookmarkStart w:name="_Toc125632576" w:id="17"/>
      <w:bookmarkStart w:name="_Toc125632647" w:id="18"/>
      <w:bookmarkStart w:name="_Toc130565592" w:id="19"/>
      <w:bookmarkStart w:name="_Toc125628675" w:id="20"/>
      <w:bookmarkStart w:name="_Toc125635775" w:id="21"/>
      <w:r>
        <w:t>Wprowadzenie</w:t>
      </w:r>
      <w:bookmarkEnd w:id="15"/>
      <w:bookmarkEnd w:id="16"/>
      <w:bookmarkEnd w:id="17"/>
      <w:bookmarkEnd w:id="18"/>
      <w:bookmarkEnd w:id="19"/>
      <w:r w:rsidR="009F0605">
        <w:t xml:space="preserve"> </w:t>
      </w:r>
      <w:bookmarkEnd w:id="20"/>
      <w:bookmarkEnd w:id="21"/>
    </w:p>
    <w:p w:rsidRPr="00F108A3" w:rsidR="00C63430" w:rsidP="00C63430" w:rsidRDefault="00C63430" w14:paraId="6955F43B" w14:textId="556A5264">
      <w:pPr>
        <w:pStyle w:val="Tekstpracy"/>
      </w:pPr>
      <w:r w:rsidRPr="00F108A3">
        <w:t xml:space="preserve">Tekst </w:t>
      </w:r>
      <w:r w:rsidR="009376A2">
        <w:t>Wprowadzenia</w:t>
      </w:r>
    </w:p>
    <w:p w:rsidRPr="00110F87" w:rsidR="00291FFD" w:rsidP="005545D1" w:rsidRDefault="00291FFD" w14:paraId="2BAC5F5F" w14:textId="47265F2A">
      <w:pPr>
        <w:pStyle w:val="Tekstpracy"/>
        <w:rPr>
          <w:color w:val="0000CC"/>
        </w:rPr>
      </w:pPr>
      <w:r w:rsidRPr="00110F87">
        <w:rPr>
          <w:color w:val="0000CC"/>
        </w:rPr>
        <w:t>Wprowadzenie powinno zawierać syntetyczny opis (nieprzekraczający 1-2 stron) wprowadzający do tematyki poruszanej w pracy.</w:t>
      </w:r>
    </w:p>
    <w:p w:rsidR="00691D27" w:rsidP="00175F33" w:rsidRDefault="00330D2B" w14:paraId="2D623B10" w14:textId="5E0D0420">
      <w:pPr>
        <w:pStyle w:val="Nagwek2"/>
      </w:pPr>
      <w:bookmarkStart w:name="_Toc125628676" w:id="22"/>
      <w:bookmarkStart w:name="_Toc125632517" w:id="23"/>
      <w:bookmarkStart w:name="_Toc125632550" w:id="24"/>
      <w:bookmarkStart w:name="_Toc125632577" w:id="25"/>
      <w:bookmarkStart w:name="_Toc125632648" w:id="26"/>
      <w:bookmarkStart w:name="_Toc125635776" w:id="27"/>
      <w:bookmarkStart w:name="_Toc130565593" w:id="28"/>
      <w:r>
        <w:t>Cel pracy</w:t>
      </w:r>
      <w:bookmarkEnd w:id="22"/>
      <w:bookmarkEnd w:id="23"/>
      <w:bookmarkEnd w:id="24"/>
      <w:bookmarkEnd w:id="25"/>
      <w:bookmarkEnd w:id="26"/>
      <w:bookmarkEnd w:id="27"/>
      <w:bookmarkEnd w:id="28"/>
    </w:p>
    <w:p w:rsidRPr="00C63430" w:rsidR="00C8447A" w:rsidP="00C8447A" w:rsidRDefault="00E54680" w14:paraId="69DD0A4A" w14:textId="3D8EF5D0">
      <w:pPr>
        <w:pStyle w:val="Tekstpracy"/>
      </w:pPr>
      <w:r>
        <w:t>Tekst</w:t>
      </w:r>
      <w:r w:rsidRPr="00C63430" w:rsidR="00291FFD">
        <w:t xml:space="preserve"> Celu pracy</w:t>
      </w:r>
    </w:p>
    <w:p w:rsidR="00291FFD" w:rsidP="009376A2" w:rsidRDefault="003E7CF2" w14:paraId="38CD37BC" w14:textId="38C875A1">
      <w:pPr>
        <w:pStyle w:val="Tekstpracy"/>
        <w:rPr>
          <w:color w:val="0000CC"/>
        </w:rPr>
      </w:pPr>
      <w:r w:rsidRPr="00110F87">
        <w:rPr>
          <w:color w:val="0000CC"/>
        </w:rPr>
        <w:t>Cel pracy powinien</w:t>
      </w:r>
      <w:r w:rsidRPr="00110F87" w:rsidR="00291FFD">
        <w:rPr>
          <w:color w:val="0000CC"/>
        </w:rPr>
        <w:t xml:space="preserve"> zawierać określenie problemu badawczego (w przypadku prac eksperymentalnych i obliczeniowych) lub wyjaśnienie dlaczego i w jakim celu wybrano tematykę pracy (w przypadku prac literaturowych). Cel pracy musi być sprecyzowany jasno, najlepiej w punktach. Rozdział nie powinien przekraczać 1</w:t>
      </w:r>
      <w:r w:rsidR="006456C2">
        <w:rPr>
          <w:color w:val="0000CC"/>
        </w:rPr>
        <w:t xml:space="preserve"> </w:t>
      </w:r>
      <w:r w:rsidRPr="00110F87" w:rsidR="00291FFD">
        <w:rPr>
          <w:color w:val="0000CC"/>
        </w:rPr>
        <w:t>- 2 stron.</w:t>
      </w:r>
      <w:r w:rsidR="00357E84">
        <w:rPr>
          <w:color w:val="0000CC"/>
        </w:rPr>
        <w:t xml:space="preserve"> </w:t>
      </w:r>
    </w:p>
    <w:p w:rsidRPr="009376A2" w:rsidR="006456C2" w:rsidP="006456C2" w:rsidRDefault="00357E84" w14:paraId="0128EFB3" w14:textId="41306630">
      <w:pPr>
        <w:pStyle w:val="Tekstpracy"/>
        <w:ind w:firstLine="0"/>
        <w:rPr>
          <w:color w:val="0000CC"/>
        </w:rPr>
      </w:pPr>
      <w:r>
        <w:rPr>
          <w:color w:val="0000CC"/>
        </w:rPr>
        <w:br w:type="page"/>
      </w:r>
    </w:p>
    <w:p w:rsidRPr="00175F33" w:rsidR="0086410A" w:rsidP="003C1CF6" w:rsidRDefault="00513F5A" w14:paraId="75FD071C" w14:textId="2648AADB">
      <w:pPr>
        <w:pStyle w:val="Nagwek1"/>
      </w:pPr>
      <w:bookmarkStart w:name="_Toc125628677" w:id="29"/>
      <w:bookmarkStart w:name="_Toc125632518" w:id="30"/>
      <w:bookmarkStart w:name="_Toc125632551" w:id="31"/>
      <w:bookmarkStart w:name="_Toc125632578" w:id="32"/>
      <w:bookmarkStart w:name="_Toc125632649" w:id="33"/>
      <w:bookmarkStart w:name="_Toc125635777" w:id="34"/>
      <w:bookmarkStart w:name="_Toc130565594" w:id="35"/>
      <w:r w:rsidRPr="00175F33">
        <w:lastRenderedPageBreak/>
        <w:t>Przegląd literatury</w:t>
      </w:r>
      <w:r w:rsidRPr="00175F33" w:rsidR="004B0527">
        <w:t xml:space="preserve"> </w:t>
      </w:r>
      <w:r w:rsidRPr="00175F33">
        <w:t>/ Aktualny stan wiedzy</w:t>
      </w:r>
      <w:r w:rsidRPr="00175F33" w:rsidR="004B0527">
        <w:t xml:space="preserve"> </w:t>
      </w:r>
      <w:r w:rsidRPr="00175F33">
        <w:t>/ Część teoretyczna</w:t>
      </w:r>
      <w:r w:rsidRPr="00175F33" w:rsidR="004B0527">
        <w:t xml:space="preserve"> </w:t>
      </w:r>
      <w:r w:rsidRPr="00175F33">
        <w:t>/ Część literaturowa</w:t>
      </w:r>
      <w:bookmarkEnd w:id="29"/>
      <w:bookmarkEnd w:id="30"/>
      <w:bookmarkEnd w:id="31"/>
      <w:bookmarkEnd w:id="32"/>
      <w:bookmarkEnd w:id="33"/>
      <w:bookmarkEnd w:id="34"/>
      <w:bookmarkEnd w:id="35"/>
      <w:r w:rsidRPr="00175F33" w:rsidR="00BC4887">
        <w:t xml:space="preserve"> </w:t>
      </w:r>
    </w:p>
    <w:p w:rsidRPr="009F0605" w:rsidR="00A91146" w:rsidP="005545D1" w:rsidRDefault="00A91146" w14:paraId="3AF7EDAE" w14:textId="39922CE4">
      <w:pPr>
        <w:pStyle w:val="Tekstpracy"/>
      </w:pPr>
      <w:r w:rsidRPr="009F0605">
        <w:t xml:space="preserve">Tekst </w:t>
      </w:r>
      <w:r w:rsidRPr="009F0605" w:rsidR="003E7CF2">
        <w:t>C</w:t>
      </w:r>
      <w:r w:rsidRPr="009F0605">
        <w:t xml:space="preserve">zęści literaturowej </w:t>
      </w:r>
    </w:p>
    <w:p w:rsidRPr="009F0605" w:rsidR="004B0527" w:rsidP="005545D1" w:rsidRDefault="009376A2" w14:paraId="4877A80F" w14:textId="6AF17157">
      <w:pPr>
        <w:pStyle w:val="Tekstpracy"/>
        <w:rPr>
          <w:color w:val="0000CC"/>
        </w:rPr>
      </w:pPr>
      <w:r>
        <w:rPr>
          <w:color w:val="0000CC"/>
        </w:rPr>
        <w:t>(</w:t>
      </w:r>
      <w:r w:rsidR="006456C2">
        <w:rPr>
          <w:color w:val="0000CC"/>
        </w:rPr>
        <w:t>Tytuł Rozdziału 2</w:t>
      </w:r>
      <w:r w:rsidRPr="009F0605" w:rsidR="004B0527">
        <w:rPr>
          <w:color w:val="0000CC"/>
        </w:rPr>
        <w:t xml:space="preserve">. </w:t>
      </w:r>
      <w:proofErr w:type="gramStart"/>
      <w:r w:rsidRPr="009F0605" w:rsidR="004B0527">
        <w:rPr>
          <w:color w:val="0000CC"/>
        </w:rPr>
        <w:t>do</w:t>
      </w:r>
      <w:proofErr w:type="gramEnd"/>
      <w:r w:rsidRPr="009F0605" w:rsidR="004B0527">
        <w:rPr>
          <w:color w:val="0000CC"/>
        </w:rPr>
        <w:t xml:space="preserve"> wyboru z podanych propozycji lub równoważny. </w:t>
      </w:r>
    </w:p>
    <w:p w:rsidRPr="001934EB" w:rsidR="00605D0A" w:rsidP="005545D1" w:rsidRDefault="00BC4887" w14:paraId="6B211F0A" w14:textId="136BFBD8">
      <w:pPr>
        <w:pStyle w:val="Tekstpracy"/>
        <w:rPr>
          <w:bCs/>
        </w:rPr>
      </w:pPr>
      <w:r w:rsidRPr="009F0605">
        <w:rPr>
          <w:color w:val="0000CC"/>
        </w:rPr>
        <w:t>W przypadku prac eksperymentalnych i obliczeniowych przegląd literaturowy dotyczący wybranej tematyki</w:t>
      </w:r>
      <w:r w:rsidRPr="009F0605" w:rsidR="004B0527">
        <w:rPr>
          <w:color w:val="0000CC"/>
        </w:rPr>
        <w:t xml:space="preserve"> p</w:t>
      </w:r>
      <w:r w:rsidRPr="009F0605">
        <w:rPr>
          <w:color w:val="0000CC"/>
        </w:rPr>
        <w:t xml:space="preserve">owinien stanowić tło teoretyczne do badań własnych. Przegląd powinien obejmować prace oryginalne, podręczniki, </w:t>
      </w:r>
      <w:r w:rsidRPr="009F0605">
        <w:rPr>
          <w:color w:val="0000CC"/>
          <w:u w:val="single"/>
        </w:rPr>
        <w:t>wyjątkowo cytowania internetowe</w:t>
      </w:r>
      <w:r w:rsidRPr="009F0605">
        <w:rPr>
          <w:color w:val="0000CC"/>
        </w:rPr>
        <w:t xml:space="preserve">. Część </w:t>
      </w:r>
      <w:r w:rsidR="004A2A49">
        <w:rPr>
          <w:color w:val="0000CC"/>
        </w:rPr>
        <w:t>2</w:t>
      </w:r>
      <w:r w:rsidRPr="009F0605" w:rsidR="004B0527">
        <w:rPr>
          <w:color w:val="0000CC"/>
        </w:rPr>
        <w:t>.</w:t>
      </w:r>
      <w:r w:rsidRPr="009F0605">
        <w:rPr>
          <w:color w:val="0000CC"/>
        </w:rPr>
        <w:t xml:space="preserve"> </w:t>
      </w:r>
      <w:proofErr w:type="gramStart"/>
      <w:r w:rsidRPr="009F0605">
        <w:rPr>
          <w:color w:val="0000CC"/>
        </w:rPr>
        <w:t>powinna</w:t>
      </w:r>
      <w:proofErr w:type="gramEnd"/>
      <w:r w:rsidRPr="009F0605">
        <w:rPr>
          <w:color w:val="0000CC"/>
        </w:rPr>
        <w:t xml:space="preserve"> zostać podzielona na odpowiednią </w:t>
      </w:r>
      <w:r w:rsidRPr="009F0605" w:rsidR="004B0527">
        <w:rPr>
          <w:color w:val="0000CC"/>
        </w:rPr>
        <w:t>liczbę</w:t>
      </w:r>
      <w:r w:rsidRPr="009F0605">
        <w:rPr>
          <w:color w:val="0000CC"/>
        </w:rPr>
        <w:t xml:space="preserve"> podrozdziałów</w:t>
      </w:r>
      <w:r w:rsidRPr="009376A2">
        <w:rPr>
          <w:color w:val="0000CC"/>
        </w:rPr>
        <w:t>.</w:t>
      </w:r>
    </w:p>
    <w:p w:rsidR="00605D0A" w:rsidP="002512DE" w:rsidRDefault="00605D0A" w14:paraId="70B0C348" w14:textId="2B901608">
      <w:pPr>
        <w:pStyle w:val="Nagwek2"/>
      </w:pPr>
      <w:bookmarkStart w:name="_Toc125632519" w:id="36"/>
      <w:bookmarkStart w:name="_Toc125632552" w:id="37"/>
      <w:bookmarkStart w:name="_Toc125632579" w:id="38"/>
      <w:bookmarkStart w:name="_Toc125632650" w:id="39"/>
      <w:bookmarkStart w:name="_Toc125635778" w:id="40"/>
      <w:bookmarkStart w:name="_Toc130565595" w:id="41"/>
      <w:r>
        <w:t>Tytuł podrozdziału części literaturowej</w:t>
      </w:r>
      <w:bookmarkEnd w:id="36"/>
      <w:bookmarkEnd w:id="37"/>
      <w:bookmarkEnd w:id="38"/>
      <w:bookmarkEnd w:id="39"/>
      <w:bookmarkEnd w:id="40"/>
      <w:bookmarkEnd w:id="41"/>
    </w:p>
    <w:p w:rsidR="00605D0A" w:rsidP="005545D1" w:rsidRDefault="00605D0A" w14:paraId="48409CB6" w14:textId="22427D3C">
      <w:pPr>
        <w:pStyle w:val="Tekstpracy"/>
      </w:pPr>
      <w:r>
        <w:t>Tekst podrozdziału</w:t>
      </w:r>
    </w:p>
    <w:p w:rsidR="007B69BC" w:rsidP="006E33CF" w:rsidRDefault="007B69BC" w14:paraId="25B41754" w14:textId="16E9FFF6">
      <w:pPr>
        <w:pStyle w:val="Nagwek3"/>
      </w:pPr>
      <w:bookmarkStart w:name="_Toc130565596" w:id="42"/>
      <w:r>
        <w:t>Tytuł pod</w:t>
      </w:r>
      <w:r w:rsidRPr="006E33CF">
        <w:t>r</w:t>
      </w:r>
      <w:r>
        <w:t>ozdziału</w:t>
      </w:r>
      <w:bookmarkEnd w:id="42"/>
    </w:p>
    <w:p w:rsidRPr="00691D27" w:rsidR="007B69BC" w:rsidP="007B69BC" w:rsidRDefault="007B69BC" w14:paraId="6BCB3A57" w14:textId="08EFB9AD">
      <w:pPr>
        <w:pStyle w:val="Tekstpracy"/>
      </w:pPr>
      <w:r>
        <w:t>Tekst podrozdziału</w:t>
      </w:r>
    </w:p>
    <w:p w:rsidR="00605D0A" w:rsidP="002512DE" w:rsidRDefault="00605D0A" w14:paraId="424D64C2" w14:textId="34448F9D">
      <w:pPr>
        <w:pStyle w:val="Nagwek2"/>
      </w:pPr>
      <w:bookmarkStart w:name="_Toc125628679" w:id="43"/>
      <w:bookmarkStart w:name="_Toc125632520" w:id="44"/>
      <w:bookmarkStart w:name="_Toc125632553" w:id="45"/>
      <w:bookmarkStart w:name="_Toc125632580" w:id="46"/>
      <w:bookmarkStart w:name="_Toc125632651" w:id="47"/>
      <w:bookmarkStart w:name="_Toc125635779" w:id="48"/>
      <w:bookmarkStart w:name="_Toc130565597" w:id="49"/>
      <w:r>
        <w:t>Tytuł podrozdziału części literaturowej</w:t>
      </w:r>
      <w:bookmarkEnd w:id="43"/>
      <w:bookmarkEnd w:id="44"/>
      <w:bookmarkEnd w:id="45"/>
      <w:bookmarkEnd w:id="46"/>
      <w:bookmarkEnd w:id="47"/>
      <w:bookmarkEnd w:id="48"/>
      <w:bookmarkEnd w:id="49"/>
    </w:p>
    <w:p w:rsidR="00605D0A" w:rsidP="005545D1" w:rsidRDefault="00605D0A" w14:paraId="2E1F3FB8" w14:textId="6C20C676">
      <w:pPr>
        <w:pStyle w:val="Tekstpracy"/>
      </w:pPr>
      <w:r>
        <w:t xml:space="preserve">Tekst podrozdziału </w:t>
      </w:r>
    </w:p>
    <w:p w:rsidR="005915FF" w:rsidP="005915FF" w:rsidRDefault="005915FF" w14:paraId="45DDBF69" w14:textId="59ABFF09">
      <w:pPr>
        <w:pStyle w:val="Tekstpracy"/>
      </w:pPr>
      <w:r>
        <w:br w:type="page"/>
      </w:r>
    </w:p>
    <w:p w:rsidR="0086410A" w:rsidRDefault="00C42233" w14:paraId="0A8AB4BB" w14:textId="279BEE4B">
      <w:pPr>
        <w:pStyle w:val="Nagwek1"/>
        <w:numPr>
          <w:ilvl w:val="0"/>
          <w:numId w:val="4"/>
        </w:numPr>
      </w:pPr>
      <w:bookmarkStart w:name="_Toc125628680" w:id="50"/>
      <w:bookmarkStart w:name="_Toc125632521" w:id="51"/>
      <w:bookmarkStart w:name="_Toc125632554" w:id="52"/>
      <w:bookmarkStart w:name="_Toc125632581" w:id="53"/>
      <w:bookmarkStart w:name="_Toc125632652" w:id="54"/>
      <w:bookmarkStart w:name="_Toc125635780" w:id="55"/>
      <w:bookmarkStart w:name="_Toc130565598" w:id="56"/>
      <w:r>
        <w:lastRenderedPageBreak/>
        <w:t xml:space="preserve">Badania własne </w:t>
      </w:r>
      <w:r w:rsidR="003647AC">
        <w:t>/ Analiza danych literaturowych</w:t>
      </w:r>
      <w:bookmarkEnd w:id="50"/>
      <w:bookmarkEnd w:id="51"/>
      <w:bookmarkEnd w:id="52"/>
      <w:bookmarkEnd w:id="53"/>
      <w:bookmarkEnd w:id="54"/>
      <w:bookmarkEnd w:id="55"/>
      <w:bookmarkEnd w:id="56"/>
    </w:p>
    <w:p w:rsidRPr="00570C88" w:rsidR="00906615" w:rsidP="00906615" w:rsidRDefault="00906615" w14:paraId="59E84A2C" w14:textId="104E3AF2">
      <w:pPr>
        <w:rPr>
          <w:rFonts w:cs="Times New Roman"/>
          <w:color w:val="0000CC"/>
        </w:rPr>
      </w:pPr>
      <w:r w:rsidRPr="00570C88">
        <w:rPr>
          <w:rFonts w:cs="Times New Roman"/>
          <w:color w:val="0000CC"/>
        </w:rPr>
        <w:t xml:space="preserve">Kolejność rozdziałów </w:t>
      </w:r>
      <w:r w:rsidR="00712C4B">
        <w:rPr>
          <w:rFonts w:cs="Times New Roman"/>
          <w:color w:val="0000CC"/>
        </w:rPr>
        <w:t>3</w:t>
      </w:r>
      <w:r w:rsidRPr="00570C88">
        <w:rPr>
          <w:rFonts w:cs="Times New Roman"/>
          <w:color w:val="0000CC"/>
        </w:rPr>
        <w:t xml:space="preserve">.1 </w:t>
      </w:r>
      <w:proofErr w:type="gramStart"/>
      <w:r w:rsidRPr="00570C88">
        <w:rPr>
          <w:rFonts w:cs="Times New Roman"/>
          <w:color w:val="0000CC"/>
        </w:rPr>
        <w:t>i</w:t>
      </w:r>
      <w:proofErr w:type="gramEnd"/>
      <w:r w:rsidRPr="00570C88">
        <w:rPr>
          <w:rFonts w:cs="Times New Roman"/>
          <w:color w:val="0000CC"/>
        </w:rPr>
        <w:t xml:space="preserve"> </w:t>
      </w:r>
      <w:r w:rsidR="00712C4B">
        <w:rPr>
          <w:rFonts w:cs="Times New Roman"/>
          <w:color w:val="0000CC"/>
        </w:rPr>
        <w:t>3</w:t>
      </w:r>
      <w:r w:rsidRPr="00570C88">
        <w:rPr>
          <w:rFonts w:cs="Times New Roman"/>
          <w:color w:val="0000CC"/>
        </w:rPr>
        <w:t xml:space="preserve">.2 </w:t>
      </w:r>
      <w:proofErr w:type="gramStart"/>
      <w:r w:rsidRPr="00570C88">
        <w:rPr>
          <w:rFonts w:cs="Times New Roman"/>
          <w:color w:val="0000CC"/>
        </w:rPr>
        <w:t>do</w:t>
      </w:r>
      <w:proofErr w:type="gramEnd"/>
      <w:r w:rsidRPr="00570C88">
        <w:rPr>
          <w:rFonts w:cs="Times New Roman"/>
          <w:color w:val="0000CC"/>
        </w:rPr>
        <w:t xml:space="preserve"> </w:t>
      </w:r>
      <w:r w:rsidRPr="00570C88" w:rsidR="00E47C04">
        <w:rPr>
          <w:rFonts w:cs="Times New Roman"/>
          <w:color w:val="0000CC"/>
        </w:rPr>
        <w:t>ustalenia</w:t>
      </w:r>
      <w:r w:rsidRPr="00570C88">
        <w:rPr>
          <w:rFonts w:cs="Times New Roman"/>
          <w:color w:val="0000CC"/>
        </w:rPr>
        <w:t xml:space="preserve"> z promotorem pracy</w:t>
      </w:r>
      <w:r w:rsidRPr="00570C88" w:rsidR="003647AC">
        <w:rPr>
          <w:rFonts w:cs="Times New Roman"/>
          <w:color w:val="0000CC"/>
        </w:rPr>
        <w:t xml:space="preserve">. </w:t>
      </w:r>
    </w:p>
    <w:p w:rsidR="0086410A" w:rsidP="00F72AF6" w:rsidRDefault="00C42233" w14:paraId="06442A3A" w14:textId="040EB451">
      <w:pPr>
        <w:pStyle w:val="Nagwek2"/>
      </w:pPr>
      <w:bookmarkStart w:name="_Toc125628681" w:id="57"/>
      <w:bookmarkStart w:name="_Toc125632522" w:id="58"/>
      <w:bookmarkStart w:name="_Toc125632555" w:id="59"/>
      <w:bookmarkStart w:name="_Toc125632582" w:id="60"/>
      <w:bookmarkStart w:name="_Toc125632653" w:id="61"/>
      <w:bookmarkStart w:name="_Toc125635781" w:id="62"/>
      <w:bookmarkStart w:name="_Toc130565599" w:id="63"/>
      <w:r w:rsidRPr="00C42233">
        <w:t>Stosowane met</w:t>
      </w:r>
      <w:r>
        <w:t>ody badań</w:t>
      </w:r>
      <w:r w:rsidR="00E47C04">
        <w:t xml:space="preserve"> </w:t>
      </w:r>
      <w:r>
        <w:t xml:space="preserve">/ </w:t>
      </w:r>
      <w:r w:rsidR="007D4832">
        <w:t>Metodyka</w:t>
      </w:r>
      <w:r w:rsidRPr="00C42233">
        <w:t xml:space="preserve"> badań</w:t>
      </w:r>
      <w:r w:rsidR="00E47C04">
        <w:t xml:space="preserve"> </w:t>
      </w:r>
      <w:r w:rsidRPr="00C42233">
        <w:t>/ Materiały i metody</w:t>
      </w:r>
      <w:r>
        <w:t>/</w:t>
      </w:r>
      <w:r w:rsidRPr="00C42233">
        <w:t xml:space="preserve"> </w:t>
      </w:r>
      <w:r>
        <w:t>Część eksperymentalna</w:t>
      </w:r>
      <w:bookmarkEnd w:id="57"/>
      <w:bookmarkEnd w:id="58"/>
      <w:bookmarkEnd w:id="59"/>
      <w:bookmarkEnd w:id="60"/>
      <w:bookmarkEnd w:id="61"/>
      <w:bookmarkEnd w:id="62"/>
      <w:bookmarkEnd w:id="63"/>
    </w:p>
    <w:p w:rsidR="003E7CF2" w:rsidP="004A379C" w:rsidRDefault="003E7CF2" w14:paraId="6531AE52" w14:textId="77777777">
      <w:pPr>
        <w:pStyle w:val="Tekstpracy"/>
      </w:pPr>
      <w:r w:rsidRPr="003E7CF2">
        <w:t xml:space="preserve">Tekst </w:t>
      </w:r>
      <w:r w:rsidRPr="004A379C">
        <w:t>Części</w:t>
      </w:r>
      <w:r w:rsidRPr="003E7CF2">
        <w:t xml:space="preserve"> eksperymentalnej </w:t>
      </w:r>
    </w:p>
    <w:p w:rsidRPr="003E7CF2" w:rsidR="00B703DC" w:rsidP="005545D1" w:rsidRDefault="00B703DC" w14:paraId="0E869A3C" w14:textId="56F02486">
      <w:pPr>
        <w:pStyle w:val="Tekstpracy"/>
        <w:rPr>
          <w:color w:val="0000CC"/>
        </w:rPr>
      </w:pPr>
      <w:r w:rsidRPr="003E7CF2">
        <w:rPr>
          <w:color w:val="0000CC"/>
        </w:rPr>
        <w:t>Opis wykonanych eksperymentów /</w:t>
      </w:r>
      <w:r w:rsidRPr="003E7CF2" w:rsidR="00E47C04">
        <w:rPr>
          <w:color w:val="0000CC"/>
        </w:rPr>
        <w:t xml:space="preserve"> </w:t>
      </w:r>
      <w:r w:rsidRPr="003E7CF2">
        <w:rPr>
          <w:color w:val="0000CC"/>
        </w:rPr>
        <w:t>obliczeń</w:t>
      </w:r>
      <w:r w:rsidRPr="003E7CF2" w:rsidR="00E47C04">
        <w:rPr>
          <w:color w:val="0000CC"/>
        </w:rPr>
        <w:t xml:space="preserve"> </w:t>
      </w:r>
      <w:r w:rsidRPr="003E7CF2">
        <w:rPr>
          <w:color w:val="0000CC"/>
        </w:rPr>
        <w:t>/</w:t>
      </w:r>
      <w:r w:rsidRPr="003E7CF2" w:rsidR="00E47C04">
        <w:rPr>
          <w:color w:val="0000CC"/>
        </w:rPr>
        <w:t xml:space="preserve"> </w:t>
      </w:r>
      <w:r w:rsidR="00E54680">
        <w:rPr>
          <w:color w:val="0000CC"/>
        </w:rPr>
        <w:t xml:space="preserve">lub </w:t>
      </w:r>
      <w:r w:rsidRPr="003E7CF2">
        <w:rPr>
          <w:color w:val="0000CC"/>
        </w:rPr>
        <w:t>stosowanych metod</w:t>
      </w:r>
      <w:r w:rsidRPr="003E7CF2" w:rsidR="00E47C04">
        <w:rPr>
          <w:color w:val="0000CC"/>
        </w:rPr>
        <w:t xml:space="preserve"> badawczych</w:t>
      </w:r>
      <w:r w:rsidRPr="003E7CF2">
        <w:rPr>
          <w:color w:val="0000CC"/>
        </w:rPr>
        <w:t>.</w:t>
      </w:r>
    </w:p>
    <w:p w:rsidR="00B703DC" w:rsidP="005545D1" w:rsidRDefault="00B703DC" w14:paraId="58715CA9" w14:textId="34878884">
      <w:pPr>
        <w:pStyle w:val="Tekstpracy"/>
        <w:rPr>
          <w:color w:val="0000CC"/>
        </w:rPr>
      </w:pPr>
      <w:r w:rsidRPr="003E7CF2">
        <w:rPr>
          <w:color w:val="0000CC"/>
        </w:rPr>
        <w:t xml:space="preserve">Rozdział powinien zawierać opis sposobu </w:t>
      </w:r>
      <w:r w:rsidRPr="003E7CF2" w:rsidR="0012467F">
        <w:rPr>
          <w:color w:val="0000CC"/>
        </w:rPr>
        <w:t>prowadzenia badań, warunków syntezy,</w:t>
      </w:r>
      <w:r w:rsidRPr="003E7CF2">
        <w:rPr>
          <w:color w:val="0000CC"/>
        </w:rPr>
        <w:t xml:space="preserve"> warunków przeprowadzonych pomiarów spektroskopowych, analitycznych lub </w:t>
      </w:r>
      <w:r w:rsidRPr="003E7CF2" w:rsidR="0012467F">
        <w:rPr>
          <w:color w:val="0000CC"/>
        </w:rPr>
        <w:t xml:space="preserve">wykonywanych </w:t>
      </w:r>
      <w:r w:rsidRPr="003E7CF2">
        <w:rPr>
          <w:color w:val="0000CC"/>
        </w:rPr>
        <w:t>obliczeń.</w:t>
      </w:r>
      <w:r w:rsidRPr="003E7CF2" w:rsidR="00467EE2">
        <w:rPr>
          <w:color w:val="0000CC"/>
        </w:rPr>
        <w:t xml:space="preserve"> </w:t>
      </w:r>
      <w:r w:rsidRPr="003E7CF2" w:rsidR="00AC4867">
        <w:rPr>
          <w:color w:val="0000CC"/>
        </w:rPr>
        <w:t>Rozdział może</w:t>
      </w:r>
      <w:r w:rsidRPr="003E7CF2" w:rsidR="00467EE2">
        <w:rPr>
          <w:color w:val="0000CC"/>
        </w:rPr>
        <w:t xml:space="preserve"> zostać podzielony na odpowiednią </w:t>
      </w:r>
      <w:r w:rsidRPr="003E7CF2" w:rsidR="00AC4867">
        <w:rPr>
          <w:color w:val="0000CC"/>
        </w:rPr>
        <w:t>liczbę</w:t>
      </w:r>
      <w:r w:rsidRPr="003E7CF2" w:rsidR="00467EE2">
        <w:rPr>
          <w:color w:val="0000CC"/>
        </w:rPr>
        <w:t xml:space="preserve"> podrozdziałów.</w:t>
      </w:r>
      <w:r w:rsidRPr="003E7CF2" w:rsidR="0012467F">
        <w:rPr>
          <w:color w:val="0000CC"/>
        </w:rPr>
        <w:t xml:space="preserve"> W tej części należy również zamieścić informację o stosowanej aparaturze badawczej</w:t>
      </w:r>
      <w:r w:rsidRPr="003E7CF2" w:rsidR="00C81FA6">
        <w:rPr>
          <w:color w:val="0000CC"/>
        </w:rPr>
        <w:t>, oprogram</w:t>
      </w:r>
      <w:r w:rsidRPr="003E7CF2" w:rsidR="00BA019E">
        <w:rPr>
          <w:color w:val="0000CC"/>
        </w:rPr>
        <w:t>o</w:t>
      </w:r>
      <w:r w:rsidRPr="003E7CF2" w:rsidR="00C81FA6">
        <w:rPr>
          <w:color w:val="0000CC"/>
        </w:rPr>
        <w:t>waniu</w:t>
      </w:r>
      <w:r w:rsidRPr="003E7CF2" w:rsidR="00BA019E">
        <w:rPr>
          <w:color w:val="0000CC"/>
        </w:rPr>
        <w:t xml:space="preserve"> itp.</w:t>
      </w:r>
    </w:p>
    <w:p w:rsidR="0086410A" w:rsidRDefault="00C42233" w14:paraId="53A0D09C" w14:textId="2F487EAB">
      <w:pPr>
        <w:pStyle w:val="Nagwek3"/>
        <w:numPr>
          <w:ilvl w:val="2"/>
          <w:numId w:val="1"/>
        </w:numPr>
      </w:pPr>
      <w:bookmarkStart w:name="_Toc125628682" w:id="64"/>
      <w:bookmarkStart w:name="_Toc125632523" w:id="65"/>
      <w:bookmarkStart w:name="_Toc125632556" w:id="66"/>
      <w:bookmarkStart w:name="_Toc125632583" w:id="67"/>
      <w:bookmarkStart w:name="_Toc125632654" w:id="68"/>
      <w:bookmarkStart w:name="_Toc125635782" w:id="69"/>
      <w:bookmarkStart w:name="_Toc130565600" w:id="70"/>
      <w:bookmarkStart w:name="_Hlk130565530" w:id="71"/>
      <w:r>
        <w:t>Tytuł p</w:t>
      </w:r>
      <w:r w:rsidR="0086410A">
        <w:t>odrozdział</w:t>
      </w:r>
      <w:r>
        <w:t>u</w:t>
      </w:r>
      <w:bookmarkEnd w:id="64"/>
      <w:bookmarkEnd w:id="65"/>
      <w:bookmarkEnd w:id="66"/>
      <w:bookmarkEnd w:id="67"/>
      <w:bookmarkEnd w:id="68"/>
      <w:bookmarkEnd w:id="69"/>
      <w:bookmarkEnd w:id="70"/>
    </w:p>
    <w:p w:rsidRPr="004A379C" w:rsidR="00FC0FA5" w:rsidP="004A379C" w:rsidRDefault="00FC0FA5" w14:paraId="2F7FF3E7" w14:textId="6C916FFF">
      <w:pPr>
        <w:pStyle w:val="Tekstpracy"/>
      </w:pPr>
      <w:bookmarkStart w:name="_Hlk123554327" w:id="72"/>
      <w:r w:rsidRPr="004A379C">
        <w:t xml:space="preserve">Tekst podrozdziału </w:t>
      </w:r>
    </w:p>
    <w:p w:rsidR="0086410A" w:rsidRDefault="00906615" w14:paraId="69AAA16B" w14:textId="78B3C310">
      <w:pPr>
        <w:pStyle w:val="Nagwek3"/>
        <w:numPr>
          <w:ilvl w:val="2"/>
          <w:numId w:val="1"/>
        </w:numPr>
      </w:pPr>
      <w:bookmarkStart w:name="_Toc125628683" w:id="73"/>
      <w:bookmarkStart w:name="_Toc125632524" w:id="74"/>
      <w:bookmarkStart w:name="_Toc125632557" w:id="75"/>
      <w:bookmarkStart w:name="_Toc125632584" w:id="76"/>
      <w:bookmarkStart w:name="_Toc125632655" w:id="77"/>
      <w:bookmarkStart w:name="_Toc125635783" w:id="78"/>
      <w:bookmarkStart w:name="_Toc130565601" w:id="79"/>
      <w:bookmarkEnd w:id="71"/>
      <w:r>
        <w:t>Tytuł podrozdziału</w:t>
      </w:r>
      <w:bookmarkEnd w:id="73"/>
      <w:bookmarkEnd w:id="74"/>
      <w:bookmarkEnd w:id="75"/>
      <w:bookmarkEnd w:id="76"/>
      <w:bookmarkEnd w:id="77"/>
      <w:bookmarkEnd w:id="78"/>
      <w:bookmarkEnd w:id="79"/>
    </w:p>
    <w:bookmarkEnd w:id="72"/>
    <w:p w:rsidR="00C72F76" w:rsidP="005545D1" w:rsidRDefault="00FC0FA5" w14:paraId="633B8DC5" w14:textId="77777777">
      <w:pPr>
        <w:pStyle w:val="Tekstpracy"/>
      </w:pPr>
      <w:r>
        <w:t xml:space="preserve">Tekst podrozdziału </w:t>
      </w:r>
    </w:p>
    <w:p w:rsidR="0086410A" w:rsidP="00175F33" w:rsidRDefault="00906615" w14:paraId="2BE443F7" w14:textId="5C34521B">
      <w:pPr>
        <w:pStyle w:val="Nagwek2"/>
      </w:pPr>
      <w:bookmarkStart w:name="_Toc125628685" w:id="80"/>
      <w:bookmarkStart w:name="_Toc125632525" w:id="81"/>
      <w:bookmarkStart w:name="_Toc125632558" w:id="82"/>
      <w:bookmarkStart w:name="_Toc125632585" w:id="83"/>
      <w:bookmarkStart w:name="_Toc125632656" w:id="84"/>
      <w:bookmarkStart w:name="_Toc125635784" w:id="85"/>
      <w:bookmarkStart w:name="_Toc130565602" w:id="86"/>
      <w:r>
        <w:t>Wyniki i dyskusja</w:t>
      </w:r>
      <w:bookmarkEnd w:id="80"/>
      <w:bookmarkEnd w:id="81"/>
      <w:bookmarkEnd w:id="82"/>
      <w:bookmarkEnd w:id="83"/>
      <w:bookmarkEnd w:id="84"/>
      <w:bookmarkEnd w:id="85"/>
      <w:bookmarkEnd w:id="86"/>
    </w:p>
    <w:p w:rsidRPr="00ED2E91" w:rsidR="00ED2E91" w:rsidP="005545D1" w:rsidRDefault="00ED2E91" w14:paraId="7A55344B" w14:textId="4DDE9C35">
      <w:pPr>
        <w:pStyle w:val="Tekstpracy"/>
      </w:pPr>
      <w:r w:rsidRPr="00ED2E91">
        <w:t>Te</w:t>
      </w:r>
      <w:r>
        <w:t>kst</w:t>
      </w:r>
      <w:r w:rsidRPr="00ED2E91">
        <w:t xml:space="preserve"> rozdziału</w:t>
      </w:r>
    </w:p>
    <w:p w:rsidRPr="002A0C7A" w:rsidR="00467EE2" w:rsidP="005545D1" w:rsidRDefault="00467EE2" w14:paraId="00E48D52" w14:textId="700491AB">
      <w:pPr>
        <w:pStyle w:val="Tekstpracy"/>
        <w:rPr>
          <w:color w:val="4A40C8"/>
          <w:u w:val="single"/>
        </w:rPr>
      </w:pPr>
      <w:r w:rsidRPr="002A0C7A">
        <w:rPr>
          <w:color w:val="4A40C8"/>
          <w:u w:val="single"/>
        </w:rPr>
        <w:t>W przypadku prac eksperymentalnych i obliczeniowych:</w:t>
      </w:r>
    </w:p>
    <w:p w:rsidRPr="002A0C7A" w:rsidR="00467EE2" w:rsidP="005545D1" w:rsidRDefault="00245F14" w14:paraId="492278F3" w14:textId="3B62417A">
      <w:pPr>
        <w:pStyle w:val="Tekstpracy"/>
        <w:rPr>
          <w:color w:val="4A40C8"/>
        </w:rPr>
      </w:pPr>
      <w:r w:rsidRPr="002A0C7A">
        <w:rPr>
          <w:color w:val="4A40C8"/>
        </w:rPr>
        <w:t>Przedstawienie i i</w:t>
      </w:r>
      <w:r w:rsidRPr="002A0C7A" w:rsidR="00467EE2">
        <w:rPr>
          <w:color w:val="4A40C8"/>
        </w:rPr>
        <w:t>nterpretacja wyników badań lub obliczeń przeprowadzonych w ramach pracy dyplomowej</w:t>
      </w:r>
      <w:r w:rsidRPr="002A0C7A">
        <w:rPr>
          <w:color w:val="4A40C8"/>
        </w:rPr>
        <w:t>, odniesienie</w:t>
      </w:r>
      <w:r w:rsidRPr="002A0C7A" w:rsidR="00467EE2">
        <w:rPr>
          <w:color w:val="4A40C8"/>
        </w:rPr>
        <w:t xml:space="preserve"> do danych literaturowych.</w:t>
      </w:r>
    </w:p>
    <w:p w:rsidRPr="002A0C7A" w:rsidR="00467EE2" w:rsidP="005545D1" w:rsidRDefault="00467EE2" w14:paraId="30F9B09E" w14:textId="35C96B32">
      <w:pPr>
        <w:pStyle w:val="Tekstpracy"/>
        <w:rPr>
          <w:color w:val="4A40C8"/>
        </w:rPr>
      </w:pPr>
      <w:r w:rsidRPr="002A0C7A">
        <w:rPr>
          <w:color w:val="4A40C8"/>
        </w:rPr>
        <w:t xml:space="preserve">W tej części powinny znaleźć się wyniki uzyskane przez dyplomanta, ich analiza, porównanie z danymi literaturowymi </w:t>
      </w:r>
      <w:r w:rsidR="00E57623">
        <w:rPr>
          <w:color w:val="4A40C8"/>
        </w:rPr>
        <w:t xml:space="preserve">dla </w:t>
      </w:r>
      <w:r w:rsidRPr="002A0C7A">
        <w:rPr>
          <w:color w:val="4A40C8"/>
        </w:rPr>
        <w:t>podobnych układów</w:t>
      </w:r>
      <w:r w:rsidRPr="002A0C7A" w:rsidR="00BA019E">
        <w:rPr>
          <w:color w:val="4A40C8"/>
        </w:rPr>
        <w:t xml:space="preserve"> </w:t>
      </w:r>
      <w:r w:rsidRPr="002A0C7A">
        <w:rPr>
          <w:color w:val="4A40C8"/>
        </w:rPr>
        <w:t>/</w:t>
      </w:r>
      <w:r w:rsidRPr="002A0C7A" w:rsidR="00BA019E">
        <w:rPr>
          <w:color w:val="4A40C8"/>
        </w:rPr>
        <w:t xml:space="preserve"> </w:t>
      </w:r>
      <w:r w:rsidRPr="002A0C7A">
        <w:rPr>
          <w:color w:val="4A40C8"/>
        </w:rPr>
        <w:t>związków</w:t>
      </w:r>
      <w:r w:rsidRPr="002A0C7A" w:rsidR="00BA019E">
        <w:rPr>
          <w:color w:val="4A40C8"/>
        </w:rPr>
        <w:t xml:space="preserve"> </w:t>
      </w:r>
      <w:r w:rsidRPr="002A0C7A">
        <w:rPr>
          <w:color w:val="4A40C8"/>
        </w:rPr>
        <w:t>/</w:t>
      </w:r>
      <w:r w:rsidRPr="002A0C7A" w:rsidR="00BA019E">
        <w:rPr>
          <w:color w:val="4A40C8"/>
        </w:rPr>
        <w:t xml:space="preserve"> </w:t>
      </w:r>
      <w:r w:rsidRPr="002A0C7A">
        <w:rPr>
          <w:color w:val="4A40C8"/>
        </w:rPr>
        <w:t>problemów. Forma przedstawienia wyników w postaci tabel, wykresów, rysunków</w:t>
      </w:r>
      <w:r w:rsidRPr="002A0C7A" w:rsidR="00BA019E">
        <w:rPr>
          <w:color w:val="4A40C8"/>
        </w:rPr>
        <w:t>, schematów</w:t>
      </w:r>
      <w:r w:rsidRPr="002A0C7A">
        <w:rPr>
          <w:color w:val="4A40C8"/>
        </w:rPr>
        <w:t xml:space="preserve">. </w:t>
      </w:r>
      <w:r w:rsidRPr="002A0C7A" w:rsidR="00BA019E">
        <w:rPr>
          <w:color w:val="4A40C8"/>
        </w:rPr>
        <w:t>W</w:t>
      </w:r>
      <w:r w:rsidRPr="002A0C7A">
        <w:rPr>
          <w:color w:val="4A40C8"/>
        </w:rPr>
        <w:t>szystko powinno być opatrzone komentarzem. Rozdział ten powinien stanowić zasadniczą część pracy.</w:t>
      </w:r>
    </w:p>
    <w:p w:rsidRPr="002A0C7A" w:rsidR="00467EE2" w:rsidP="005545D1" w:rsidRDefault="00467EE2" w14:paraId="7C4C68C1" w14:textId="62A73AEF">
      <w:pPr>
        <w:pStyle w:val="Tekstpracy"/>
        <w:rPr>
          <w:color w:val="4A40C8"/>
          <w:u w:val="single"/>
        </w:rPr>
      </w:pPr>
      <w:r w:rsidRPr="002A0C7A">
        <w:rPr>
          <w:color w:val="4A40C8"/>
          <w:u w:val="single"/>
        </w:rPr>
        <w:t>W przypadku prac o charakterze przeglądowym (opartych wyłączenie na pozycjach literaturowych)</w:t>
      </w:r>
    </w:p>
    <w:p w:rsidRPr="002A0C7A" w:rsidR="0008109C" w:rsidP="005545D1" w:rsidRDefault="00467EE2" w14:paraId="7C283ABC" w14:textId="77777777">
      <w:pPr>
        <w:pStyle w:val="Tekstpracy"/>
        <w:rPr>
          <w:color w:val="4A40C8"/>
        </w:rPr>
      </w:pPr>
      <w:r w:rsidRPr="002A0C7A">
        <w:rPr>
          <w:color w:val="4A40C8"/>
        </w:rPr>
        <w:t>Ta część pracy powinna zawierać analizę porównawczą metod, rezultatów oraz wniosków dotyczących opisywanych zagadnień uzyskanych przez różnych autorów.</w:t>
      </w:r>
      <w:r w:rsidRPr="002A0C7A" w:rsidR="00BA019E">
        <w:rPr>
          <w:color w:val="4A40C8"/>
        </w:rPr>
        <w:t xml:space="preserve"> </w:t>
      </w:r>
    </w:p>
    <w:p w:rsidRPr="002A0C7A" w:rsidR="00ED2E91" w:rsidP="002A0C7A" w:rsidRDefault="00495D10" w14:paraId="608CEDED" w14:textId="464C9107">
      <w:pPr>
        <w:pStyle w:val="Tekstpracy"/>
        <w:rPr>
          <w:color w:val="4A40C8"/>
        </w:rPr>
      </w:pPr>
      <w:r w:rsidRPr="002A0C7A">
        <w:rPr>
          <w:color w:val="4A40C8"/>
        </w:rPr>
        <w:lastRenderedPageBreak/>
        <w:t>Wyniki i dyskusja powinny zostać podzielone na odpowiednią ilość podrozdziałów.</w:t>
      </w:r>
    </w:p>
    <w:p w:rsidR="0086410A" w:rsidRDefault="00467EE2" w14:paraId="14A927B0" w14:textId="19B966E5">
      <w:pPr>
        <w:pStyle w:val="Nagwek3"/>
        <w:numPr>
          <w:ilvl w:val="2"/>
          <w:numId w:val="1"/>
        </w:numPr>
      </w:pPr>
      <w:bookmarkStart w:name="_Toc125628686" w:id="87"/>
      <w:bookmarkStart w:name="_Toc125632526" w:id="88"/>
      <w:bookmarkStart w:name="_Toc125632559" w:id="89"/>
      <w:bookmarkStart w:name="_Toc125632586" w:id="90"/>
      <w:bookmarkStart w:name="_Toc125632657" w:id="91"/>
      <w:bookmarkStart w:name="_Toc125635785" w:id="92"/>
      <w:bookmarkStart w:name="_Toc130565603" w:id="93"/>
      <w:r>
        <w:t>Tytuł podrozdziału</w:t>
      </w:r>
      <w:bookmarkEnd w:id="87"/>
      <w:bookmarkEnd w:id="88"/>
      <w:bookmarkEnd w:id="89"/>
      <w:bookmarkEnd w:id="90"/>
      <w:bookmarkEnd w:id="91"/>
      <w:bookmarkEnd w:id="92"/>
      <w:bookmarkEnd w:id="93"/>
    </w:p>
    <w:p w:rsidR="00FC0FA5" w:rsidP="005545D1" w:rsidRDefault="00FC0FA5" w14:paraId="13F2210B" w14:textId="1A9BC059">
      <w:pPr>
        <w:pStyle w:val="Tekstpracy"/>
      </w:pPr>
      <w:r>
        <w:t xml:space="preserve">Tekst podrozdziału </w:t>
      </w:r>
    </w:p>
    <w:p w:rsidR="0086410A" w:rsidRDefault="00906615" w14:paraId="7BF15530" w14:textId="41933E8B">
      <w:pPr>
        <w:pStyle w:val="Nagwek3"/>
        <w:numPr>
          <w:ilvl w:val="2"/>
          <w:numId w:val="1"/>
        </w:numPr>
      </w:pPr>
      <w:bookmarkStart w:name="_Toc125628687" w:id="94"/>
      <w:bookmarkStart w:name="_Toc125632527" w:id="95"/>
      <w:bookmarkStart w:name="_Toc125632560" w:id="96"/>
      <w:bookmarkStart w:name="_Toc125632587" w:id="97"/>
      <w:bookmarkStart w:name="_Toc125632658" w:id="98"/>
      <w:bookmarkStart w:name="_Toc125635786" w:id="99"/>
      <w:bookmarkStart w:name="_Toc130565604" w:id="100"/>
      <w:r>
        <w:t>Tytuł podrozdziału</w:t>
      </w:r>
      <w:bookmarkEnd w:id="94"/>
      <w:bookmarkEnd w:id="95"/>
      <w:bookmarkEnd w:id="96"/>
      <w:bookmarkEnd w:id="97"/>
      <w:bookmarkEnd w:id="98"/>
      <w:bookmarkEnd w:id="99"/>
      <w:bookmarkEnd w:id="100"/>
    </w:p>
    <w:p w:rsidR="0086410A" w:rsidP="005545D1" w:rsidRDefault="00FC0FA5" w14:paraId="745E1CD4" w14:textId="4B12EAFD">
      <w:pPr>
        <w:pStyle w:val="Tekstpracy"/>
      </w:pPr>
      <w:r>
        <w:t xml:space="preserve">Tekst podrozdziału </w:t>
      </w:r>
    </w:p>
    <w:p w:rsidR="00A267F9" w:rsidP="005545D1" w:rsidRDefault="00A267F9" w14:paraId="2FCDC11B" w14:textId="20C270DE">
      <w:pPr>
        <w:pStyle w:val="Tekstpracy"/>
      </w:pPr>
    </w:p>
    <w:p w:rsidR="00A267F9" w:rsidP="00A267F9" w:rsidRDefault="00A267F9" w14:paraId="235B6E93" w14:textId="45A06CD0">
      <w:pPr>
        <w:pStyle w:val="Tekstpracy"/>
      </w:pPr>
      <w:r>
        <w:br w:type="page"/>
      </w:r>
    </w:p>
    <w:p w:rsidR="0086410A" w:rsidP="007A4E88" w:rsidRDefault="000049D8" w14:paraId="2737318A" w14:textId="09B562B9">
      <w:pPr>
        <w:pStyle w:val="Nagwek1"/>
      </w:pPr>
      <w:bookmarkStart w:name="_Toc125628688" w:id="101"/>
      <w:bookmarkStart w:name="_Toc125632528" w:id="102"/>
      <w:bookmarkStart w:name="_Toc125632561" w:id="103"/>
      <w:bookmarkStart w:name="_Toc125632588" w:id="104"/>
      <w:bookmarkStart w:name="_Toc125632659" w:id="105"/>
      <w:bookmarkStart w:name="_Toc125635787" w:id="106"/>
      <w:bookmarkStart w:name="_Toc130565605" w:id="107"/>
      <w:r>
        <w:lastRenderedPageBreak/>
        <w:t>Podsumowanie i wnioski</w:t>
      </w:r>
      <w:bookmarkEnd w:id="101"/>
      <w:bookmarkEnd w:id="102"/>
      <w:bookmarkEnd w:id="103"/>
      <w:bookmarkEnd w:id="104"/>
      <w:bookmarkEnd w:id="105"/>
      <w:bookmarkEnd w:id="106"/>
      <w:bookmarkEnd w:id="107"/>
    </w:p>
    <w:p w:rsidR="00D248CE" w:rsidP="005545D1" w:rsidRDefault="00FC0FA5" w14:paraId="22CA7E97" w14:textId="77777777">
      <w:pPr>
        <w:pStyle w:val="Tekstpracy"/>
      </w:pPr>
      <w:r w:rsidRPr="00D248CE">
        <w:t xml:space="preserve">Tekst podsumowania </w:t>
      </w:r>
    </w:p>
    <w:p w:rsidRPr="00D248CE" w:rsidR="00A91146" w:rsidP="005545D1" w:rsidRDefault="00A91146" w14:paraId="65F4F406" w14:textId="4D672F29">
      <w:pPr>
        <w:pStyle w:val="Tekstpracy"/>
      </w:pPr>
      <w:r w:rsidRPr="00D248CE">
        <w:rPr>
          <w:color w:val="0000CC"/>
        </w:rPr>
        <w:t xml:space="preserve">Krótki opis najważniejszych osiągnięć. Wnioski muszą być sprecyzowane jasno, najlepiej w punktach i odnosić się do zagadnień przedstawionych w rozdziale 1.2. Cel pracy. </w:t>
      </w:r>
    </w:p>
    <w:p w:rsidR="000049D8" w:rsidP="00B703DC" w:rsidRDefault="000049D8" w14:paraId="5B8E609C" w14:textId="1FDD2BC6">
      <w:pPr>
        <w:rPr>
          <w:rFonts w:cs="Times New Roman"/>
        </w:rPr>
      </w:pPr>
      <w:r>
        <w:rPr>
          <w:rFonts w:cs="Times New Roman"/>
        </w:rPr>
        <w:br w:type="page"/>
      </w:r>
    </w:p>
    <w:p w:rsidR="000049D8" w:rsidP="005E6A2A" w:rsidRDefault="000049D8" w14:paraId="75C027B2" w14:textId="28AE19D9">
      <w:pPr>
        <w:pStyle w:val="Nagwek1"/>
      </w:pPr>
      <w:bookmarkStart w:name="_Toc125628689" w:id="108"/>
      <w:bookmarkStart w:name="_Toc125632529" w:id="109"/>
      <w:bookmarkStart w:name="_Toc125632562" w:id="110"/>
      <w:bookmarkStart w:name="_Toc125632589" w:id="111"/>
      <w:bookmarkStart w:name="_Toc125632660" w:id="112"/>
      <w:bookmarkStart w:name="_Toc125635788" w:id="113"/>
      <w:bookmarkStart w:name="_Toc130565606" w:id="114"/>
      <w:r>
        <w:lastRenderedPageBreak/>
        <w:t>Literatura</w:t>
      </w:r>
      <w:r w:rsidR="004B0527">
        <w:t xml:space="preserve"> </w:t>
      </w:r>
      <w:r w:rsidR="00E70EF3">
        <w:t>/ Bibliografia</w:t>
      </w:r>
      <w:bookmarkEnd w:id="108"/>
      <w:bookmarkEnd w:id="109"/>
      <w:bookmarkEnd w:id="110"/>
      <w:bookmarkEnd w:id="111"/>
      <w:bookmarkEnd w:id="112"/>
      <w:bookmarkEnd w:id="113"/>
      <w:bookmarkEnd w:id="114"/>
    </w:p>
    <w:p w:rsidRPr="00AE37C7" w:rsidR="00AE37C7" w:rsidP="00AE37C7" w:rsidRDefault="00E05B5B" w14:paraId="2F9D1369" w14:textId="09AFE566">
      <w:pPr>
        <w:rPr>
          <w:rFonts w:cs="Times New Roman"/>
          <w:color w:val="0000CC"/>
        </w:rPr>
      </w:pPr>
      <w:r w:rsidRPr="003F1BCE">
        <w:rPr>
          <w:rFonts w:cs="Times New Roman"/>
          <w:color w:val="0000CC"/>
        </w:rPr>
        <w:t>Lista cytowanych pozycji literaturowych, do których odnoszono się w całym tekście pracy.</w:t>
      </w:r>
      <w:r w:rsidRPr="003F1BCE" w:rsidR="004B0527">
        <w:rPr>
          <w:rFonts w:cs="Times New Roman"/>
          <w:color w:val="0000CC"/>
        </w:rPr>
        <w:t xml:space="preserve"> </w:t>
      </w:r>
      <w:r w:rsidRPr="003F1BCE" w:rsidR="004B0527">
        <w:rPr>
          <w:rFonts w:cs="Times New Roman"/>
          <w:color w:val="0000CC"/>
        </w:rPr>
        <w:br/>
      </w:r>
      <w:r w:rsidR="00AE37C7">
        <w:rPr>
          <w:rFonts w:cs="Times New Roman"/>
          <w:color w:val="0000CC"/>
        </w:rPr>
        <w:t>Przykładowy s</w:t>
      </w:r>
      <w:r w:rsidRPr="003F1BCE" w:rsidR="00303610">
        <w:rPr>
          <w:rFonts w:cs="Times New Roman"/>
          <w:color w:val="0000CC"/>
        </w:rPr>
        <w:t>posób cytowania literatury</w:t>
      </w:r>
      <w:r w:rsidR="00AE37C7">
        <w:rPr>
          <w:rFonts w:cs="Times New Roman"/>
          <w:color w:val="0000CC"/>
        </w:rPr>
        <w:t xml:space="preserve"> (</w:t>
      </w:r>
      <w:r w:rsidRPr="00AE37C7" w:rsidR="00AE37C7">
        <w:rPr>
          <w:color w:val="0000CC"/>
        </w:rPr>
        <w:t>dopuszczalna jest możliwość stosowania innego formatu oraz skrótów nazw czasopism zamiast pełnej nazwy; jednolicie w całej pracy</w:t>
      </w:r>
      <w:r w:rsidR="00AE37C7">
        <w:rPr>
          <w:color w:val="0000CC"/>
        </w:rPr>
        <w:t>)</w:t>
      </w:r>
    </w:p>
    <w:p w:rsidRPr="00303610" w:rsidR="00303610" w:rsidP="000049D8" w:rsidRDefault="00303610" w14:paraId="5AF4C6BD" w14:textId="77777777">
      <w:pPr>
        <w:ind w:left="360" w:hanging="360"/>
        <w:rPr>
          <w:rFonts w:cs="Times New Roman"/>
        </w:rPr>
      </w:pPr>
    </w:p>
    <w:p w:rsidRPr="00712C4B" w:rsidR="00AE37C7" w:rsidP="00712C4B" w:rsidRDefault="000049D8" w14:paraId="5B453157" w14:textId="77777777">
      <w:pPr>
        <w:rPr>
          <w:color w:val="0000CC"/>
        </w:rPr>
      </w:pPr>
      <w:bookmarkStart w:name="_GoBack" w:id="115"/>
      <w:bookmarkEnd w:id="115"/>
      <w:r w:rsidRPr="00712C4B">
        <w:rPr>
          <w:rFonts w:cs="Times New Roman"/>
          <w:u w:val="single"/>
        </w:rPr>
        <w:t>Cytowanie artykułu naukowego:</w:t>
      </w:r>
      <w:r w:rsidRPr="00712C4B" w:rsidR="00AE37C7">
        <w:rPr>
          <w:color w:val="0000CC"/>
        </w:rPr>
        <w:t xml:space="preserve"> </w:t>
      </w:r>
    </w:p>
    <w:p w:rsidRPr="00B9162D" w:rsidR="000049D8" w:rsidP="000049D8" w:rsidRDefault="000049D8" w14:paraId="713C8B21" w14:textId="36D4324F">
      <w:pPr>
        <w:ind w:left="360" w:hanging="360"/>
        <w:rPr>
          <w:rFonts w:cs="Times New Roman"/>
          <w:u w:val="single"/>
        </w:rPr>
      </w:pPr>
    </w:p>
    <w:p w:rsidRPr="00B9162D" w:rsidR="00A81AB1" w:rsidRDefault="000049D8" w14:paraId="7E3F9BF2" w14:textId="4B656D03">
      <w:pPr>
        <w:pStyle w:val="Akapitzlist"/>
        <w:numPr>
          <w:ilvl w:val="0"/>
          <w:numId w:val="3"/>
        </w:numPr>
        <w:ind w:left="567" w:hanging="567"/>
        <w:rPr>
          <w:rFonts w:cs="Times New Roman"/>
        </w:rPr>
      </w:pPr>
      <w:r w:rsidRPr="00B9162D">
        <w:rPr>
          <w:rFonts w:cs="Times New Roman"/>
          <w:lang w:val="en-US"/>
        </w:rPr>
        <w:t xml:space="preserve">S. G. </w:t>
      </w:r>
      <w:proofErr w:type="spellStart"/>
      <w:r w:rsidRPr="00B9162D">
        <w:rPr>
          <w:rFonts w:cs="Times New Roman"/>
          <w:lang w:val="en-US"/>
        </w:rPr>
        <w:t>Alavijeh</w:t>
      </w:r>
      <w:proofErr w:type="spellEnd"/>
      <w:r w:rsidRPr="00B9162D">
        <w:rPr>
          <w:rFonts w:cs="Times New Roman"/>
          <w:lang w:val="en-US"/>
        </w:rPr>
        <w:t xml:space="preserve">, S. A. H. </w:t>
      </w:r>
      <w:proofErr w:type="spellStart"/>
      <w:r w:rsidRPr="00B9162D">
        <w:rPr>
          <w:rFonts w:cs="Times New Roman"/>
          <w:lang w:val="en-US"/>
        </w:rPr>
        <w:t>Goli</w:t>
      </w:r>
      <w:proofErr w:type="spellEnd"/>
      <w:r w:rsidRPr="00B9162D">
        <w:rPr>
          <w:rFonts w:cs="Times New Roman"/>
          <w:lang w:val="en-US"/>
        </w:rPr>
        <w:t xml:space="preserve">, M. Kadivar, </w:t>
      </w:r>
      <w:r w:rsidRPr="00B9162D">
        <w:rPr>
          <w:rFonts w:cs="Times New Roman"/>
          <w:i/>
          <w:iCs/>
          <w:lang w:val="en-US"/>
        </w:rPr>
        <w:t>Deep-fat frying performance of palm olein enriched with conjugated linoleic acid (CLA)</w:t>
      </w:r>
      <w:r w:rsidRPr="00B9162D">
        <w:rPr>
          <w:rFonts w:cs="Times New Roman"/>
          <w:lang w:val="en-US"/>
        </w:rPr>
        <w:t xml:space="preserve">. </w:t>
      </w:r>
      <w:proofErr w:type="spellStart"/>
      <w:r w:rsidRPr="00B9162D">
        <w:rPr>
          <w:rFonts w:cs="Times New Roman"/>
        </w:rPr>
        <w:t>Journal</w:t>
      </w:r>
      <w:proofErr w:type="spellEnd"/>
      <w:r w:rsidRPr="00B9162D">
        <w:rPr>
          <w:rFonts w:cs="Times New Roman"/>
        </w:rPr>
        <w:t xml:space="preserve"> of Food Science and Technology, 52 (2015) 7369-7376</w:t>
      </w:r>
      <w:r w:rsidR="00B9162D">
        <w:rPr>
          <w:rFonts w:cs="Times New Roman"/>
        </w:rPr>
        <w:t>.</w:t>
      </w:r>
      <w:r w:rsidRPr="00B9162D" w:rsidR="00303610">
        <w:rPr>
          <w:rFonts w:cs="Times New Roman"/>
        </w:rPr>
        <w:t xml:space="preserve"> </w:t>
      </w:r>
    </w:p>
    <w:p w:rsidRPr="000049D8" w:rsidR="000049D8" w:rsidP="000049D8" w:rsidRDefault="000049D8" w14:paraId="7860A51B" w14:textId="77777777">
      <w:pPr>
        <w:ind w:left="360" w:hanging="360"/>
        <w:rPr>
          <w:rFonts w:cs="Times New Roman"/>
          <w:u w:val="single"/>
        </w:rPr>
      </w:pPr>
      <w:r w:rsidRPr="000049D8">
        <w:rPr>
          <w:rFonts w:cs="Times New Roman"/>
          <w:u w:val="single"/>
        </w:rPr>
        <w:t>Rozdział w książce:</w:t>
      </w:r>
    </w:p>
    <w:p w:rsidRPr="000049D8" w:rsidR="000049D8" w:rsidRDefault="000049D8" w14:paraId="2EAAF54C" w14:textId="666EB25D">
      <w:pPr>
        <w:pStyle w:val="Akapitzlist"/>
        <w:numPr>
          <w:ilvl w:val="0"/>
          <w:numId w:val="3"/>
        </w:numPr>
        <w:ind w:left="567" w:hanging="567"/>
        <w:rPr>
          <w:rFonts w:cs="Times New Roman"/>
        </w:rPr>
      </w:pPr>
      <w:r w:rsidRPr="000049D8">
        <w:rPr>
          <w:rFonts w:cs="Times New Roman"/>
        </w:rPr>
        <w:t xml:space="preserve"> M. Zin, A. </w:t>
      </w:r>
      <w:proofErr w:type="spellStart"/>
      <w:r w:rsidRPr="000049D8">
        <w:rPr>
          <w:rFonts w:cs="Times New Roman"/>
        </w:rPr>
        <w:t>Znamirowska</w:t>
      </w:r>
      <w:proofErr w:type="spellEnd"/>
      <w:r w:rsidRPr="000049D8">
        <w:rPr>
          <w:rFonts w:cs="Times New Roman"/>
        </w:rPr>
        <w:t xml:space="preserve">, M. Rudy, E. Głodek, R. Stanisławczyk, M. Gil, </w:t>
      </w:r>
      <w:r w:rsidRPr="000049D8">
        <w:rPr>
          <w:rFonts w:cs="Times New Roman"/>
          <w:i/>
          <w:iCs/>
        </w:rPr>
        <w:t>Chemiczne utrwalanie żywności</w:t>
      </w:r>
      <w:r w:rsidRPr="000049D8">
        <w:rPr>
          <w:rFonts w:cs="Times New Roman"/>
        </w:rPr>
        <w:t>. [</w:t>
      </w:r>
      <w:proofErr w:type="gramStart"/>
      <w:r w:rsidRPr="000049D8">
        <w:rPr>
          <w:rFonts w:cs="Times New Roman"/>
        </w:rPr>
        <w:t>w</w:t>
      </w:r>
      <w:proofErr w:type="gramEnd"/>
      <w:r w:rsidRPr="000049D8">
        <w:rPr>
          <w:rFonts w:cs="Times New Roman"/>
        </w:rPr>
        <w:t xml:space="preserve">] </w:t>
      </w:r>
      <w:r w:rsidRPr="000049D8">
        <w:rPr>
          <w:rFonts w:cs="Times New Roman"/>
          <w:i/>
          <w:iCs/>
        </w:rPr>
        <w:t>Utrwalanie i przechowywanie żywności</w:t>
      </w:r>
      <w:r w:rsidRPr="000049D8">
        <w:rPr>
          <w:rFonts w:cs="Times New Roman"/>
        </w:rPr>
        <w:t>. [</w:t>
      </w:r>
      <w:proofErr w:type="gramStart"/>
      <w:r w:rsidRPr="000049D8">
        <w:rPr>
          <w:rFonts w:cs="Times New Roman"/>
        </w:rPr>
        <w:t>red</w:t>
      </w:r>
      <w:proofErr w:type="gramEnd"/>
      <w:r w:rsidRPr="000049D8">
        <w:rPr>
          <w:rFonts w:cs="Times New Roman"/>
        </w:rPr>
        <w:t>.] M. Zin, Wydawnictwo Uniwersytetu Rzeszowskiego, Rzeszów 2008, s. 93-106.</w:t>
      </w:r>
    </w:p>
    <w:p w:rsidRPr="000049D8" w:rsidR="000049D8" w:rsidP="000049D8" w:rsidRDefault="000049D8" w14:paraId="6F91269E" w14:textId="77777777">
      <w:pPr>
        <w:ind w:left="360" w:hanging="360"/>
        <w:rPr>
          <w:rFonts w:cs="Times New Roman"/>
          <w:u w:val="single"/>
        </w:rPr>
      </w:pPr>
      <w:r w:rsidRPr="000049D8">
        <w:rPr>
          <w:rFonts w:cs="Times New Roman"/>
          <w:u w:val="single"/>
        </w:rPr>
        <w:t>Książka:</w:t>
      </w:r>
    </w:p>
    <w:p w:rsidR="000049D8" w:rsidRDefault="000049D8" w14:paraId="2E837C94" w14:textId="29046A3C">
      <w:pPr>
        <w:pStyle w:val="Akapitzlist"/>
        <w:numPr>
          <w:ilvl w:val="0"/>
          <w:numId w:val="3"/>
        </w:numPr>
        <w:ind w:left="567" w:hanging="567"/>
        <w:rPr>
          <w:rFonts w:cs="Times New Roman"/>
        </w:rPr>
      </w:pPr>
      <w:r w:rsidRPr="000049D8">
        <w:rPr>
          <w:rFonts w:cs="Times New Roman"/>
        </w:rPr>
        <w:t xml:space="preserve">F. </w:t>
      </w:r>
      <w:proofErr w:type="spellStart"/>
      <w:r w:rsidRPr="000049D8">
        <w:rPr>
          <w:rFonts w:cs="Times New Roman"/>
        </w:rPr>
        <w:t>Buhl</w:t>
      </w:r>
      <w:proofErr w:type="spellEnd"/>
      <w:r w:rsidRPr="000049D8">
        <w:rPr>
          <w:rFonts w:cs="Times New Roman"/>
        </w:rPr>
        <w:t xml:space="preserve">, J. </w:t>
      </w:r>
      <w:proofErr w:type="spellStart"/>
      <w:r w:rsidRPr="000049D8">
        <w:rPr>
          <w:rFonts w:cs="Times New Roman"/>
        </w:rPr>
        <w:t>Ciba</w:t>
      </w:r>
      <w:proofErr w:type="spellEnd"/>
      <w:r w:rsidRPr="000049D8">
        <w:rPr>
          <w:rFonts w:cs="Times New Roman"/>
        </w:rPr>
        <w:t xml:space="preserve">, L. </w:t>
      </w:r>
      <w:proofErr w:type="spellStart"/>
      <w:r w:rsidRPr="000049D8">
        <w:rPr>
          <w:rFonts w:cs="Times New Roman"/>
        </w:rPr>
        <w:t>Ciba</w:t>
      </w:r>
      <w:proofErr w:type="spellEnd"/>
      <w:r w:rsidRPr="000049D8">
        <w:rPr>
          <w:rFonts w:cs="Times New Roman"/>
        </w:rPr>
        <w:t>, P. Górka, E. John, S. Rubel, Poradnik Chemika Analityka Tom I. WNT, Warszawa 1994, s. 10-12.</w:t>
      </w:r>
    </w:p>
    <w:p w:rsidRPr="00A81AB1" w:rsidR="00A81AB1" w:rsidP="00A81AB1" w:rsidRDefault="00A81AB1" w14:paraId="296C3BE4" w14:textId="0A2C4B01">
      <w:pPr>
        <w:rPr>
          <w:rFonts w:cs="Times New Roman"/>
          <w:u w:val="single"/>
        </w:rPr>
      </w:pPr>
      <w:r w:rsidRPr="00A81AB1">
        <w:rPr>
          <w:rFonts w:cs="Times New Roman"/>
          <w:u w:val="single"/>
        </w:rPr>
        <w:t>Strona internetowa:</w:t>
      </w:r>
    </w:p>
    <w:p w:rsidR="00B9162D" w:rsidRDefault="00C73294" w14:paraId="693AFB1A" w14:textId="1B078A1F">
      <w:pPr>
        <w:pStyle w:val="Akapitzlist"/>
        <w:numPr>
          <w:ilvl w:val="0"/>
          <w:numId w:val="3"/>
        </w:numPr>
        <w:ind w:left="567" w:hanging="567"/>
        <w:rPr>
          <w:rFonts w:cs="Times New Roman"/>
        </w:rPr>
      </w:pPr>
      <w:hyperlink w:history="1" r:id="rId9">
        <w:r w:rsidRPr="002A0C7A" w:rsidR="00B9162D">
          <w:rPr>
            <w:rStyle w:val="Hipercze"/>
            <w:rFonts w:cs="Times New Roman"/>
            <w:color w:val="4A40C8"/>
          </w:rPr>
          <w:t>https://www.chemia.uni.lodz.</w:t>
        </w:r>
        <w:proofErr w:type="gramStart"/>
        <w:r w:rsidRPr="002A0C7A" w:rsidR="00B9162D">
          <w:rPr>
            <w:rStyle w:val="Hipercze"/>
            <w:rFonts w:cs="Times New Roman"/>
            <w:color w:val="4A40C8"/>
          </w:rPr>
          <w:t>pl/</w:t>
        </w:r>
      </w:hyperlink>
      <w:r w:rsidR="00B9162D">
        <w:rPr>
          <w:rFonts w:cs="Times New Roman"/>
        </w:rPr>
        <w:t xml:space="preserve"> </w:t>
      </w:r>
      <w:r w:rsidRPr="00A81AB1" w:rsidR="000049D8">
        <w:rPr>
          <w:rFonts w:cs="Times New Roman"/>
        </w:rPr>
        <w:t xml:space="preserve"> (pobrano</w:t>
      </w:r>
      <w:proofErr w:type="gramEnd"/>
      <w:r w:rsidRPr="00A81AB1" w:rsidR="000049D8">
        <w:rPr>
          <w:rFonts w:cs="Times New Roman"/>
        </w:rPr>
        <w:t xml:space="preserve"> dnia</w:t>
      </w:r>
      <w:r w:rsidR="00A81AB1">
        <w:rPr>
          <w:rFonts w:cs="Times New Roman"/>
        </w:rPr>
        <w:t xml:space="preserve"> </w:t>
      </w:r>
      <w:r w:rsidRPr="00A81AB1" w:rsidR="00303610">
        <w:rPr>
          <w:rFonts w:cs="Times New Roman"/>
        </w:rPr>
        <w:t>/</w:t>
      </w:r>
      <w:r w:rsidR="00A81AB1">
        <w:rPr>
          <w:rFonts w:cs="Times New Roman"/>
        </w:rPr>
        <w:t xml:space="preserve"> </w:t>
      </w:r>
      <w:r w:rsidRPr="00A81AB1" w:rsidR="00303610">
        <w:rPr>
          <w:rFonts w:cs="Times New Roman"/>
        </w:rPr>
        <w:t>data dostępu</w:t>
      </w:r>
      <w:r w:rsidRPr="00A81AB1" w:rsidR="000049D8">
        <w:rPr>
          <w:rFonts w:cs="Times New Roman"/>
        </w:rPr>
        <w:t xml:space="preserve"> 0</w:t>
      </w:r>
      <w:r w:rsidR="00A81AB1">
        <w:rPr>
          <w:rFonts w:cs="Times New Roman"/>
        </w:rPr>
        <w:t>5</w:t>
      </w:r>
      <w:r w:rsidRPr="00A81AB1" w:rsidR="000049D8">
        <w:rPr>
          <w:rFonts w:cs="Times New Roman"/>
        </w:rPr>
        <w:t>.01.2023</w:t>
      </w:r>
      <w:proofErr w:type="gramStart"/>
      <w:r w:rsidR="00A81AB1">
        <w:rPr>
          <w:rFonts w:cs="Times New Roman"/>
        </w:rPr>
        <w:t>r</w:t>
      </w:r>
      <w:proofErr w:type="gramEnd"/>
      <w:r w:rsidRPr="00A81AB1" w:rsidR="000049D8">
        <w:rPr>
          <w:rFonts w:cs="Times New Roman"/>
        </w:rPr>
        <w:t>.)</w:t>
      </w:r>
      <w:r w:rsidRPr="00A81AB1" w:rsidR="00303610">
        <w:rPr>
          <w:rFonts w:cs="Times New Roman"/>
        </w:rPr>
        <w:t xml:space="preserve"> </w:t>
      </w:r>
    </w:p>
    <w:p w:rsidRPr="005E3F0C" w:rsidR="00A81AB1" w:rsidP="0008109C" w:rsidRDefault="00303610" w14:paraId="7BE2D224" w14:textId="10E05E07">
      <w:pPr>
        <w:pStyle w:val="Akapitzlist"/>
        <w:ind w:left="567"/>
        <w:rPr>
          <w:rFonts w:cs="Times New Roman"/>
        </w:rPr>
      </w:pPr>
      <w:proofErr w:type="gramStart"/>
      <w:r w:rsidRPr="005E3F0C">
        <w:t>nazwa</w:t>
      </w:r>
      <w:proofErr w:type="gramEnd"/>
      <w:r w:rsidRPr="005E3F0C">
        <w:t xml:space="preserve"> źródła</w:t>
      </w:r>
      <w:r w:rsidRPr="005E3F0C" w:rsidR="00F138AC">
        <w:t>,</w:t>
      </w:r>
      <w:r w:rsidRPr="005E3F0C">
        <w:t xml:space="preserve"> jeśli istnieje</w:t>
      </w:r>
      <w:r w:rsidRPr="005E3F0C" w:rsidR="00E70EF3">
        <w:t xml:space="preserve">, </w:t>
      </w:r>
      <w:r w:rsidRPr="005E3F0C" w:rsidR="00F138AC">
        <w:t xml:space="preserve">powinna być </w:t>
      </w:r>
      <w:r w:rsidRPr="005E3F0C" w:rsidR="00E70EF3">
        <w:t>jako pierwsza pozycja przed adresem strony</w:t>
      </w:r>
      <w:r w:rsidRPr="005E3F0C" w:rsidR="00B9162D">
        <w:t xml:space="preserve"> np.:</w:t>
      </w:r>
      <w:r w:rsidRPr="005E3F0C" w:rsidR="002672D5">
        <w:rPr>
          <w:rFonts w:cs="Times New Roman"/>
        </w:rPr>
        <w:t xml:space="preserve"> </w:t>
      </w:r>
    </w:p>
    <w:p w:rsidR="002672D5" w:rsidRDefault="002672D5" w14:paraId="22668F68" w14:textId="25463820">
      <w:pPr>
        <w:pStyle w:val="Akapitzlist"/>
        <w:numPr>
          <w:ilvl w:val="0"/>
          <w:numId w:val="3"/>
        </w:numPr>
        <w:ind w:left="567" w:hanging="567"/>
        <w:rPr>
          <w:rFonts w:cs="Times New Roman"/>
        </w:rPr>
      </w:pPr>
      <w:r w:rsidRPr="00A81AB1">
        <w:rPr>
          <w:rFonts w:cs="Times New Roman"/>
        </w:rPr>
        <w:t xml:space="preserve">Fizyka dla szkół wyższych, tom 3, 14.06.2021, Poland </w:t>
      </w:r>
      <w:proofErr w:type="spellStart"/>
      <w:r w:rsidRPr="00A81AB1">
        <w:rPr>
          <w:rFonts w:cs="Times New Roman"/>
        </w:rPr>
        <w:t>OpenStaxs</w:t>
      </w:r>
      <w:proofErr w:type="spellEnd"/>
      <w:r w:rsidRPr="00A81AB1">
        <w:rPr>
          <w:rFonts w:cs="Times New Roman"/>
        </w:rPr>
        <w:t xml:space="preserve">, </w:t>
      </w:r>
      <w:hyperlink w:history="1" r:id="rId10">
        <w:r w:rsidRPr="002A0C7A">
          <w:rPr>
            <w:rStyle w:val="Hipercze"/>
            <w:rFonts w:cs="Times New Roman"/>
            <w:color w:val="4A40C8"/>
          </w:rPr>
          <w:t>https://legacy.cnx.org/content/col25571/1.8</w:t>
        </w:r>
      </w:hyperlink>
      <w:r w:rsidRPr="00A81AB1">
        <w:rPr>
          <w:rFonts w:cs="Times New Roman"/>
        </w:rPr>
        <w:t xml:space="preserve"> (</w:t>
      </w:r>
      <w:proofErr w:type="gramStart"/>
      <w:r w:rsidRPr="00A81AB1">
        <w:rPr>
          <w:rFonts w:cs="Times New Roman"/>
        </w:rPr>
        <w:t>pobrano</w:t>
      </w:r>
      <w:proofErr w:type="gramEnd"/>
      <w:r w:rsidRPr="00A81AB1">
        <w:rPr>
          <w:rFonts w:cs="Times New Roman"/>
        </w:rPr>
        <w:t xml:space="preserve"> dnia</w:t>
      </w:r>
      <w:r w:rsidR="00A81AB1">
        <w:rPr>
          <w:rFonts w:cs="Times New Roman"/>
        </w:rPr>
        <w:t xml:space="preserve"> </w:t>
      </w:r>
      <w:r w:rsidRPr="00A81AB1">
        <w:rPr>
          <w:rFonts w:cs="Times New Roman"/>
        </w:rPr>
        <w:t>/</w:t>
      </w:r>
      <w:r w:rsidR="00A81AB1">
        <w:rPr>
          <w:rFonts w:cs="Times New Roman"/>
        </w:rPr>
        <w:t xml:space="preserve"> </w:t>
      </w:r>
      <w:r w:rsidRPr="00A81AB1">
        <w:rPr>
          <w:rFonts w:cs="Times New Roman"/>
        </w:rPr>
        <w:t>data dostępu 10.11.2021</w:t>
      </w:r>
      <w:proofErr w:type="gramStart"/>
      <w:r w:rsidR="00A81AB1">
        <w:rPr>
          <w:rFonts w:cs="Times New Roman"/>
        </w:rPr>
        <w:t>r</w:t>
      </w:r>
      <w:proofErr w:type="gramEnd"/>
      <w:r w:rsidR="00A81AB1">
        <w:rPr>
          <w:rFonts w:cs="Times New Roman"/>
        </w:rPr>
        <w:t>.</w:t>
      </w:r>
      <w:r w:rsidRPr="00A81AB1">
        <w:rPr>
          <w:rFonts w:cs="Times New Roman"/>
        </w:rPr>
        <w:t>)</w:t>
      </w:r>
    </w:p>
    <w:p w:rsidRPr="00A81AB1" w:rsidR="00A81AB1" w:rsidP="00A81AB1" w:rsidRDefault="00A81AB1" w14:paraId="11E3E617" w14:textId="1551872B">
      <w:pPr>
        <w:rPr>
          <w:rFonts w:cs="Times New Roman"/>
          <w:u w:val="single"/>
        </w:rPr>
      </w:pPr>
      <w:r w:rsidRPr="00A81AB1">
        <w:rPr>
          <w:rFonts w:cs="Times New Roman"/>
          <w:u w:val="single"/>
        </w:rPr>
        <w:t>Oprogramowanie</w:t>
      </w:r>
    </w:p>
    <w:p w:rsidRPr="00A81AB1" w:rsidR="002672D5" w:rsidRDefault="002672D5" w14:paraId="59E02E78" w14:textId="0C2839E2">
      <w:pPr>
        <w:pStyle w:val="Akapitzlist"/>
        <w:numPr>
          <w:ilvl w:val="0"/>
          <w:numId w:val="3"/>
        </w:numPr>
        <w:ind w:left="567" w:hanging="567"/>
        <w:rPr>
          <w:rFonts w:cs="Times New Roman"/>
          <w:lang w:val="en-GB"/>
        </w:rPr>
      </w:pPr>
      <w:proofErr w:type="spellStart"/>
      <w:r w:rsidRPr="00A81AB1">
        <w:rPr>
          <w:rFonts w:cs="Times New Roman"/>
          <w:lang w:val="en-US"/>
        </w:rPr>
        <w:t>HyperChem</w:t>
      </w:r>
      <w:proofErr w:type="spellEnd"/>
      <w:r w:rsidRPr="00A81AB1">
        <w:rPr>
          <w:rFonts w:cs="Times New Roman"/>
          <w:lang w:val="en-US"/>
        </w:rPr>
        <w:t>(TM) Professional 8.0.10, Hypercube, Inc., 1115 NW 4</w:t>
      </w:r>
      <w:r w:rsidRPr="00A81AB1">
        <w:rPr>
          <w:rFonts w:cs="Times New Roman"/>
          <w:vertAlign w:val="superscript"/>
          <w:lang w:val="en-US"/>
        </w:rPr>
        <w:t>th</w:t>
      </w:r>
      <w:r w:rsidRPr="00A81AB1">
        <w:rPr>
          <w:rFonts w:cs="Times New Roman"/>
          <w:lang w:val="en-US"/>
        </w:rPr>
        <w:t xml:space="preserve"> Street, Gainesville, Florida 32601, USA</w:t>
      </w:r>
    </w:p>
    <w:p w:rsidRPr="00E41F6B" w:rsidR="00A81AB1" w:rsidRDefault="00E41F6B" w14:paraId="7E41563C" w14:textId="76370B1F">
      <w:pPr>
        <w:pStyle w:val="Akapitzlist"/>
        <w:numPr>
          <w:ilvl w:val="0"/>
          <w:numId w:val="3"/>
        </w:numPr>
        <w:ind w:left="567" w:hanging="567"/>
        <w:rPr>
          <w:rFonts w:cs="Times New Roman"/>
          <w:lang w:val="en-GB"/>
        </w:rPr>
      </w:pPr>
      <w:proofErr w:type="spellStart"/>
      <w:r w:rsidRPr="00E41F6B">
        <w:rPr>
          <w:rFonts w:cs="Times New Roman"/>
          <w:color w:val="242424"/>
          <w:shd w:val="clear" w:color="auto" w:fill="FFFFFF"/>
          <w:lang w:val="en-GB"/>
        </w:rPr>
        <w:t>AIMAll</w:t>
      </w:r>
      <w:proofErr w:type="spellEnd"/>
      <w:r w:rsidRPr="00E41F6B">
        <w:rPr>
          <w:rFonts w:cs="Times New Roman"/>
          <w:color w:val="242424"/>
          <w:shd w:val="clear" w:color="auto" w:fill="FFFFFF"/>
          <w:lang w:val="en-GB"/>
        </w:rPr>
        <w:t xml:space="preserve"> (Version 19.10.12), Todd A. Keith, TK Gristmill Software, Overland Park KS, USA, 2019 (</w:t>
      </w:r>
      <w:hyperlink w:history="1" r:id="rId11">
        <w:r w:rsidRPr="002A0C7A">
          <w:rPr>
            <w:rStyle w:val="Hipercze"/>
            <w:rFonts w:cs="Times New Roman"/>
            <w:color w:val="4A40C8"/>
            <w:shd w:val="clear" w:color="auto" w:fill="FFFFFF"/>
            <w:lang w:val="en-GB"/>
          </w:rPr>
          <w:t>http://aim.tkgristmill.com</w:t>
        </w:r>
      </w:hyperlink>
      <w:r w:rsidRPr="00E41F6B">
        <w:rPr>
          <w:rFonts w:cs="Times New Roman"/>
          <w:color w:val="242424"/>
          <w:shd w:val="clear" w:color="auto" w:fill="FFFFFF"/>
          <w:lang w:val="en-GB"/>
        </w:rPr>
        <w:t>)</w:t>
      </w:r>
    </w:p>
    <w:p w:rsidRPr="00C14EE6" w:rsidR="00E41F6B" w:rsidRDefault="00E41F6B" w14:paraId="17945F9D" w14:textId="759D5B65">
      <w:pPr>
        <w:pStyle w:val="Akapitzlist"/>
        <w:numPr>
          <w:ilvl w:val="0"/>
          <w:numId w:val="3"/>
        </w:numPr>
        <w:ind w:left="567" w:hanging="567"/>
        <w:rPr>
          <w:rFonts w:cs="Times New Roman"/>
          <w:lang w:val="en-GB"/>
        </w:rPr>
      </w:pPr>
      <w:r w:rsidRPr="00C14EE6">
        <w:rPr>
          <w:rFonts w:cs="Times New Roman"/>
          <w:color w:val="242424"/>
          <w:shd w:val="clear" w:color="auto" w:fill="FFFFFF"/>
          <w:lang w:val="en-GB"/>
        </w:rPr>
        <w:t>Gaussian</w:t>
      </w:r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 16, Revision </w:t>
      </w:r>
      <w:r w:rsidRPr="00E41F6B">
        <w:rPr>
          <w:rStyle w:val="red"/>
          <w:rFonts w:cs="Times New Roman"/>
          <w:bdr w:val="none" w:color="auto" w:sz="0" w:space="0" w:frame="1"/>
          <w:shd w:val="clear" w:color="auto" w:fill="FFFFFF"/>
          <w:lang w:val="en-GB"/>
        </w:rPr>
        <w:t>C.01</w:t>
      </w:r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M. J. Frisch, G. W. Trucks, H. B. Schlegel, G. E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Scuseria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M. A. Robb, J. R. Cheeseman, G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Scalman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V. Barone, G. A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Petersson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H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Nakatsuj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X. Li, M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Caricato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A. V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Marenich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J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Bloino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B. G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Janesko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R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Gomperts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B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Mennucc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</w:t>
      </w:r>
      <w:r w:rsidRPr="00E41F6B">
        <w:rPr>
          <w:rFonts w:cs="Times New Roman"/>
          <w:color w:val="000000"/>
          <w:shd w:val="clear" w:color="auto" w:fill="FFFFFF"/>
          <w:lang w:val="en-GB"/>
        </w:rPr>
        <w:lastRenderedPageBreak/>
        <w:t xml:space="preserve">H. P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Hratchian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J. V. Ortiz, A. F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Izmaylov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J. L. Sonnenberg, D. Williams-Young, F. Ding, F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Lipparin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F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Egid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J. Goings, B. Peng, A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Petrone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T. Henderson, D. Ranasinghe, V. G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Zakrzewsk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J. Gao, N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Rega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G. Zheng, W. Liang, M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Hada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M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Ehara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K. Toyota, R. Fukuda, J. Hasegawa, M. Ishida, T. Nakajima, Y. Honda, O. Kitao, H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Naka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T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Vreven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K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Throssell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J. A. Montgomery, Jr., J. E. Peralta, F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Ogliaro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M. J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Bearpark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J. J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Heyd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E. N. Brothers, K. N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Kudin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V. N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Staroverov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T. A. Keith, R. Kobayashi, J. Normand, K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Raghavachar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A. P. Rendell, J. C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Burant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S. S. Iyengar, J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Tomas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M. Cossi, J. M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Millam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M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Klene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C. Adamo, R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Camm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J. W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Ochterski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 xml:space="preserve">, R. L. Martin, K. </w:t>
      </w:r>
      <w:proofErr w:type="spellStart"/>
      <w:r w:rsidRPr="00E41F6B">
        <w:rPr>
          <w:rFonts w:cs="Times New Roman"/>
          <w:color w:val="000000"/>
          <w:shd w:val="clear" w:color="auto" w:fill="FFFFFF"/>
          <w:lang w:val="en-GB"/>
        </w:rPr>
        <w:t>Morokuma</w:t>
      </w:r>
      <w:proofErr w:type="spellEnd"/>
      <w:r w:rsidRPr="00E41F6B">
        <w:rPr>
          <w:rFonts w:cs="Times New Roman"/>
          <w:color w:val="000000"/>
          <w:shd w:val="clear" w:color="auto" w:fill="FFFFFF"/>
          <w:lang w:val="en-GB"/>
        </w:rPr>
        <w:t>, O. Farkas, J. B. Foresman, and D. J. Fox, Gaussian, Inc., Wallingford CT, 2016.</w:t>
      </w:r>
    </w:p>
    <w:p w:rsidRPr="00C14EE6" w:rsidR="00C14EE6" w:rsidP="0008109C" w:rsidRDefault="00C14EE6" w14:paraId="30C8344B" w14:textId="77777777">
      <w:pPr>
        <w:pStyle w:val="Akapitzlist"/>
        <w:ind w:left="567"/>
        <w:rPr>
          <w:rFonts w:cs="Times New Roman"/>
          <w:lang w:val="en-GB"/>
        </w:rPr>
      </w:pPr>
    </w:p>
    <w:p w:rsidRPr="00C14EE6" w:rsidR="00C14EE6" w:rsidP="00C14EE6" w:rsidRDefault="00C14EE6" w14:paraId="55E78DC0" w14:textId="77777777">
      <w:pPr>
        <w:rPr>
          <w:rFonts w:cs="Times New Roman"/>
          <w:lang w:val="en-GB"/>
        </w:rPr>
      </w:pPr>
    </w:p>
    <w:p w:rsidRPr="002672D5" w:rsidR="007D4832" w:rsidRDefault="007D4832" w14:paraId="7AAB4C90" w14:textId="5776F474">
      <w:pPr>
        <w:rPr>
          <w:rFonts w:cs="Times New Roman"/>
          <w:lang w:val="en-US"/>
        </w:rPr>
      </w:pPr>
      <w:r w:rsidRPr="002672D5">
        <w:rPr>
          <w:rFonts w:cs="Times New Roman"/>
          <w:lang w:val="en-US"/>
        </w:rPr>
        <w:br w:type="page"/>
      </w:r>
    </w:p>
    <w:p w:rsidR="007D4832" w:rsidP="005E6A2A" w:rsidRDefault="007D4832" w14:paraId="08287201" w14:textId="4B8CEEF0">
      <w:pPr>
        <w:pStyle w:val="Nagwek1"/>
      </w:pPr>
      <w:bookmarkStart w:name="_Toc125628690" w:id="116"/>
      <w:bookmarkStart w:name="_Toc125632530" w:id="117"/>
      <w:bookmarkStart w:name="_Toc125632563" w:id="118"/>
      <w:bookmarkStart w:name="_Toc125632590" w:id="119"/>
      <w:bookmarkStart w:name="_Toc125632661" w:id="120"/>
      <w:bookmarkStart w:name="_Toc125635789" w:id="121"/>
      <w:bookmarkStart w:name="_Toc130565607" w:id="122"/>
      <w:r>
        <w:lastRenderedPageBreak/>
        <w:t xml:space="preserve">Dorobek </w:t>
      </w:r>
      <w:r w:rsidRPr="005E6A2A">
        <w:t>naukowy</w:t>
      </w:r>
      <w:r>
        <w:t xml:space="preserve"> autora</w:t>
      </w:r>
      <w:bookmarkEnd w:id="116"/>
      <w:bookmarkEnd w:id="117"/>
      <w:bookmarkEnd w:id="118"/>
      <w:bookmarkEnd w:id="119"/>
      <w:bookmarkEnd w:id="120"/>
      <w:bookmarkEnd w:id="121"/>
      <w:bookmarkEnd w:id="122"/>
      <w:r>
        <w:t xml:space="preserve"> </w:t>
      </w:r>
    </w:p>
    <w:p w:rsidRPr="00255837" w:rsidR="00255837" w:rsidP="00255837" w:rsidRDefault="00255837" w14:paraId="37090154" w14:textId="3AAF4DE6">
      <w:pPr>
        <w:rPr>
          <w:rFonts w:cs="Times New Roman"/>
        </w:rPr>
      </w:pPr>
      <w:r w:rsidRPr="00255837">
        <w:rPr>
          <w:rFonts w:cs="Times New Roman"/>
        </w:rPr>
        <w:t>Tekst</w:t>
      </w:r>
    </w:p>
    <w:p w:rsidR="00516F02" w:rsidP="00516F02" w:rsidRDefault="004B0527" w14:paraId="76E5C74E" w14:textId="5EF9E054">
      <w:pPr>
        <w:rPr>
          <w:color w:val="0000CC"/>
        </w:rPr>
      </w:pPr>
      <w:r w:rsidRPr="004B0527">
        <w:rPr>
          <w:color w:val="0000CC"/>
        </w:rPr>
        <w:t>Rozdział opcjonalny zawierający informacje o współautorstwie p</w:t>
      </w:r>
      <w:r w:rsidRPr="004B0527" w:rsidR="00E05B5B">
        <w:rPr>
          <w:color w:val="0000CC"/>
        </w:rPr>
        <w:t>ublikacj</w:t>
      </w:r>
      <w:r w:rsidRPr="004B0527">
        <w:rPr>
          <w:color w:val="0000CC"/>
        </w:rPr>
        <w:t>i</w:t>
      </w:r>
      <w:r w:rsidRPr="004B0527" w:rsidR="00E05B5B">
        <w:rPr>
          <w:color w:val="0000CC"/>
        </w:rPr>
        <w:t>, czynny</w:t>
      </w:r>
      <w:r w:rsidRPr="004B0527">
        <w:rPr>
          <w:color w:val="0000CC"/>
        </w:rPr>
        <w:t>m</w:t>
      </w:r>
      <w:r w:rsidRPr="004B0527" w:rsidR="00E05B5B">
        <w:rPr>
          <w:color w:val="0000CC"/>
        </w:rPr>
        <w:t xml:space="preserve"> udzia</w:t>
      </w:r>
      <w:r w:rsidRPr="004B0527">
        <w:rPr>
          <w:color w:val="0000CC"/>
        </w:rPr>
        <w:t>le</w:t>
      </w:r>
      <w:r w:rsidRPr="004B0527" w:rsidR="00E05B5B">
        <w:rPr>
          <w:color w:val="0000CC"/>
        </w:rPr>
        <w:t xml:space="preserve"> </w:t>
      </w:r>
      <w:r w:rsidR="002061C3">
        <w:rPr>
          <w:color w:val="0000CC"/>
        </w:rPr>
        <w:br/>
      </w:r>
      <w:r w:rsidRPr="004B0527" w:rsidR="00E05B5B">
        <w:rPr>
          <w:color w:val="0000CC"/>
        </w:rPr>
        <w:t>w konferencjach, pozyskan</w:t>
      </w:r>
      <w:r w:rsidRPr="004B0527">
        <w:rPr>
          <w:color w:val="0000CC"/>
        </w:rPr>
        <w:t>ych</w:t>
      </w:r>
      <w:r w:rsidRPr="004B0527" w:rsidR="00E05B5B">
        <w:rPr>
          <w:color w:val="0000CC"/>
        </w:rPr>
        <w:t xml:space="preserve"> grant</w:t>
      </w:r>
      <w:r w:rsidR="006828CE">
        <w:rPr>
          <w:color w:val="0000CC"/>
        </w:rPr>
        <w:t>ach</w:t>
      </w:r>
      <w:r w:rsidRPr="004B0527" w:rsidR="00E05B5B">
        <w:rPr>
          <w:color w:val="0000CC"/>
        </w:rPr>
        <w:t xml:space="preserve"> badawcz</w:t>
      </w:r>
      <w:r w:rsidR="006828CE">
        <w:rPr>
          <w:color w:val="0000CC"/>
        </w:rPr>
        <w:t>ych</w:t>
      </w:r>
      <w:r w:rsidRPr="004B0527" w:rsidR="00E05B5B">
        <w:rPr>
          <w:color w:val="0000CC"/>
        </w:rPr>
        <w:t xml:space="preserve"> itp.</w:t>
      </w:r>
    </w:p>
    <w:p w:rsidR="00B3124F" w:rsidP="00516F02" w:rsidRDefault="00B3124F" w14:paraId="344C20DB" w14:textId="2D66241E">
      <w:pPr>
        <w:rPr>
          <w:color w:val="0000CC"/>
        </w:rPr>
      </w:pPr>
    </w:p>
    <w:sectPr w:rsidR="00B3124F" w:rsidSect="0008109C">
      <w:headerReference w:type="default" r:id="rId12"/>
      <w:footerReference w:type="default" r:id="rId13"/>
      <w:pgSz w:w="11906" w:h="16838" w:orient="portrait"/>
      <w:pgMar w:top="1418" w:right="1418" w:bottom="1418" w:left="1418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3294" w:rsidP="005C1741" w:rsidRDefault="00C73294" w14:paraId="618CAA96" w14:textId="77777777">
      <w:pPr>
        <w:spacing w:line="240" w:lineRule="auto"/>
      </w:pPr>
      <w:r>
        <w:separator/>
      </w:r>
    </w:p>
  </w:endnote>
  <w:endnote w:type="continuationSeparator" w:id="0">
    <w:p w:rsidR="00C73294" w:rsidP="005C1741" w:rsidRDefault="00C73294" w14:paraId="7C04506D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60430262"/>
      <w:docPartObj>
        <w:docPartGallery w:val="Page Numbers (Bottom of Page)"/>
        <w:docPartUnique/>
      </w:docPartObj>
    </w:sdtPr>
    <w:sdtEndPr/>
    <w:sdtContent>
      <w:p w:rsidRPr="00C04125" w:rsidR="001015F7" w:rsidP="00C04125" w:rsidRDefault="001015F7" w14:paraId="0BD7C58D" w14:textId="0CF1E453">
        <w:pPr>
          <w:pStyle w:val="Stopka"/>
        </w:pPr>
        <w:r w:rsidRPr="00C04125">
          <w:fldChar w:fldCharType="begin"/>
        </w:r>
        <w:r w:rsidRPr="00C04125">
          <w:instrText>PAGE   \* MERGEFORMAT</w:instrText>
        </w:r>
        <w:r w:rsidRPr="00C04125">
          <w:fldChar w:fldCharType="separate"/>
        </w:r>
        <w:r w:rsidR="00712C4B">
          <w:rPr>
            <w:noProof/>
          </w:rPr>
          <w:t>14</w:t>
        </w:r>
        <w:r w:rsidRPr="00C04125">
          <w:fldChar w:fldCharType="end"/>
        </w:r>
      </w:p>
    </w:sdtContent>
  </w:sdt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Standardowy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925"/>
      <w:gridCol w:w="2925"/>
      <w:gridCol w:w="2925"/>
    </w:tblGrid>
    <w:tr w:rsidR="40E18139" w:rsidTr="40E18139" w14:paraId="6A76B2B1">
      <w:trPr>
        <w:trHeight w:val="300"/>
      </w:trPr>
      <w:tc>
        <w:tcPr>
          <w:tcW w:w="2925" w:type="dxa"/>
          <w:tcMar/>
        </w:tcPr>
        <w:p w:rsidR="40E18139" w:rsidP="40E18139" w:rsidRDefault="40E18139" w14:paraId="0CEB1D9C" w14:textId="28F9A49D">
          <w:pPr>
            <w:pStyle w:val="Nagwek"/>
            <w:bidi w:val="0"/>
            <w:ind w:left="-115"/>
            <w:jc w:val="left"/>
          </w:pPr>
        </w:p>
      </w:tc>
      <w:tc>
        <w:tcPr>
          <w:tcW w:w="2925" w:type="dxa"/>
          <w:tcMar/>
        </w:tcPr>
        <w:p w:rsidR="40E18139" w:rsidP="40E18139" w:rsidRDefault="40E18139" w14:paraId="4923320D" w14:textId="0EC19841">
          <w:pPr>
            <w:pStyle w:val="Nagwek"/>
            <w:bidi w:val="0"/>
            <w:jc w:val="center"/>
          </w:pPr>
        </w:p>
      </w:tc>
      <w:tc>
        <w:tcPr>
          <w:tcW w:w="2925" w:type="dxa"/>
          <w:tcMar/>
        </w:tcPr>
        <w:p w:rsidR="40E18139" w:rsidP="40E18139" w:rsidRDefault="40E18139" w14:paraId="75486D55" w14:textId="00EF074A">
          <w:pPr>
            <w:pStyle w:val="Nagwek"/>
            <w:bidi w:val="0"/>
            <w:ind w:right="-115"/>
            <w:jc w:val="right"/>
          </w:pPr>
        </w:p>
      </w:tc>
    </w:tr>
  </w:tbl>
  <w:p w:rsidR="40E18139" w:rsidP="40E18139" w:rsidRDefault="40E18139" w14:paraId="1FF45AC5" w14:textId="01A1D6C7">
    <w:pPr>
      <w:pStyle w:val="Stopka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3294" w:rsidP="005C1741" w:rsidRDefault="00C73294" w14:paraId="0CD368DF" w14:textId="77777777">
      <w:pPr>
        <w:spacing w:line="240" w:lineRule="auto"/>
      </w:pPr>
      <w:r>
        <w:separator/>
      </w:r>
    </w:p>
  </w:footnote>
  <w:footnote w:type="continuationSeparator" w:id="0">
    <w:p w:rsidR="00C73294" w:rsidP="005C1741" w:rsidRDefault="00C73294" w14:paraId="141E584C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Pr="00625CE8" w:rsidR="00CD5DBA" w:rsidP="007F09A7" w:rsidRDefault="00CD5DBA" w14:paraId="263D9A1C" w14:textId="77777777">
    <w:pPr>
      <w:pStyle w:val="Nagwek"/>
      <w:spacing w:after="0"/>
      <w:jc w:val="center"/>
      <w:rPr>
        <w:rFonts w:cs="Times New Roman"/>
      </w:rPr>
    </w:pPr>
    <w:r>
      <w:rPr>
        <w:noProof/>
        <w:lang w:eastAsia="pl-PL"/>
      </w:rPr>
      <w:drawing>
        <wp:anchor distT="0" distB="0" distL="114300" distR="114300" simplePos="0" relativeHeight="251668480" behindDoc="1" locked="0" layoutInCell="1" allowOverlap="1" wp14:anchorId="244DF5C5" wp14:editId="26803524">
          <wp:simplePos x="0" y="0"/>
          <wp:positionH relativeFrom="page">
            <wp:posOffset>4724952</wp:posOffset>
          </wp:positionH>
          <wp:positionV relativeFrom="paragraph">
            <wp:posOffset>-212090</wp:posOffset>
          </wp:positionV>
          <wp:extent cx="695325" cy="914400"/>
          <wp:effectExtent l="0" t="0" r="9525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Obraz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866" t="22633" r="65391" b="37131"/>
                  <a:stretch/>
                </pic:blipFill>
                <pic:spPr bwMode="auto">
                  <a:xfrm>
                    <a:off x="0" y="0"/>
                    <a:ext cx="69532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25CE8">
      <w:rPr>
        <w:rFonts w:eastAsia="Calibri" w:cs="Times New Roman"/>
        <w:noProof/>
        <w:lang w:eastAsia="pl-PL"/>
      </w:rPr>
      <w:drawing>
        <wp:anchor distT="0" distB="0" distL="114300" distR="114300" simplePos="0" relativeHeight="251667456" behindDoc="0" locked="1" layoutInCell="1" allowOverlap="1" wp14:anchorId="1C94B442" wp14:editId="0FD4135C">
          <wp:simplePos x="0" y="0"/>
          <wp:positionH relativeFrom="margin">
            <wp:posOffset>895985</wp:posOffset>
          </wp:positionH>
          <wp:positionV relativeFrom="topMargin">
            <wp:posOffset>464820</wp:posOffset>
          </wp:positionV>
          <wp:extent cx="1936750" cy="611505"/>
          <wp:effectExtent l="0" t="0" r="6350" b="0"/>
          <wp:wrapNone/>
          <wp:docPr id="2" name="Obraz 2" descr="G:\Jarek_Archiwum\Mini-Sympozjum 2017\LOGO UL i WYDZ\logo_chemia_ul_h_pl_cmy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2" descr="G:\Jarek_Archiwum\Mini-Sympozjum 2017\LOGO UL i WYDZ\logo_chemia_ul_h_pl_cmyk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6750" cy="6115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41CD" w:rsidRDefault="00E541CD" w14:paraId="23435FF6" w14:textId="6D6AE324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B50DC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92A2C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46CC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A430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014EA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1304F8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6B46EE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509840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C8B432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020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D7C009C"/>
    <w:multiLevelType w:val="multilevel"/>
    <w:tmpl w:val="58CE6538"/>
    <w:lvl w:ilvl="0">
      <w:start w:val="1"/>
      <w:numFmt w:val="decimal"/>
      <w:pStyle w:val="Nagwek1"/>
      <w:lvlText w:val="%1."/>
      <w:lvlJc w:val="left"/>
      <w:pPr>
        <w:ind w:left="567" w:hanging="567"/>
      </w:pPr>
    </w:lvl>
    <w:lvl w:ilvl="1">
      <w:start w:val="1"/>
      <w:numFmt w:val="decimal"/>
      <w:pStyle w:val="Nagwek2"/>
      <w:isLgl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agwek3"/>
      <w:isLgl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62145794"/>
    <w:multiLevelType w:val="hybridMultilevel"/>
    <w:tmpl w:val="DFDEDB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6A4878"/>
    <w:multiLevelType w:val="multilevel"/>
    <w:tmpl w:val="E6F03E42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10"/>
  </w:num>
  <w:num w:numId="5">
    <w:abstractNumId w:val="10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mirrorMargins/>
  <w:proofState w:spelling="clean" w:grammar="dirty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 w:val="false"/>
  <w:defaultTabStop w:val="567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MrQ0MTcxNzYzMDRQ0lEKTi0uzszPAykwqgUAAtbqqSwAAAA="/>
  </w:docVars>
  <w:rsids>
    <w:rsidRoot w:val="005C1741"/>
    <w:rsid w:val="000049D8"/>
    <w:rsid w:val="00017ACC"/>
    <w:rsid w:val="00040843"/>
    <w:rsid w:val="00057F73"/>
    <w:rsid w:val="00064B1E"/>
    <w:rsid w:val="00066A90"/>
    <w:rsid w:val="000723D8"/>
    <w:rsid w:val="00080C98"/>
    <w:rsid w:val="0008109C"/>
    <w:rsid w:val="00087DF6"/>
    <w:rsid w:val="000A4C39"/>
    <w:rsid w:val="000D7AAD"/>
    <w:rsid w:val="000E3EDE"/>
    <w:rsid w:val="000F7F33"/>
    <w:rsid w:val="001015F7"/>
    <w:rsid w:val="00110F87"/>
    <w:rsid w:val="00123A01"/>
    <w:rsid w:val="0012467F"/>
    <w:rsid w:val="00134C7C"/>
    <w:rsid w:val="00154243"/>
    <w:rsid w:val="00166AA0"/>
    <w:rsid w:val="00175F33"/>
    <w:rsid w:val="00180172"/>
    <w:rsid w:val="001934EB"/>
    <w:rsid w:val="001A646D"/>
    <w:rsid w:val="001B01C7"/>
    <w:rsid w:val="001B075D"/>
    <w:rsid w:val="001D0472"/>
    <w:rsid w:val="001E7501"/>
    <w:rsid w:val="001E7B14"/>
    <w:rsid w:val="001F75F0"/>
    <w:rsid w:val="002061C3"/>
    <w:rsid w:val="0021596C"/>
    <w:rsid w:val="002162B8"/>
    <w:rsid w:val="00221686"/>
    <w:rsid w:val="002234E1"/>
    <w:rsid w:val="00226003"/>
    <w:rsid w:val="0022702B"/>
    <w:rsid w:val="00245905"/>
    <w:rsid w:val="00245F14"/>
    <w:rsid w:val="00246A51"/>
    <w:rsid w:val="002512DE"/>
    <w:rsid w:val="00255837"/>
    <w:rsid w:val="002672D5"/>
    <w:rsid w:val="00291FFD"/>
    <w:rsid w:val="00292A12"/>
    <w:rsid w:val="002A0C7A"/>
    <w:rsid w:val="002A648F"/>
    <w:rsid w:val="002C1983"/>
    <w:rsid w:val="002C7738"/>
    <w:rsid w:val="002D4C86"/>
    <w:rsid w:val="00303610"/>
    <w:rsid w:val="00317A98"/>
    <w:rsid w:val="00325B1F"/>
    <w:rsid w:val="00330D2B"/>
    <w:rsid w:val="003328CC"/>
    <w:rsid w:val="0033362E"/>
    <w:rsid w:val="00337C2D"/>
    <w:rsid w:val="00345EF9"/>
    <w:rsid w:val="00347EE0"/>
    <w:rsid w:val="0035251C"/>
    <w:rsid w:val="00357E84"/>
    <w:rsid w:val="003647AC"/>
    <w:rsid w:val="00372249"/>
    <w:rsid w:val="00382991"/>
    <w:rsid w:val="003868D9"/>
    <w:rsid w:val="003A2864"/>
    <w:rsid w:val="003A335A"/>
    <w:rsid w:val="003A6395"/>
    <w:rsid w:val="003C0E0B"/>
    <w:rsid w:val="003C1CF6"/>
    <w:rsid w:val="003E74BC"/>
    <w:rsid w:val="003E7CF2"/>
    <w:rsid w:val="003F1BCE"/>
    <w:rsid w:val="00410FE6"/>
    <w:rsid w:val="00424E24"/>
    <w:rsid w:val="0043026A"/>
    <w:rsid w:val="00445042"/>
    <w:rsid w:val="00447DBB"/>
    <w:rsid w:val="00453F33"/>
    <w:rsid w:val="00465978"/>
    <w:rsid w:val="00467EE2"/>
    <w:rsid w:val="0047673B"/>
    <w:rsid w:val="00487A11"/>
    <w:rsid w:val="00495D10"/>
    <w:rsid w:val="004A2A49"/>
    <w:rsid w:val="004A379C"/>
    <w:rsid w:val="004A4037"/>
    <w:rsid w:val="004B0527"/>
    <w:rsid w:val="004B33E7"/>
    <w:rsid w:val="004D1DAE"/>
    <w:rsid w:val="004D4C7A"/>
    <w:rsid w:val="004E742C"/>
    <w:rsid w:val="00511BC3"/>
    <w:rsid w:val="00513F5A"/>
    <w:rsid w:val="00516F02"/>
    <w:rsid w:val="00525D26"/>
    <w:rsid w:val="00535FE6"/>
    <w:rsid w:val="005402B5"/>
    <w:rsid w:val="00547560"/>
    <w:rsid w:val="005545D1"/>
    <w:rsid w:val="00570C88"/>
    <w:rsid w:val="005900FD"/>
    <w:rsid w:val="005915FF"/>
    <w:rsid w:val="005963AD"/>
    <w:rsid w:val="005B7435"/>
    <w:rsid w:val="005C1741"/>
    <w:rsid w:val="005C2AF4"/>
    <w:rsid w:val="005C563A"/>
    <w:rsid w:val="005E0C27"/>
    <w:rsid w:val="005E3F0C"/>
    <w:rsid w:val="005E6A2A"/>
    <w:rsid w:val="005F22FE"/>
    <w:rsid w:val="005F2727"/>
    <w:rsid w:val="005F3500"/>
    <w:rsid w:val="005F4DBF"/>
    <w:rsid w:val="005F551D"/>
    <w:rsid w:val="00605D0A"/>
    <w:rsid w:val="00613042"/>
    <w:rsid w:val="00625CE8"/>
    <w:rsid w:val="006456C2"/>
    <w:rsid w:val="00645BF2"/>
    <w:rsid w:val="006635A2"/>
    <w:rsid w:val="006828CE"/>
    <w:rsid w:val="00686A57"/>
    <w:rsid w:val="00691C55"/>
    <w:rsid w:val="00691D27"/>
    <w:rsid w:val="006B1DB8"/>
    <w:rsid w:val="006B5B4F"/>
    <w:rsid w:val="006C45A8"/>
    <w:rsid w:val="006C683A"/>
    <w:rsid w:val="006E33CF"/>
    <w:rsid w:val="006F1BF8"/>
    <w:rsid w:val="006F2A6F"/>
    <w:rsid w:val="0070183D"/>
    <w:rsid w:val="00712559"/>
    <w:rsid w:val="00712C4B"/>
    <w:rsid w:val="00712C65"/>
    <w:rsid w:val="00714812"/>
    <w:rsid w:val="00722C32"/>
    <w:rsid w:val="00733284"/>
    <w:rsid w:val="007642CC"/>
    <w:rsid w:val="0078484D"/>
    <w:rsid w:val="0079279B"/>
    <w:rsid w:val="0079510E"/>
    <w:rsid w:val="007A4E88"/>
    <w:rsid w:val="007A4FFF"/>
    <w:rsid w:val="007B0E4C"/>
    <w:rsid w:val="007B46C7"/>
    <w:rsid w:val="007B69BC"/>
    <w:rsid w:val="007D4832"/>
    <w:rsid w:val="007D607A"/>
    <w:rsid w:val="007E7405"/>
    <w:rsid w:val="007F09A7"/>
    <w:rsid w:val="00803071"/>
    <w:rsid w:val="008067B9"/>
    <w:rsid w:val="008139E3"/>
    <w:rsid w:val="00821687"/>
    <w:rsid w:val="008416F4"/>
    <w:rsid w:val="0085621C"/>
    <w:rsid w:val="0086410A"/>
    <w:rsid w:val="00872375"/>
    <w:rsid w:val="008964D1"/>
    <w:rsid w:val="008C1E36"/>
    <w:rsid w:val="008C25B4"/>
    <w:rsid w:val="008E2C09"/>
    <w:rsid w:val="008F24A4"/>
    <w:rsid w:val="00906615"/>
    <w:rsid w:val="00910E38"/>
    <w:rsid w:val="00921114"/>
    <w:rsid w:val="009340E6"/>
    <w:rsid w:val="009376A2"/>
    <w:rsid w:val="009426C8"/>
    <w:rsid w:val="00946D5F"/>
    <w:rsid w:val="00946E0B"/>
    <w:rsid w:val="00950851"/>
    <w:rsid w:val="009757FB"/>
    <w:rsid w:val="00976F52"/>
    <w:rsid w:val="00983ABC"/>
    <w:rsid w:val="009A5138"/>
    <w:rsid w:val="009B5D97"/>
    <w:rsid w:val="009B73ED"/>
    <w:rsid w:val="009B7BEE"/>
    <w:rsid w:val="009C7FA8"/>
    <w:rsid w:val="009D2079"/>
    <w:rsid w:val="009D72D5"/>
    <w:rsid w:val="009F0605"/>
    <w:rsid w:val="009F3636"/>
    <w:rsid w:val="00A11F55"/>
    <w:rsid w:val="00A12F68"/>
    <w:rsid w:val="00A1720B"/>
    <w:rsid w:val="00A267F9"/>
    <w:rsid w:val="00A3632B"/>
    <w:rsid w:val="00A438EC"/>
    <w:rsid w:val="00A43AF9"/>
    <w:rsid w:val="00A55C8D"/>
    <w:rsid w:val="00A642B0"/>
    <w:rsid w:val="00A72416"/>
    <w:rsid w:val="00A75A7B"/>
    <w:rsid w:val="00A81AB1"/>
    <w:rsid w:val="00A90129"/>
    <w:rsid w:val="00A91146"/>
    <w:rsid w:val="00A92261"/>
    <w:rsid w:val="00A9377E"/>
    <w:rsid w:val="00A94937"/>
    <w:rsid w:val="00AA0196"/>
    <w:rsid w:val="00AA614C"/>
    <w:rsid w:val="00AA6877"/>
    <w:rsid w:val="00AB27A1"/>
    <w:rsid w:val="00AC4867"/>
    <w:rsid w:val="00AD6987"/>
    <w:rsid w:val="00AE039D"/>
    <w:rsid w:val="00AE37C7"/>
    <w:rsid w:val="00AF4FDA"/>
    <w:rsid w:val="00B30D7B"/>
    <w:rsid w:val="00B3124F"/>
    <w:rsid w:val="00B33973"/>
    <w:rsid w:val="00B34F62"/>
    <w:rsid w:val="00B415C7"/>
    <w:rsid w:val="00B50294"/>
    <w:rsid w:val="00B5259F"/>
    <w:rsid w:val="00B703DC"/>
    <w:rsid w:val="00B8564A"/>
    <w:rsid w:val="00B8626B"/>
    <w:rsid w:val="00B87819"/>
    <w:rsid w:val="00B9162D"/>
    <w:rsid w:val="00BA019E"/>
    <w:rsid w:val="00BA1269"/>
    <w:rsid w:val="00BC1669"/>
    <w:rsid w:val="00BC4887"/>
    <w:rsid w:val="00C04125"/>
    <w:rsid w:val="00C054E9"/>
    <w:rsid w:val="00C119DE"/>
    <w:rsid w:val="00C12300"/>
    <w:rsid w:val="00C13A42"/>
    <w:rsid w:val="00C14EE6"/>
    <w:rsid w:val="00C169FF"/>
    <w:rsid w:val="00C204E3"/>
    <w:rsid w:val="00C3413C"/>
    <w:rsid w:val="00C34ACC"/>
    <w:rsid w:val="00C41BF0"/>
    <w:rsid w:val="00C42233"/>
    <w:rsid w:val="00C50253"/>
    <w:rsid w:val="00C5471F"/>
    <w:rsid w:val="00C612C5"/>
    <w:rsid w:val="00C62211"/>
    <w:rsid w:val="00C63430"/>
    <w:rsid w:val="00C65FC2"/>
    <w:rsid w:val="00C72F76"/>
    <w:rsid w:val="00C73294"/>
    <w:rsid w:val="00C800CB"/>
    <w:rsid w:val="00C81FA6"/>
    <w:rsid w:val="00C8447A"/>
    <w:rsid w:val="00CA56EF"/>
    <w:rsid w:val="00CB0433"/>
    <w:rsid w:val="00CB281F"/>
    <w:rsid w:val="00CC245B"/>
    <w:rsid w:val="00CD35F5"/>
    <w:rsid w:val="00CD576E"/>
    <w:rsid w:val="00CD5DBA"/>
    <w:rsid w:val="00CF61B4"/>
    <w:rsid w:val="00D00247"/>
    <w:rsid w:val="00D01246"/>
    <w:rsid w:val="00D217F1"/>
    <w:rsid w:val="00D248CE"/>
    <w:rsid w:val="00D324BB"/>
    <w:rsid w:val="00D4788D"/>
    <w:rsid w:val="00D57E5F"/>
    <w:rsid w:val="00D6671A"/>
    <w:rsid w:val="00D81D4D"/>
    <w:rsid w:val="00D94A7A"/>
    <w:rsid w:val="00DA6262"/>
    <w:rsid w:val="00DA74E6"/>
    <w:rsid w:val="00DB1CAD"/>
    <w:rsid w:val="00DB639D"/>
    <w:rsid w:val="00DC185F"/>
    <w:rsid w:val="00DC285F"/>
    <w:rsid w:val="00DC78A7"/>
    <w:rsid w:val="00DD4FF4"/>
    <w:rsid w:val="00DE1ED8"/>
    <w:rsid w:val="00E05B5B"/>
    <w:rsid w:val="00E07581"/>
    <w:rsid w:val="00E1603D"/>
    <w:rsid w:val="00E27C98"/>
    <w:rsid w:val="00E3320F"/>
    <w:rsid w:val="00E36DEC"/>
    <w:rsid w:val="00E41F6B"/>
    <w:rsid w:val="00E4509E"/>
    <w:rsid w:val="00E45731"/>
    <w:rsid w:val="00E47C04"/>
    <w:rsid w:val="00E541CD"/>
    <w:rsid w:val="00E54680"/>
    <w:rsid w:val="00E57623"/>
    <w:rsid w:val="00E57E5B"/>
    <w:rsid w:val="00E70EF3"/>
    <w:rsid w:val="00E75754"/>
    <w:rsid w:val="00E924C6"/>
    <w:rsid w:val="00E93993"/>
    <w:rsid w:val="00EB2F37"/>
    <w:rsid w:val="00EC2897"/>
    <w:rsid w:val="00EC37A3"/>
    <w:rsid w:val="00EC537F"/>
    <w:rsid w:val="00EC7F56"/>
    <w:rsid w:val="00ED2E91"/>
    <w:rsid w:val="00ED66F0"/>
    <w:rsid w:val="00EE463C"/>
    <w:rsid w:val="00EF0A95"/>
    <w:rsid w:val="00EF2F45"/>
    <w:rsid w:val="00F0603A"/>
    <w:rsid w:val="00F06EAC"/>
    <w:rsid w:val="00F108A3"/>
    <w:rsid w:val="00F13130"/>
    <w:rsid w:val="00F138AC"/>
    <w:rsid w:val="00F152A7"/>
    <w:rsid w:val="00F15B40"/>
    <w:rsid w:val="00F2633A"/>
    <w:rsid w:val="00F362CE"/>
    <w:rsid w:val="00F4623B"/>
    <w:rsid w:val="00F5231F"/>
    <w:rsid w:val="00F64073"/>
    <w:rsid w:val="00F6697A"/>
    <w:rsid w:val="00F72AF6"/>
    <w:rsid w:val="00F85BEB"/>
    <w:rsid w:val="00FA074B"/>
    <w:rsid w:val="00FA38FE"/>
    <w:rsid w:val="00FC05E6"/>
    <w:rsid w:val="00FC0FA5"/>
    <w:rsid w:val="00FE1CD5"/>
    <w:rsid w:val="00FF0E5D"/>
    <w:rsid w:val="00FF6142"/>
    <w:rsid w:val="40E18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3A6A2B"/>
  <w15:chartTrackingRefBased/>
  <w15:docId w15:val="{310D951C-31AB-47DD-98A2-053355ABA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hAnsi="Times New Roman" w:eastAsiaTheme="minorHAnsi" w:cstheme="minorHAnsi"/>
        <w:sz w:val="24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ny" w:default="1">
    <w:name w:val="Normal"/>
    <w:qFormat/>
    <w:rsid w:val="00DA6262"/>
    <w:pPr>
      <w:spacing w:after="120" w:line="360" w:lineRule="auto"/>
      <w:jc w:val="both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134C7C"/>
    <w:pPr>
      <w:keepNext/>
      <w:keepLines/>
      <w:pageBreakBefore/>
      <w:numPr>
        <w:numId w:val="5"/>
      </w:numPr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Tekstpracy"/>
    <w:link w:val="Nagwek2Znak"/>
    <w:uiPriority w:val="9"/>
    <w:unhideWhenUsed/>
    <w:qFormat/>
    <w:rsid w:val="00175F33"/>
    <w:pPr>
      <w:keepNext/>
      <w:keepLines/>
      <w:numPr>
        <w:ilvl w:val="1"/>
        <w:numId w:val="5"/>
      </w:numPr>
      <w:spacing w:before="24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Nagwek3">
    <w:name w:val="heading 3"/>
    <w:basedOn w:val="Normalny"/>
    <w:next w:val="Normalny"/>
    <w:link w:val="Nagwek3Znak"/>
    <w:autoRedefine/>
    <w:uiPriority w:val="9"/>
    <w:unhideWhenUsed/>
    <w:qFormat/>
    <w:rsid w:val="00175F33"/>
    <w:pPr>
      <w:keepNext/>
      <w:keepLines/>
      <w:numPr>
        <w:ilvl w:val="2"/>
        <w:numId w:val="5"/>
      </w:numPr>
      <w:spacing w:before="240"/>
      <w:outlineLvl w:val="2"/>
    </w:pPr>
    <w:rPr>
      <w:rFonts w:eastAsiaTheme="majorEastAsia" w:cstheme="majorBidi"/>
      <w:b/>
      <w:color w:val="000000" w:themeColor="text1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C1741"/>
    <w:pPr>
      <w:keepNext/>
      <w:keepLines/>
      <w:spacing w:before="280" w:after="240"/>
      <w:outlineLvl w:val="3"/>
    </w:pPr>
    <w:rPr>
      <w:rFonts w:eastAsiaTheme="majorEastAsia" w:cstheme="majorBidi"/>
      <w:i/>
      <w:iCs/>
      <w:color w:val="000000" w:themeColor="text1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agwek1Znak" w:customStyle="1">
    <w:name w:val="Nagłówek 1 Znak"/>
    <w:basedOn w:val="Domylnaczcionkaakapitu"/>
    <w:link w:val="Nagwek1"/>
    <w:uiPriority w:val="9"/>
    <w:rsid w:val="00134C7C"/>
    <w:rPr>
      <w:rFonts w:eastAsiaTheme="majorEastAsia" w:cstheme="majorBidi"/>
      <w:b/>
      <w:color w:val="000000" w:themeColor="text1"/>
      <w:sz w:val="32"/>
      <w:szCs w:val="32"/>
    </w:rPr>
  </w:style>
  <w:style w:type="character" w:styleId="Nagwek2Znak" w:customStyle="1">
    <w:name w:val="Nagłówek 2 Znak"/>
    <w:basedOn w:val="Domylnaczcionkaakapitu"/>
    <w:link w:val="Nagwek2"/>
    <w:uiPriority w:val="9"/>
    <w:rsid w:val="00175F33"/>
    <w:rPr>
      <w:rFonts w:eastAsiaTheme="majorEastAsia" w:cstheme="majorBidi"/>
      <w:b/>
      <w:color w:val="000000" w:themeColor="text1"/>
      <w:sz w:val="28"/>
      <w:szCs w:val="26"/>
    </w:rPr>
  </w:style>
  <w:style w:type="character" w:styleId="Nagwek3Znak" w:customStyle="1">
    <w:name w:val="Nagłówek 3 Znak"/>
    <w:basedOn w:val="Domylnaczcionkaakapitu"/>
    <w:link w:val="Nagwek3"/>
    <w:uiPriority w:val="9"/>
    <w:rsid w:val="00175F33"/>
    <w:rPr>
      <w:rFonts w:eastAsiaTheme="majorEastAsia" w:cstheme="majorBidi"/>
      <w:b/>
      <w:color w:val="000000" w:themeColor="text1"/>
      <w:szCs w:val="24"/>
    </w:rPr>
  </w:style>
  <w:style w:type="character" w:styleId="Nagwek4Znak" w:customStyle="1">
    <w:name w:val="Nagłówek 4 Znak"/>
    <w:basedOn w:val="Domylnaczcionkaakapitu"/>
    <w:link w:val="Nagwek4"/>
    <w:uiPriority w:val="9"/>
    <w:rsid w:val="005C1741"/>
    <w:rPr>
      <w:rFonts w:ascii="Times New Roman" w:hAnsi="Times New Roman" w:eastAsiaTheme="majorEastAsia" w:cstheme="majorBidi"/>
      <w:i/>
      <w:iCs/>
      <w:color w:val="000000" w:themeColor="text1"/>
      <w:sz w:val="24"/>
    </w:rPr>
  </w:style>
  <w:style w:type="paragraph" w:styleId="Akapitzlist">
    <w:name w:val="List Paragraph"/>
    <w:basedOn w:val="Normalny"/>
    <w:uiPriority w:val="34"/>
    <w:qFormat/>
    <w:rsid w:val="005C1741"/>
    <w:pPr>
      <w:ind w:left="720"/>
      <w:contextualSpacing/>
    </w:pPr>
  </w:style>
  <w:style w:type="table" w:styleId="Tabela-Siatka">
    <w:name w:val="Table Grid"/>
    <w:basedOn w:val="Standardowy"/>
    <w:uiPriority w:val="59"/>
    <w:qFormat/>
    <w:rsid w:val="005C174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Zwykatabela2">
    <w:name w:val="Plain Table 2"/>
    <w:basedOn w:val="Standardowy"/>
    <w:uiPriority w:val="42"/>
    <w:rsid w:val="005C1741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paragraph" w:styleId="Poprawka">
    <w:name w:val="Revision"/>
    <w:hidden/>
    <w:uiPriority w:val="99"/>
    <w:semiHidden/>
    <w:rsid w:val="005C1741"/>
    <w:pPr>
      <w:spacing w:after="0" w:line="240" w:lineRule="auto"/>
    </w:pPr>
    <w:rPr>
      <w:rFonts w:eastAsiaTheme="minorEastAsi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C17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C1741"/>
    <w:pPr>
      <w:spacing w:line="240" w:lineRule="auto"/>
    </w:pPr>
    <w:rPr>
      <w:sz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rsid w:val="005C1741"/>
    <w:rPr>
      <w:rFonts w:eastAsiaTheme="minorEastAsi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C1741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5C1741"/>
    <w:rPr>
      <w:rFonts w:eastAsiaTheme="minorEastAsia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5C1741"/>
    <w:rPr>
      <w:color w:val="0563C1" w:themeColor="hyperlink"/>
      <w:u w:val="single"/>
    </w:rPr>
  </w:style>
  <w:style w:type="character" w:styleId="Nierozpoznanawzmianka1" w:customStyle="1">
    <w:name w:val="Nierozpoznana wzmianka1"/>
    <w:basedOn w:val="Domylnaczcionkaakapitu"/>
    <w:uiPriority w:val="99"/>
    <w:semiHidden/>
    <w:unhideWhenUsed/>
    <w:rsid w:val="005C1741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1741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5C1741"/>
    <w:rPr>
      <w:rFonts w:ascii="Segoe UI" w:hAnsi="Segoe UI" w:cs="Segoe UI" w:eastAsiaTheme="minorEastAsia"/>
      <w:sz w:val="18"/>
      <w:szCs w:val="18"/>
    </w:rPr>
  </w:style>
  <w:style w:type="table" w:styleId="Tabelasiatki1jasna">
    <w:name w:val="Grid Table 1 Light"/>
    <w:basedOn w:val="Standardowy"/>
    <w:uiPriority w:val="46"/>
    <w:rsid w:val="005C1741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atkatabelijasna">
    <w:name w:val="Grid Table Light"/>
    <w:basedOn w:val="Standardowy"/>
    <w:uiPriority w:val="40"/>
    <w:rsid w:val="005C1741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Zwykatabela4">
    <w:name w:val="Plain Table 4"/>
    <w:basedOn w:val="Standardowy"/>
    <w:uiPriority w:val="44"/>
    <w:rsid w:val="005C17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ekstzastpczy">
    <w:name w:val="Placeholder Text"/>
    <w:basedOn w:val="Domylnaczcionkaakapitu"/>
    <w:uiPriority w:val="99"/>
    <w:semiHidden/>
    <w:rsid w:val="005C1741"/>
    <w:rPr>
      <w:color w:val="808080"/>
    </w:rPr>
  </w:style>
  <w:style w:type="paragraph" w:styleId="Nagwek">
    <w:name w:val="header"/>
    <w:basedOn w:val="Normalny"/>
    <w:link w:val="NagwekZnak"/>
    <w:uiPriority w:val="99"/>
    <w:unhideWhenUsed/>
    <w:rsid w:val="005C1741"/>
    <w:pPr>
      <w:tabs>
        <w:tab w:val="center" w:pos="4536"/>
        <w:tab w:val="right" w:pos="9072"/>
      </w:tabs>
      <w:spacing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5C1741"/>
    <w:rPr>
      <w:rFonts w:eastAsiaTheme="minorEastAsia"/>
    </w:rPr>
  </w:style>
  <w:style w:type="paragraph" w:styleId="Stopka">
    <w:name w:val="footer"/>
    <w:basedOn w:val="Normalny"/>
    <w:link w:val="StopkaZnak"/>
    <w:uiPriority w:val="99"/>
    <w:unhideWhenUsed/>
    <w:qFormat/>
    <w:rsid w:val="001F75F0"/>
    <w:pPr>
      <w:tabs>
        <w:tab w:val="center" w:pos="4536"/>
        <w:tab w:val="right" w:pos="9072"/>
      </w:tabs>
      <w:spacing w:line="240" w:lineRule="auto"/>
      <w:jc w:val="center"/>
    </w:pPr>
  </w:style>
  <w:style w:type="character" w:styleId="StopkaZnak" w:customStyle="1">
    <w:name w:val="Stopka Znak"/>
    <w:basedOn w:val="Domylnaczcionkaakapitu"/>
    <w:link w:val="Stopka"/>
    <w:uiPriority w:val="99"/>
    <w:rsid w:val="001F75F0"/>
  </w:style>
  <w:style w:type="paragraph" w:styleId="Nagwekspisutreci">
    <w:name w:val="TOC Heading"/>
    <w:basedOn w:val="Normalny"/>
    <w:next w:val="Normalny"/>
    <w:uiPriority w:val="39"/>
    <w:unhideWhenUsed/>
    <w:qFormat/>
    <w:rsid w:val="009D72D5"/>
    <w:pPr>
      <w:keepNext/>
      <w:keepLines/>
      <w:pageBreakBefore/>
      <w:spacing w:before="240"/>
    </w:pPr>
    <w:rPr>
      <w:b/>
      <w:sz w:val="32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8067B9"/>
    <w:pPr>
      <w:ind w:left="240"/>
      <w:jc w:val="left"/>
    </w:pPr>
  </w:style>
  <w:style w:type="paragraph" w:styleId="Spistreci1">
    <w:name w:val="toc 1"/>
    <w:basedOn w:val="Normalny"/>
    <w:next w:val="Normalny"/>
    <w:link w:val="Spistreci1Znak"/>
    <w:autoRedefine/>
    <w:uiPriority w:val="39"/>
    <w:unhideWhenUsed/>
    <w:qFormat/>
    <w:rsid w:val="008067B9"/>
    <w:pPr>
      <w:jc w:val="left"/>
    </w:pPr>
    <w:rPr>
      <w:b/>
      <w:bCs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067B9"/>
    <w:pPr>
      <w:ind w:left="480"/>
      <w:jc w:val="left"/>
    </w:pPr>
    <w:rPr>
      <w:iCs/>
    </w:rPr>
  </w:style>
  <w:style w:type="paragraph" w:styleId="Spistreci4">
    <w:name w:val="toc 4"/>
    <w:basedOn w:val="Normalny"/>
    <w:next w:val="Normalny"/>
    <w:autoRedefine/>
    <w:uiPriority w:val="39"/>
    <w:unhideWhenUsed/>
    <w:rsid w:val="005C1741"/>
    <w:pPr>
      <w:ind w:left="720"/>
      <w:jc w:val="left"/>
    </w:pPr>
    <w:rPr>
      <w:rFonts w:asciiTheme="minorHAnsi" w:hAnsiTheme="minorHAns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C7F56"/>
    <w:pPr>
      <w:spacing w:line="240" w:lineRule="auto"/>
    </w:pPr>
    <w:rPr>
      <w:sz w:val="20"/>
    </w:rPr>
  </w:style>
  <w:style w:type="character" w:styleId="TekstprzypisukocowegoZnak" w:customStyle="1">
    <w:name w:val="Tekst przypisu końcowego Znak"/>
    <w:basedOn w:val="Domylnaczcionkaakapitu"/>
    <w:link w:val="Tekstprzypisukocowego"/>
    <w:uiPriority w:val="99"/>
    <w:semiHidden/>
    <w:rsid w:val="00EC7F56"/>
    <w:rPr>
      <w:rFonts w:eastAsiaTheme="minorEastAsia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C7F56"/>
    <w:rPr>
      <w:vertAlign w:val="superscript"/>
    </w:rPr>
  </w:style>
  <w:style w:type="character" w:styleId="Nierozpoznanawzmianka2" w:customStyle="1">
    <w:name w:val="Nierozpoznana wzmianka2"/>
    <w:basedOn w:val="Domylnaczcionkaakapitu"/>
    <w:uiPriority w:val="99"/>
    <w:semiHidden/>
    <w:unhideWhenUsed/>
    <w:rsid w:val="00E41F6B"/>
    <w:rPr>
      <w:color w:val="605E5C"/>
      <w:shd w:val="clear" w:color="auto" w:fill="E1DFDD"/>
    </w:rPr>
  </w:style>
  <w:style w:type="character" w:styleId="red" w:customStyle="1">
    <w:name w:val="red"/>
    <w:basedOn w:val="Domylnaczcionkaakapitu"/>
    <w:rsid w:val="00E41F6B"/>
  </w:style>
  <w:style w:type="paragraph" w:styleId="Tekstpracy" w:customStyle="1">
    <w:name w:val="Tekst pracy"/>
    <w:basedOn w:val="Normalny"/>
    <w:qFormat/>
    <w:rsid w:val="005545D1"/>
    <w:pPr>
      <w:ind w:firstLine="567"/>
    </w:pPr>
  </w:style>
  <w:style w:type="paragraph" w:styleId="ImiNazwisko" w:customStyle="1">
    <w:name w:val="Imię Nazwisko"/>
    <w:basedOn w:val="Normalny"/>
    <w:link w:val="ImiNazwiskoZnak"/>
    <w:qFormat/>
    <w:rsid w:val="00525D26"/>
    <w:pPr>
      <w:jc w:val="center"/>
    </w:pPr>
    <w:rPr>
      <w:rFonts w:cs="Times New Roman"/>
      <w:bCs/>
      <w:sz w:val="32"/>
      <w:szCs w:val="32"/>
    </w:rPr>
  </w:style>
  <w:style w:type="paragraph" w:styleId="Tytuwjzykupolskim" w:customStyle="1">
    <w:name w:val="Tytuł w języku polskim"/>
    <w:basedOn w:val="Normalny"/>
    <w:link w:val="TytuwjzykupolskimZnak"/>
    <w:qFormat/>
    <w:rsid w:val="00525D26"/>
    <w:pPr>
      <w:jc w:val="center"/>
    </w:pPr>
    <w:rPr>
      <w:rFonts w:cs="Times New Roman"/>
      <w:b/>
      <w:color w:val="000000"/>
      <w:sz w:val="40"/>
      <w:szCs w:val="40"/>
      <w:shd w:val="clear" w:color="auto" w:fill="FFFFFF"/>
    </w:rPr>
  </w:style>
  <w:style w:type="character" w:styleId="ImiNazwiskoZnak" w:customStyle="1">
    <w:name w:val="Imię Nazwisko Znak"/>
    <w:basedOn w:val="Domylnaczcionkaakapitu"/>
    <w:link w:val="ImiNazwisko"/>
    <w:rsid w:val="00525D26"/>
    <w:rPr>
      <w:rFonts w:ascii="Times New Roman" w:hAnsi="Times New Roman" w:cs="Times New Roman" w:eastAsiaTheme="minorEastAsia"/>
      <w:bCs/>
      <w:sz w:val="32"/>
      <w:szCs w:val="32"/>
    </w:rPr>
  </w:style>
  <w:style w:type="paragraph" w:styleId="Tytuwjzykuangielskim" w:customStyle="1">
    <w:name w:val="Tytuł w języku angielskim"/>
    <w:basedOn w:val="Normalny"/>
    <w:link w:val="TytuwjzykuangielskimZnak"/>
    <w:qFormat/>
    <w:rsid w:val="00525D26"/>
    <w:pPr>
      <w:jc w:val="center"/>
    </w:pPr>
    <w:rPr>
      <w:rFonts w:cs="Times New Roman"/>
      <w:color w:val="000000"/>
      <w:sz w:val="36"/>
      <w:szCs w:val="36"/>
      <w:shd w:val="clear" w:color="auto" w:fill="FFFFFF"/>
    </w:rPr>
  </w:style>
  <w:style w:type="character" w:styleId="TytuwjzykupolskimZnak" w:customStyle="1">
    <w:name w:val="Tytuł w języku polskim Znak"/>
    <w:basedOn w:val="Domylnaczcionkaakapitu"/>
    <w:link w:val="Tytuwjzykupolskim"/>
    <w:rsid w:val="00525D26"/>
    <w:rPr>
      <w:rFonts w:ascii="Times New Roman" w:hAnsi="Times New Roman" w:cs="Times New Roman" w:eastAsiaTheme="minorEastAsia"/>
      <w:b/>
      <w:color w:val="000000"/>
      <w:sz w:val="40"/>
      <w:szCs w:val="40"/>
    </w:rPr>
  </w:style>
  <w:style w:type="character" w:styleId="TytuwjzykuangielskimZnak" w:customStyle="1">
    <w:name w:val="Tytuł w języku angielskim Znak"/>
    <w:basedOn w:val="Domylnaczcionkaakapitu"/>
    <w:link w:val="Tytuwjzykuangielskim"/>
    <w:rsid w:val="00525D26"/>
    <w:rPr>
      <w:rFonts w:ascii="Times New Roman" w:hAnsi="Times New Roman" w:cs="Times New Roman" w:eastAsiaTheme="minorEastAsia"/>
      <w:color w:val="000000"/>
      <w:sz w:val="36"/>
      <w:szCs w:val="36"/>
    </w:rPr>
  </w:style>
  <w:style w:type="paragraph" w:styleId="Nagwek0" w:customStyle="1">
    <w:name w:val="Nagłówek 0"/>
    <w:basedOn w:val="Normalny"/>
    <w:next w:val="Tekstpracy"/>
    <w:link w:val="Nagwek0Znak"/>
    <w:qFormat/>
    <w:rsid w:val="00134C7C"/>
    <w:pPr>
      <w:keepNext/>
      <w:keepLines/>
      <w:pageBreakBefore/>
      <w:outlineLvl w:val="0"/>
    </w:pPr>
    <w:rPr>
      <w:b/>
      <w:sz w:val="32"/>
    </w:rPr>
  </w:style>
  <w:style w:type="paragraph" w:styleId="Bezodstpw">
    <w:name w:val="No Spacing"/>
    <w:uiPriority w:val="1"/>
    <w:qFormat/>
    <w:rsid w:val="00AA614C"/>
    <w:pPr>
      <w:spacing w:after="0" w:line="240" w:lineRule="auto"/>
      <w:jc w:val="both"/>
    </w:pPr>
    <w:rPr>
      <w:rFonts w:eastAsiaTheme="minorEastAsia"/>
    </w:rPr>
  </w:style>
  <w:style w:type="paragraph" w:styleId="NagwekStreszczenie" w:customStyle="1">
    <w:name w:val="Nagłówek Streszczenie"/>
    <w:basedOn w:val="Nagwek0"/>
    <w:next w:val="Tekstpracy"/>
    <w:link w:val="NagwekStreszczenieZnak"/>
    <w:qFormat/>
    <w:rsid w:val="00C63430"/>
    <w:pPr>
      <w:pageBreakBefore w:val="0"/>
      <w:outlineLvl w:val="9"/>
    </w:pPr>
  </w:style>
  <w:style w:type="paragraph" w:styleId="Schemat" w:customStyle="1">
    <w:name w:val="Schemat"/>
    <w:basedOn w:val="Normalny"/>
    <w:link w:val="SchematZnak"/>
    <w:qFormat/>
    <w:rsid w:val="00226003"/>
    <w:pPr>
      <w:spacing w:line="240" w:lineRule="auto"/>
      <w:jc w:val="center"/>
    </w:pPr>
    <w:rPr>
      <w:rFonts w:cs="Times New Roman"/>
      <w:noProof/>
    </w:rPr>
  </w:style>
  <w:style w:type="character" w:styleId="Nagwek0Znak" w:customStyle="1">
    <w:name w:val="Nagłówek 0 Znak"/>
    <w:basedOn w:val="Domylnaczcionkaakapitu"/>
    <w:link w:val="Nagwek0"/>
    <w:rsid w:val="00134C7C"/>
    <w:rPr>
      <w:b/>
      <w:sz w:val="32"/>
    </w:rPr>
  </w:style>
  <w:style w:type="character" w:styleId="NagwekStreszczenieZnak" w:customStyle="1">
    <w:name w:val="Nagłówek Streszczenie Znak"/>
    <w:basedOn w:val="Nagwek0Znak"/>
    <w:link w:val="NagwekStreszczenie"/>
    <w:rsid w:val="00C63430"/>
    <w:rPr>
      <w:b/>
      <w:sz w:val="32"/>
    </w:rPr>
  </w:style>
  <w:style w:type="paragraph" w:styleId="Wzorymatematyczne" w:customStyle="1">
    <w:name w:val="Wzory matematyczne"/>
    <w:basedOn w:val="Normalny"/>
    <w:link w:val="WzorymatematyczneZnak"/>
    <w:qFormat/>
    <w:rsid w:val="00A92261"/>
    <w:pPr>
      <w:tabs>
        <w:tab w:val="center" w:pos="4536"/>
        <w:tab w:val="right" w:pos="8789"/>
      </w:tabs>
    </w:pPr>
    <w:rPr>
      <w:rFonts w:cs="Times New Roman"/>
      <w:bCs/>
    </w:rPr>
  </w:style>
  <w:style w:type="character" w:styleId="SchematZnak" w:customStyle="1">
    <w:name w:val="Schemat Znak"/>
    <w:basedOn w:val="Domylnaczcionkaakapitu"/>
    <w:link w:val="Schemat"/>
    <w:rsid w:val="00226003"/>
    <w:rPr>
      <w:rFonts w:ascii="Times New Roman" w:hAnsi="Times New Roman" w:cs="Times New Roman" w:eastAsiaTheme="minorEastAsia"/>
      <w:noProof/>
      <w:sz w:val="24"/>
      <w:szCs w:val="24"/>
    </w:rPr>
  </w:style>
  <w:style w:type="paragraph" w:styleId="Podzikowaniadedykacje" w:customStyle="1">
    <w:name w:val="Podziękowania /  dedykacje"/>
    <w:basedOn w:val="Normalny"/>
    <w:link w:val="PodzikowaniadedykacjeZnak"/>
    <w:qFormat/>
    <w:rsid w:val="001E7B14"/>
    <w:pPr>
      <w:keepNext/>
      <w:keepLines/>
      <w:jc w:val="right"/>
    </w:pPr>
    <w:rPr>
      <w:i/>
      <w:sz w:val="28"/>
    </w:rPr>
  </w:style>
  <w:style w:type="character" w:styleId="WzorymatematyczneZnak" w:customStyle="1">
    <w:name w:val="Wzory matematyczne Znak"/>
    <w:basedOn w:val="Domylnaczcionkaakapitu"/>
    <w:link w:val="Wzorymatematyczne"/>
    <w:rsid w:val="00A92261"/>
    <w:rPr>
      <w:rFonts w:cs="Times New Roman"/>
      <w:bCs/>
    </w:rPr>
  </w:style>
  <w:style w:type="paragraph" w:styleId="Spistreci5">
    <w:name w:val="toc 5"/>
    <w:basedOn w:val="Normalny"/>
    <w:next w:val="Normalny"/>
    <w:autoRedefine/>
    <w:uiPriority w:val="39"/>
    <w:unhideWhenUsed/>
    <w:rsid w:val="001E7B14"/>
    <w:pPr>
      <w:ind w:left="960"/>
      <w:jc w:val="left"/>
    </w:pPr>
    <w:rPr>
      <w:rFonts w:asciiTheme="minorHAnsi" w:hAnsiTheme="minorHAnsi"/>
      <w:sz w:val="18"/>
      <w:szCs w:val="18"/>
    </w:rPr>
  </w:style>
  <w:style w:type="character" w:styleId="PodzikowaniadedykacjeZnak" w:customStyle="1">
    <w:name w:val="Podziękowania /  dedykacje Znak"/>
    <w:basedOn w:val="Domylnaczcionkaakapitu"/>
    <w:link w:val="Podzikowaniadedykacje"/>
    <w:rsid w:val="001E7B14"/>
    <w:rPr>
      <w:rFonts w:ascii="Times New Roman" w:hAnsi="Times New Roman" w:eastAsiaTheme="minorEastAsia"/>
      <w:i/>
      <w:sz w:val="28"/>
    </w:rPr>
  </w:style>
  <w:style w:type="paragraph" w:styleId="Spistreci6">
    <w:name w:val="toc 6"/>
    <w:basedOn w:val="Normalny"/>
    <w:next w:val="Normalny"/>
    <w:autoRedefine/>
    <w:uiPriority w:val="39"/>
    <w:unhideWhenUsed/>
    <w:rsid w:val="001E7B14"/>
    <w:pPr>
      <w:ind w:left="1200"/>
      <w:jc w:val="left"/>
    </w:pPr>
    <w:rPr>
      <w:rFonts w:asciiTheme="minorHAnsi" w:hAnsiTheme="minorHAns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rsid w:val="001E7B14"/>
    <w:pPr>
      <w:ind w:left="1440"/>
      <w:jc w:val="left"/>
    </w:pPr>
    <w:rPr>
      <w:rFonts w:asciiTheme="minorHAnsi" w:hAnsiTheme="minorHAns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rsid w:val="001E7B14"/>
    <w:pPr>
      <w:ind w:left="1680"/>
      <w:jc w:val="left"/>
    </w:pPr>
    <w:rPr>
      <w:rFonts w:asciiTheme="minorHAnsi" w:hAnsiTheme="minorHAns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rsid w:val="001E7B14"/>
    <w:pPr>
      <w:ind w:left="1920"/>
      <w:jc w:val="left"/>
    </w:pPr>
    <w:rPr>
      <w:rFonts w:asciiTheme="minorHAnsi" w:hAnsiTheme="minorHAnsi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47673B"/>
    <w:pPr>
      <w:spacing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ytuZnak" w:customStyle="1">
    <w:name w:val="Tytuł Znak"/>
    <w:basedOn w:val="Domylnaczcionkaakapitu"/>
    <w:link w:val="Tytu"/>
    <w:uiPriority w:val="10"/>
    <w:rsid w:val="0047673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47673B"/>
    <w:pPr>
      <w:numPr>
        <w:ilvl w:val="1"/>
      </w:numPr>
      <w:spacing w:after="160"/>
    </w:pPr>
    <w:rPr>
      <w:rFonts w:asciiTheme="minorHAnsi" w:hAnsiTheme="minorHAnsi"/>
      <w:color w:val="5A5A5A" w:themeColor="text1" w:themeTint="A5"/>
      <w:spacing w:val="15"/>
      <w:sz w:val="22"/>
    </w:rPr>
  </w:style>
  <w:style w:type="character" w:styleId="PodtytuZnak" w:customStyle="1">
    <w:name w:val="Podtytuł Znak"/>
    <w:basedOn w:val="Domylnaczcionkaakapitu"/>
    <w:link w:val="Podtytu"/>
    <w:uiPriority w:val="11"/>
    <w:rsid w:val="0047673B"/>
    <w:rPr>
      <w:rFonts w:eastAsiaTheme="minorEastAsia"/>
      <w:color w:val="5A5A5A" w:themeColor="text1" w:themeTint="A5"/>
      <w:spacing w:val="15"/>
    </w:rPr>
  </w:style>
  <w:style w:type="character" w:styleId="Spistreci1Znak" w:customStyle="1">
    <w:name w:val="Spis treści 1 Znak"/>
    <w:basedOn w:val="Domylnaczcionkaakapitu"/>
    <w:link w:val="Spistreci1"/>
    <w:uiPriority w:val="39"/>
    <w:rsid w:val="008067B9"/>
    <w:rPr>
      <w:b/>
      <w:bCs/>
    </w:rPr>
  </w:style>
  <w:style w:type="character" w:styleId="Numerstrony">
    <w:name w:val="page number"/>
    <w:basedOn w:val="Domylnaczcionkaakapitu"/>
    <w:uiPriority w:val="99"/>
    <w:unhideWhenUsed/>
    <w:qFormat/>
    <w:rsid w:val="00983ABC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4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://aim.tkgristmill.com" TargetMode="Externa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hyperlink" Target="https://legacy.cnx.org/content/col25571/1.8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www.chemia.uni.lodz.pl/" TargetMode="Externa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a8af9da80aba4f96" /><Relationship Type="http://schemas.openxmlformats.org/officeDocument/2006/relationships/footer" Target="footer2.xml" Id="R52d5eba1a3c84e12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2bede-03e1-4f99-aa00-387da7feee3f}"/>
      </w:docPartPr>
      <w:docPartBody>
        <w:p w14:paraId="55D303A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BB05FE45-92B0-43C2-A6EE-D98853FA6AC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rażyna Chwatko;Zbigniew Malinowski</dc:creator>
  <keywords/>
  <dc:description/>
  <lastModifiedBy>Zbigniew Malinowski</lastModifiedBy>
  <revision>5</revision>
  <lastPrinted>2023-01-31T11:19:00.0000000Z</lastPrinted>
  <dcterms:created xsi:type="dcterms:W3CDTF">2023-03-25T12:18:00.0000000Z</dcterms:created>
  <dcterms:modified xsi:type="dcterms:W3CDTF">2023-10-03T10:56:09.9725464Z</dcterms:modified>
</coreProperties>
</file>